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B013B" w14:textId="77777777" w:rsidR="007D363F" w:rsidRPr="00A20E11" w:rsidRDefault="007D363F" w:rsidP="001E1595">
      <w:pPr>
        <w:spacing w:after="0"/>
        <w:rPr>
          <w:b/>
          <w:sz w:val="28"/>
          <w:szCs w:val="28"/>
        </w:rPr>
      </w:pPr>
      <w:r w:rsidRPr="00A20E11">
        <w:rPr>
          <w:b/>
          <w:sz w:val="28"/>
          <w:szCs w:val="28"/>
        </w:rPr>
        <w:t xml:space="preserve">Effectiveness of Stormwater Control Measures in Protecting Stream Channel Stability </w:t>
      </w:r>
    </w:p>
    <w:p w14:paraId="463B09B4" w14:textId="77777777" w:rsidR="007D363F" w:rsidRDefault="007D363F" w:rsidP="001E1595">
      <w:pPr>
        <w:spacing w:after="0"/>
        <w:rPr>
          <w:b/>
        </w:rPr>
      </w:pPr>
    </w:p>
    <w:p w14:paraId="7B9B0863" w14:textId="7E972EA0" w:rsidR="00A20E11" w:rsidRPr="00A20E11" w:rsidRDefault="00A20E11" w:rsidP="00A20E11">
      <w:pPr>
        <w:spacing w:after="0"/>
        <w:rPr>
          <w:rFonts w:eastAsiaTheme="minorHAnsi"/>
          <w:vertAlign w:val="superscript"/>
          <w:lang w:val="en-GB"/>
        </w:rPr>
      </w:pPr>
      <w:r>
        <w:rPr>
          <w:rFonts w:eastAsiaTheme="minorHAnsi"/>
          <w:lang w:val="en-GB"/>
        </w:rPr>
        <w:t>Sami Towsif Khan</w:t>
      </w:r>
      <w:r w:rsidRPr="00A20E11">
        <w:rPr>
          <w:rFonts w:eastAsiaTheme="minorHAnsi"/>
          <w:lang w:val="en-GB"/>
        </w:rPr>
        <w:t xml:space="preserve"> </w:t>
      </w:r>
      <w:r w:rsidRPr="00A20E11">
        <w:rPr>
          <w:rFonts w:eastAsiaTheme="minorHAnsi"/>
          <w:vertAlign w:val="superscript"/>
          <w:lang w:val="en-GB"/>
        </w:rPr>
        <w:t>1</w:t>
      </w:r>
      <w:r w:rsidRPr="00A20E11">
        <w:rPr>
          <w:rFonts w:eastAsiaTheme="minorHAnsi"/>
          <w:lang w:val="en-GB"/>
        </w:rPr>
        <w:t>, T</w:t>
      </w:r>
      <w:r w:rsidR="00970312">
        <w:rPr>
          <w:rFonts w:eastAsiaTheme="minorHAnsi"/>
          <w:lang w:val="en-GB"/>
        </w:rPr>
        <w:t>heresa</w:t>
      </w:r>
      <w:r w:rsidRPr="00A20E11">
        <w:rPr>
          <w:rFonts w:eastAsiaTheme="minorHAnsi"/>
          <w:lang w:val="en-GB"/>
        </w:rPr>
        <w:t xml:space="preserve"> Wynn</w:t>
      </w:r>
      <w:r w:rsidR="00A51EA0">
        <w:rPr>
          <w:rFonts w:eastAsiaTheme="minorHAnsi"/>
          <w:lang w:val="en-GB"/>
        </w:rPr>
        <w:t>-</w:t>
      </w:r>
      <w:r w:rsidRPr="00A20E11">
        <w:rPr>
          <w:rFonts w:eastAsiaTheme="minorHAnsi"/>
          <w:lang w:val="en-GB"/>
        </w:rPr>
        <w:t xml:space="preserve">Thompson </w:t>
      </w:r>
      <w:r w:rsidR="006F0718">
        <w:rPr>
          <w:rFonts w:eastAsiaTheme="minorHAnsi"/>
          <w:vertAlign w:val="superscript"/>
          <w:lang w:val="en-GB"/>
        </w:rPr>
        <w:t>1</w:t>
      </w:r>
      <w:r w:rsidRPr="00A20E11">
        <w:rPr>
          <w:rFonts w:eastAsiaTheme="minorHAnsi"/>
          <w:lang w:val="en-GB"/>
        </w:rPr>
        <w:t xml:space="preserve">, </w:t>
      </w:r>
      <w:r w:rsidR="006F0718" w:rsidRPr="006F0718">
        <w:rPr>
          <w:rFonts w:eastAsiaTheme="minorHAnsi"/>
          <w:lang w:val="en-GB"/>
        </w:rPr>
        <w:t>David Sample</w:t>
      </w:r>
      <w:r w:rsidR="006F0718">
        <w:rPr>
          <w:rFonts w:eastAsiaTheme="minorHAnsi"/>
          <w:lang w:val="en-GB"/>
        </w:rPr>
        <w:t xml:space="preserve"> </w:t>
      </w:r>
      <w:r w:rsidR="006F0718" w:rsidRPr="00A20E11">
        <w:rPr>
          <w:rFonts w:eastAsiaTheme="minorHAnsi"/>
          <w:vertAlign w:val="superscript"/>
          <w:lang w:val="en-GB"/>
        </w:rPr>
        <w:t>1</w:t>
      </w:r>
      <w:r w:rsidR="006F0718" w:rsidRPr="00A20E11">
        <w:rPr>
          <w:rFonts w:eastAsiaTheme="minorHAnsi"/>
          <w:lang w:val="en-GB"/>
        </w:rPr>
        <w:t xml:space="preserve">, </w:t>
      </w:r>
      <w:r w:rsidR="006F0718" w:rsidRPr="006F0718">
        <w:rPr>
          <w:rFonts w:eastAsiaTheme="minorHAnsi"/>
          <w:lang w:val="en-GB"/>
        </w:rPr>
        <w:t>Mohammad Al-Smadi</w:t>
      </w:r>
      <w:r w:rsidR="006F0718">
        <w:rPr>
          <w:rFonts w:eastAsiaTheme="minorHAnsi"/>
          <w:lang w:val="en-GB"/>
        </w:rPr>
        <w:t xml:space="preserve"> </w:t>
      </w:r>
      <w:r w:rsidR="006F0718">
        <w:rPr>
          <w:rFonts w:eastAsiaTheme="minorHAnsi"/>
          <w:vertAlign w:val="superscript"/>
          <w:lang w:val="en-GB"/>
        </w:rPr>
        <w:t>1</w:t>
      </w:r>
      <w:r w:rsidR="006F0718">
        <w:rPr>
          <w:rFonts w:eastAsiaTheme="minorHAnsi"/>
          <w:lang w:val="en-GB"/>
        </w:rPr>
        <w:t xml:space="preserve">, </w:t>
      </w:r>
      <w:r w:rsidR="006F0718" w:rsidRPr="006F0718">
        <w:rPr>
          <w:rFonts w:eastAsiaTheme="minorHAnsi"/>
          <w:lang w:val="en-GB"/>
        </w:rPr>
        <w:t>Mina Shahed Behrou</w:t>
      </w:r>
      <w:r w:rsidR="00F80E2A">
        <w:rPr>
          <w:rFonts w:eastAsiaTheme="minorHAnsi"/>
          <w:lang w:val="en-GB"/>
        </w:rPr>
        <w:t>z</w:t>
      </w:r>
      <w:r w:rsidR="006F0718">
        <w:rPr>
          <w:rFonts w:eastAsiaTheme="minorHAnsi"/>
          <w:lang w:val="en-GB"/>
        </w:rPr>
        <w:t xml:space="preserve"> </w:t>
      </w:r>
      <w:r w:rsidR="006F0718">
        <w:rPr>
          <w:rFonts w:eastAsiaTheme="minorHAnsi"/>
          <w:vertAlign w:val="superscript"/>
          <w:lang w:val="en-GB"/>
        </w:rPr>
        <w:t>2</w:t>
      </w:r>
      <w:r w:rsidR="006F0718">
        <w:rPr>
          <w:rFonts w:eastAsiaTheme="minorHAnsi"/>
          <w:lang w:val="en-GB"/>
        </w:rPr>
        <w:t xml:space="preserve">, </w:t>
      </w:r>
      <w:r w:rsidRPr="00A20E11">
        <w:rPr>
          <w:rFonts w:eastAsiaTheme="minorHAnsi"/>
          <w:lang w:val="en-GB"/>
        </w:rPr>
        <w:t xml:space="preserve">and </w:t>
      </w:r>
      <w:r w:rsidR="006F0718" w:rsidRPr="006F0718">
        <w:rPr>
          <w:rFonts w:eastAsiaTheme="minorHAnsi"/>
          <w:lang w:val="en-GB"/>
        </w:rPr>
        <w:t>Andrew J. Miller</w:t>
      </w:r>
      <w:r w:rsidR="006F0718">
        <w:rPr>
          <w:rFonts w:eastAsiaTheme="minorHAnsi"/>
          <w:lang w:val="en-GB"/>
        </w:rPr>
        <w:t xml:space="preserve"> </w:t>
      </w:r>
      <w:r w:rsidR="006F0718">
        <w:rPr>
          <w:rFonts w:eastAsiaTheme="minorHAnsi"/>
          <w:vertAlign w:val="superscript"/>
          <w:lang w:val="en-GB"/>
        </w:rPr>
        <w:t>3</w:t>
      </w:r>
    </w:p>
    <w:p w14:paraId="059DB8F7" w14:textId="022ADABD" w:rsidR="00A20E11" w:rsidRPr="00A20E11" w:rsidRDefault="00A20E11" w:rsidP="00A20E11">
      <w:pPr>
        <w:spacing w:after="0"/>
        <w:rPr>
          <w:rFonts w:eastAsiaTheme="minorHAnsi"/>
          <w:lang w:val="en-GB"/>
        </w:rPr>
      </w:pPr>
      <w:r w:rsidRPr="00A20E11">
        <w:rPr>
          <w:rFonts w:eastAsiaTheme="minorHAnsi"/>
          <w:vertAlign w:val="superscript"/>
          <w:lang w:val="en-GB"/>
        </w:rPr>
        <w:t xml:space="preserve">1 </w:t>
      </w:r>
      <w:r w:rsidR="006F0718" w:rsidRPr="006F0718">
        <w:rPr>
          <w:rFonts w:eastAsiaTheme="minorHAnsi"/>
          <w:lang w:val="en-GB"/>
        </w:rPr>
        <w:t>Department of Biological Systems Engineering, Virginia Tech</w:t>
      </w:r>
      <w:r w:rsidR="006F0718">
        <w:rPr>
          <w:rFonts w:eastAsiaTheme="minorHAnsi"/>
          <w:lang w:val="en-GB"/>
        </w:rPr>
        <w:t>, Blacksburg, VA</w:t>
      </w:r>
      <w:r w:rsidR="00C6629C">
        <w:rPr>
          <w:rFonts w:eastAsiaTheme="minorHAnsi"/>
          <w:lang w:val="en-GB"/>
        </w:rPr>
        <w:t>, USA</w:t>
      </w:r>
    </w:p>
    <w:p w14:paraId="0ECD8252" w14:textId="2BB3CEFF" w:rsidR="00A20E11" w:rsidRPr="00A20E11" w:rsidRDefault="00A20E11" w:rsidP="00A20E11">
      <w:pPr>
        <w:spacing w:after="0"/>
        <w:rPr>
          <w:rFonts w:eastAsiaTheme="minorHAnsi"/>
          <w:lang w:val="en-GB"/>
        </w:rPr>
      </w:pPr>
      <w:r w:rsidRPr="00A20E11">
        <w:rPr>
          <w:rFonts w:eastAsiaTheme="minorHAnsi"/>
          <w:vertAlign w:val="superscript"/>
          <w:lang w:val="en-GB"/>
        </w:rPr>
        <w:t>2</w:t>
      </w:r>
      <w:r w:rsidRPr="00A20E11">
        <w:rPr>
          <w:rFonts w:eastAsiaTheme="minorHAnsi"/>
          <w:lang w:val="en-GB"/>
        </w:rPr>
        <w:t xml:space="preserve"> </w:t>
      </w:r>
      <w:r w:rsidR="006F0718" w:rsidRPr="006F0718">
        <w:rPr>
          <w:rFonts w:eastAsiaTheme="minorHAnsi"/>
          <w:lang w:val="en-GB"/>
        </w:rPr>
        <w:t>Stantec Consulting Services Inc, Sacramento, CA</w:t>
      </w:r>
      <w:r w:rsidR="00C6629C">
        <w:rPr>
          <w:rFonts w:eastAsiaTheme="minorHAnsi"/>
          <w:lang w:val="en-GB"/>
        </w:rPr>
        <w:t>, USA</w:t>
      </w:r>
    </w:p>
    <w:p w14:paraId="7D0D4C2B" w14:textId="47759344" w:rsidR="00A20E11" w:rsidRDefault="00A20E11" w:rsidP="00A20E11">
      <w:pPr>
        <w:spacing w:after="0"/>
        <w:rPr>
          <w:rFonts w:eastAsiaTheme="minorHAnsi"/>
          <w:lang w:val="en-GB"/>
        </w:rPr>
      </w:pPr>
      <w:bookmarkStart w:id="0" w:name="_Hlk161304494"/>
      <w:r w:rsidRPr="00A20E11">
        <w:rPr>
          <w:rFonts w:eastAsiaTheme="minorHAnsi"/>
          <w:vertAlign w:val="superscript"/>
          <w:lang w:val="en-GB"/>
        </w:rPr>
        <w:t>3</w:t>
      </w:r>
      <w:r w:rsidRPr="00A20E11">
        <w:rPr>
          <w:rFonts w:eastAsiaTheme="minorHAnsi"/>
          <w:lang w:val="en-GB"/>
        </w:rPr>
        <w:t xml:space="preserve"> </w:t>
      </w:r>
      <w:r w:rsidR="006F0718" w:rsidRPr="006F0718">
        <w:rPr>
          <w:rFonts w:eastAsiaTheme="minorHAnsi"/>
          <w:lang w:val="en-GB"/>
        </w:rPr>
        <w:t>Department of Geography &amp; Environmental Systems</w:t>
      </w:r>
      <w:r w:rsidR="006F0718">
        <w:rPr>
          <w:rFonts w:eastAsiaTheme="minorHAnsi"/>
          <w:lang w:val="en-GB"/>
        </w:rPr>
        <w:t xml:space="preserve">, </w:t>
      </w:r>
      <w:r w:rsidR="006F0718" w:rsidRPr="006F0718">
        <w:rPr>
          <w:rFonts w:eastAsiaTheme="minorHAnsi"/>
          <w:lang w:val="en-GB"/>
        </w:rPr>
        <w:t>University of Maryland Baltimore County</w:t>
      </w:r>
      <w:r w:rsidR="006F0718">
        <w:rPr>
          <w:rFonts w:eastAsiaTheme="minorHAnsi"/>
          <w:lang w:val="en-GB"/>
        </w:rPr>
        <w:t xml:space="preserve">, </w:t>
      </w:r>
      <w:r w:rsidR="006F0718" w:rsidRPr="006F0718">
        <w:rPr>
          <w:rFonts w:eastAsiaTheme="minorHAnsi"/>
          <w:lang w:val="en-GB"/>
        </w:rPr>
        <w:t>Baltimore, MD</w:t>
      </w:r>
      <w:r w:rsidR="00C6629C">
        <w:rPr>
          <w:rFonts w:eastAsiaTheme="minorHAnsi"/>
          <w:lang w:val="en-GB"/>
        </w:rPr>
        <w:t>, USA</w:t>
      </w:r>
    </w:p>
    <w:bookmarkEnd w:id="0"/>
    <w:p w14:paraId="03E624CE" w14:textId="77777777" w:rsidR="00A20E11" w:rsidRDefault="00A20E11" w:rsidP="001E1595">
      <w:pPr>
        <w:spacing w:after="0"/>
        <w:rPr>
          <w:b/>
        </w:rPr>
      </w:pPr>
    </w:p>
    <w:p w14:paraId="1A8DA0E4" w14:textId="1F8EC24E" w:rsidR="00953240" w:rsidRPr="00953240" w:rsidRDefault="00953240" w:rsidP="00953240">
      <w:pPr>
        <w:spacing w:after="0"/>
        <w:rPr>
          <w:rFonts w:eastAsiaTheme="minorHAnsi"/>
          <w:lang w:val="en-GB"/>
        </w:rPr>
      </w:pPr>
      <w:r w:rsidRPr="00953240">
        <w:rPr>
          <w:rFonts w:eastAsiaTheme="minorHAnsi"/>
          <w:b/>
          <w:bCs/>
          <w:lang w:val="en-GB"/>
        </w:rPr>
        <w:t>Corresponding Author</w:t>
      </w:r>
      <w:r w:rsidRPr="00953240">
        <w:rPr>
          <w:rFonts w:eastAsiaTheme="minorHAnsi"/>
          <w:lang w:val="en-GB"/>
        </w:rPr>
        <w:t>: T</w:t>
      </w:r>
      <w:r w:rsidR="00B2417D">
        <w:rPr>
          <w:rFonts w:eastAsiaTheme="minorHAnsi"/>
          <w:lang w:val="en-GB"/>
        </w:rPr>
        <w:t>heresa</w:t>
      </w:r>
      <w:r w:rsidRPr="00953240">
        <w:rPr>
          <w:rFonts w:eastAsiaTheme="minorHAnsi"/>
          <w:lang w:val="en-GB"/>
        </w:rPr>
        <w:t xml:space="preserve"> Wynn</w:t>
      </w:r>
      <w:r w:rsidR="00B2417D">
        <w:rPr>
          <w:rFonts w:eastAsiaTheme="minorHAnsi"/>
          <w:lang w:val="en-GB"/>
        </w:rPr>
        <w:t>-</w:t>
      </w:r>
      <w:r w:rsidRPr="00953240">
        <w:rPr>
          <w:rFonts w:eastAsiaTheme="minorHAnsi"/>
          <w:lang w:val="en-GB"/>
        </w:rPr>
        <w:t>Thompson</w:t>
      </w:r>
      <w:r>
        <w:rPr>
          <w:rFonts w:eastAsiaTheme="minorHAnsi"/>
          <w:lang w:val="en-GB"/>
        </w:rPr>
        <w:t xml:space="preserve">, </w:t>
      </w:r>
      <w:r w:rsidR="00293880">
        <w:rPr>
          <w:rFonts w:eastAsiaTheme="minorHAnsi"/>
          <w:lang w:val="en-GB"/>
        </w:rPr>
        <w:t xml:space="preserve">155 </w:t>
      </w:r>
      <w:r w:rsidRPr="00953240">
        <w:rPr>
          <w:rFonts w:eastAsiaTheme="minorHAnsi"/>
          <w:lang w:val="en-GB"/>
        </w:rPr>
        <w:t>Ag</w:t>
      </w:r>
      <w:r w:rsidR="00B2417D">
        <w:rPr>
          <w:rFonts w:eastAsiaTheme="minorHAnsi"/>
          <w:lang w:val="en-GB"/>
        </w:rPr>
        <w:t xml:space="preserve"> </w:t>
      </w:r>
      <w:r w:rsidRPr="00953240">
        <w:rPr>
          <w:rFonts w:eastAsiaTheme="minorHAnsi"/>
          <w:lang w:val="en-GB"/>
        </w:rPr>
        <w:t>Quad Ln, Blacksburg, VA 24060</w:t>
      </w:r>
      <w:r>
        <w:rPr>
          <w:rFonts w:eastAsiaTheme="minorHAnsi"/>
          <w:lang w:val="en-GB"/>
        </w:rPr>
        <w:t xml:space="preserve">, </w:t>
      </w:r>
      <w:r w:rsidRPr="00953240">
        <w:rPr>
          <w:rFonts w:eastAsiaTheme="minorHAnsi"/>
          <w:lang w:val="en-GB"/>
        </w:rPr>
        <w:t>tthompson@vt.edu</w:t>
      </w:r>
    </w:p>
    <w:p w14:paraId="6156F5C7" w14:textId="4CA3CE0E" w:rsidR="004D6230" w:rsidRDefault="004D6230">
      <w:pPr>
        <w:spacing w:after="0"/>
        <w:rPr>
          <w:b/>
        </w:rPr>
      </w:pPr>
    </w:p>
    <w:p w14:paraId="4324C64D" w14:textId="458A7A6A" w:rsidR="00293880" w:rsidRDefault="00293880">
      <w:pPr>
        <w:spacing w:after="0"/>
        <w:rPr>
          <w:b/>
        </w:rPr>
      </w:pPr>
    </w:p>
    <w:p w14:paraId="6C8720B4" w14:textId="77777777" w:rsidR="00293880" w:rsidRDefault="00293880">
      <w:pPr>
        <w:spacing w:after="0"/>
        <w:rPr>
          <w:b/>
        </w:rPr>
      </w:pPr>
    </w:p>
    <w:p w14:paraId="27CB806C" w14:textId="77777777" w:rsidR="007D363F" w:rsidRDefault="007D363F">
      <w:pPr>
        <w:spacing w:after="0"/>
        <w:rPr>
          <w:b/>
        </w:rPr>
      </w:pPr>
      <w:r>
        <w:rPr>
          <w:b/>
        </w:rPr>
        <w:t xml:space="preserve">SUPPORTING INFORMATION </w:t>
      </w:r>
    </w:p>
    <w:p w14:paraId="450A7F55" w14:textId="77777777" w:rsidR="007D363F" w:rsidRDefault="007D363F" w:rsidP="0057592A">
      <w:pPr>
        <w:spacing w:after="0"/>
        <w:rPr>
          <w:b/>
          <w:color w:val="000000"/>
          <w:highlight w:val="white"/>
        </w:rPr>
      </w:pPr>
      <w:bookmarkStart w:id="1" w:name="_Hlk145860731"/>
      <w:r>
        <w:rPr>
          <w:b/>
          <w:color w:val="000000"/>
          <w:highlight w:val="white"/>
        </w:rPr>
        <w:t>S.1</w:t>
      </w:r>
      <w:r>
        <w:rPr>
          <w:color w:val="000000"/>
          <w:highlight w:val="white"/>
        </w:rPr>
        <w:t xml:space="preserve"> </w:t>
      </w:r>
      <w:r>
        <w:rPr>
          <w:b/>
          <w:color w:val="000000"/>
          <w:highlight w:val="white"/>
        </w:rPr>
        <w:t>Hydrologic model</w:t>
      </w:r>
    </w:p>
    <w:bookmarkEnd w:id="1"/>
    <w:p w14:paraId="3EC3C063" w14:textId="77777777" w:rsidR="007D363F" w:rsidRDefault="007D363F" w:rsidP="0057592A">
      <w:pPr>
        <w:spacing w:after="0"/>
        <w:rPr>
          <w:color w:val="000000"/>
          <w:highlight w:val="white"/>
        </w:rPr>
      </w:pPr>
      <w:r>
        <w:rPr>
          <w:color w:val="000000"/>
          <w:highlight w:val="white"/>
        </w:rPr>
        <w:t>A catchment-level Stormwater Management Model (SWMM version 5.1.013) (Rossman, 2015) was developed to simulate the hydrologic conditions in the catchment, specifically focusing on the post-2017 period. SWMM, a 1-dimensional, lumped, physically-based hydrologic model, is capable of simulating both individual storm events and continuous time periods. The model incorporates key hydrologic processes such as surface runoff, infiltration, evaporation, snowmelt, surface water routing (including kinematic and dynamic wave approximations for unsteady flow), surface water storage, groundwater flow, and water quality. SWMM employs a representation of overland flow as a series of nonlinear reservoirs, which are subsequently routed to a link-node network that emulates the urban stormwater conveyance system. Additionally, storage nodes within the model possess the capability of simulating water quality treatment processes. However, it is important to note that while SWMM is able to calculate erosion and washoff of suspended sediment during overland flow, it lacks the capability of simulating channel aggradation or degradation. Therefore, to assess channel stability and related phenomena, a separate model was utilized, as discussed in section 2.2.</w:t>
      </w:r>
    </w:p>
    <w:p w14:paraId="76B86E01" w14:textId="77777777" w:rsidR="007D363F" w:rsidRDefault="007D363F" w:rsidP="0057592A">
      <w:pPr>
        <w:spacing w:after="0"/>
        <w:rPr>
          <w:i/>
        </w:rPr>
      </w:pPr>
    </w:p>
    <w:p w14:paraId="1C61069D" w14:textId="77777777" w:rsidR="007D363F" w:rsidRDefault="007D363F" w:rsidP="0057592A">
      <w:pPr>
        <w:spacing w:after="0"/>
        <w:rPr>
          <w:b/>
          <w:i/>
        </w:rPr>
      </w:pPr>
      <w:r>
        <w:rPr>
          <w:b/>
          <w:i/>
        </w:rPr>
        <w:lastRenderedPageBreak/>
        <w:t>S.1.1 SWMM model construction and SCM representation</w:t>
      </w:r>
    </w:p>
    <w:p w14:paraId="51477E64" w14:textId="77777777" w:rsidR="007D363F" w:rsidRDefault="007D363F" w:rsidP="0057592A">
      <w:pPr>
        <w:spacing w:after="0"/>
        <w:rPr>
          <w:color w:val="000000"/>
          <w:highlight w:val="white"/>
        </w:rPr>
      </w:pPr>
      <w:r>
        <w:rPr>
          <w:color w:val="000000"/>
          <w:highlight w:val="white"/>
        </w:rPr>
        <w:t>The study catchment was delineated into 214 subcatchments based on multiple considerations including stream/conduit network connectivity, the existence of SCMs, and locations where simulated flow outputs were needed for the calibration process (</w:t>
      </w:r>
      <w:r>
        <w:t>Figure 1</w:t>
      </w:r>
      <w:r>
        <w:rPr>
          <w:color w:val="000000"/>
          <w:highlight w:val="white"/>
        </w:rPr>
        <w:t xml:space="preserve">b). Topography within each subcatchment was based on a 0.91-m resolution digital elevation model derived from light detection and ranging (LiDAR) data provided by Montgomery County, MD (Metes &amp; Jones, 2021). Hydraulic width was obtained by dividing the subcatchment area by the longest flow length within each subcatchment. Impervious percent within each subcatchment was based on the county-provided geographic information system (GIS data representing impervious structures including roads, buildings, sidewalks, driveways, and parking lots). Guidelines provided within the SWMM documentation were used to assign Manning’s roughness coefficient and depression storage estimates for both impervious and pervious surfaces </w:t>
      </w:r>
      <w:r w:rsidRPr="00091929">
        <w:rPr>
          <w:color w:val="000000"/>
          <w:highlight w:val="white"/>
        </w:rPr>
        <w:t>(James et al., 2010;</w:t>
      </w:r>
      <w:r>
        <w:rPr>
          <w:color w:val="000000"/>
          <w:highlight w:val="white"/>
        </w:rPr>
        <w:t xml:space="preserve"> </w:t>
      </w:r>
      <w:r w:rsidRPr="00091929">
        <w:rPr>
          <w:color w:val="000000"/>
          <w:highlight w:val="white"/>
        </w:rPr>
        <w:t>Rossman and Huber, 2016).</w:t>
      </w:r>
      <w:r>
        <w:rPr>
          <w:color w:val="000000"/>
          <w:highlight w:val="white"/>
        </w:rPr>
        <w:t xml:space="preserve">The Green-Ampt equation was used to simulate infiltration within the pervious areas and through the simulated SCMs </w:t>
      </w:r>
      <w:r>
        <w:t>(Heber Green &amp; Ampt, 1911)</w:t>
      </w:r>
      <w:r>
        <w:rPr>
          <w:color w:val="000000"/>
          <w:highlight w:val="white"/>
        </w:rPr>
        <w:t>. A shapefile representing the soil saturated hydraulic conductivity was extracted from the Soil Survey Geographic Database (SSURGO) (Soil Survey Staff, 2014) and intersected with the subcatchment shapefile to obtain the saturated hydraulic conductivity of the subcatchments. Subcatchment groundwater parameters were determined through calibration utilizing observed baseflow.</w:t>
      </w:r>
    </w:p>
    <w:p w14:paraId="3EC89580" w14:textId="77777777" w:rsidR="007D363F" w:rsidRDefault="007D363F" w:rsidP="0057592A">
      <w:pPr>
        <w:spacing w:after="0"/>
        <w:rPr>
          <w:color w:val="000000"/>
          <w:highlight w:val="white"/>
        </w:rPr>
      </w:pPr>
    </w:p>
    <w:p w14:paraId="301C1ACE" w14:textId="77777777" w:rsidR="007D363F" w:rsidRDefault="007D363F" w:rsidP="0057592A">
      <w:pPr>
        <w:spacing w:after="0"/>
        <w:rPr>
          <w:color w:val="000000"/>
          <w:highlight w:val="white"/>
        </w:rPr>
      </w:pPr>
      <w:r>
        <w:rPr>
          <w:color w:val="000000"/>
          <w:highlight w:val="white"/>
        </w:rPr>
        <w:t>The following five types of SCMs were explicitly simulated using SWMM (</w:t>
      </w:r>
      <w:r>
        <w:t>Figure 1</w:t>
      </w:r>
      <w:r>
        <w:rPr>
          <w:color w:val="000000"/>
          <w:highlight w:val="white"/>
        </w:rPr>
        <w:t xml:space="preserve">b): </w:t>
      </w:r>
    </w:p>
    <w:p w14:paraId="413D195E" w14:textId="77777777" w:rsidR="007D363F" w:rsidRDefault="007D363F" w:rsidP="0057592A">
      <w:pPr>
        <w:spacing w:after="0"/>
        <w:rPr>
          <w:color w:val="000000"/>
          <w:highlight w:val="white"/>
        </w:rPr>
      </w:pPr>
    </w:p>
    <w:p w14:paraId="6002FE64" w14:textId="77777777" w:rsidR="007D363F" w:rsidRDefault="007D363F" w:rsidP="0057592A">
      <w:pPr>
        <w:numPr>
          <w:ilvl w:val="0"/>
          <w:numId w:val="2"/>
        </w:numPr>
        <w:spacing w:after="0"/>
        <w:rPr>
          <w:color w:val="000000"/>
          <w:highlight w:val="white"/>
        </w:rPr>
      </w:pPr>
      <w:r>
        <w:rPr>
          <w:color w:val="000000"/>
          <w:highlight w:val="white"/>
        </w:rPr>
        <w:t xml:space="preserve">Detention/retention ponds: Six detention ponds were represented as storage nodes in the model using depth-surface area curves and information from as-built drawings provided by Montgomery County, MD. Multiple outfall types, such as weirs and orifices, were incorporated for each pond. The ponds were designed with a multi-stage outlet structure to provide 12-hr extended detention of runoff from the 1-yr, 24-hr storm and to safely convey runoff from the 10-yr, 24-hr and 100-yr, 24-hr design storm events. </w:t>
      </w:r>
    </w:p>
    <w:p w14:paraId="6DE63AF6" w14:textId="77777777" w:rsidR="007D363F" w:rsidRDefault="007D363F" w:rsidP="008E475A">
      <w:pPr>
        <w:spacing w:after="0"/>
        <w:rPr>
          <w:color w:val="000000"/>
          <w:highlight w:val="white"/>
        </w:rPr>
      </w:pPr>
    </w:p>
    <w:p w14:paraId="3470DA24" w14:textId="77777777" w:rsidR="007D363F" w:rsidRPr="00AE1C58" w:rsidRDefault="007D363F" w:rsidP="0057592A">
      <w:pPr>
        <w:numPr>
          <w:ilvl w:val="0"/>
          <w:numId w:val="2"/>
        </w:numPr>
        <w:spacing w:after="0"/>
        <w:rPr>
          <w:color w:val="000000"/>
          <w:highlight w:val="white"/>
        </w:rPr>
      </w:pPr>
      <w:r>
        <w:rPr>
          <w:color w:val="000000"/>
          <w:highlight w:val="white"/>
        </w:rPr>
        <w:t>Sand Filters (SF): A total of 11 sand filters were employed either independently downstream of infiltration basins or in conjunction with detention ponds to provide water quality control and additional storage. Inflows to sand filters were simulated as diversions from the main stormwater drainage network, with smaller diameter pipes capturing the “first flush” of runoff needing water quality treatment.</w:t>
      </w:r>
      <w:r w:rsidRPr="00270692">
        <w:t xml:space="preserve"> </w:t>
      </w:r>
      <w:r w:rsidRPr="00270692">
        <w:rPr>
          <w:color w:val="000000"/>
        </w:rPr>
        <w:t xml:space="preserve">The design of the sand filter </w:t>
      </w:r>
      <w:r w:rsidRPr="00270692">
        <w:rPr>
          <w:color w:val="000000"/>
        </w:rPr>
        <w:lastRenderedPageBreak/>
        <w:t>outfall structures aimed to ensure containment of the WQ</w:t>
      </w:r>
      <w:r w:rsidRPr="001E62BB">
        <w:rPr>
          <w:color w:val="000000"/>
          <w:vertAlign w:val="subscript"/>
        </w:rPr>
        <w:t>v</w:t>
      </w:r>
      <w:r w:rsidRPr="00270692">
        <w:rPr>
          <w:color w:val="000000"/>
        </w:rPr>
        <w:t xml:space="preserve"> (Water Quality Volume), thus preventing any runoff overflow from 90% of the average annual rainfall, which amounts to 25</w:t>
      </w:r>
      <w:r>
        <w:rPr>
          <w:color w:val="000000"/>
        </w:rPr>
        <w:t xml:space="preserve"> </w:t>
      </w:r>
      <w:r w:rsidRPr="00270692">
        <w:rPr>
          <w:color w:val="000000"/>
        </w:rPr>
        <w:t>mm for the study watershed</w:t>
      </w:r>
      <w:r>
        <w:rPr>
          <w:color w:val="000000"/>
        </w:rPr>
        <w:t>.</w:t>
      </w:r>
    </w:p>
    <w:p w14:paraId="686D6AC5" w14:textId="77777777" w:rsidR="007D363F" w:rsidRDefault="007D363F" w:rsidP="00AE1C58">
      <w:pPr>
        <w:spacing w:after="0"/>
        <w:rPr>
          <w:color w:val="000000"/>
          <w:highlight w:val="white"/>
        </w:rPr>
      </w:pPr>
    </w:p>
    <w:p w14:paraId="48A603A6" w14:textId="77777777" w:rsidR="007D363F" w:rsidRDefault="007D363F" w:rsidP="0057592A">
      <w:pPr>
        <w:numPr>
          <w:ilvl w:val="0"/>
          <w:numId w:val="2"/>
        </w:numPr>
        <w:spacing w:after="0"/>
        <w:rPr>
          <w:color w:val="000000"/>
          <w:highlight w:val="white"/>
        </w:rPr>
      </w:pPr>
      <w:r>
        <w:rPr>
          <w:color w:val="000000"/>
          <w:highlight w:val="white"/>
        </w:rPr>
        <w:t>Underground storage (UGS): To accommodate limited above-ground space, an underground stormwater storage system consisting of pipes or vaults was implemented. Data from as-built drawings, including length, diameter, slope, and inlet and outlet attributes, were utilized. This system gradually released stored stormwater to local streams or the stormwater drainage network. A total of 17 underground storage systems were incorporated into the model.</w:t>
      </w:r>
    </w:p>
    <w:p w14:paraId="23E6C95A" w14:textId="77777777" w:rsidR="007D363F" w:rsidRDefault="007D363F" w:rsidP="008E475A">
      <w:pPr>
        <w:spacing w:after="0"/>
        <w:rPr>
          <w:color w:val="000000"/>
          <w:highlight w:val="white"/>
        </w:rPr>
      </w:pPr>
    </w:p>
    <w:p w14:paraId="67C75790" w14:textId="77777777" w:rsidR="007D363F" w:rsidRPr="008E475A" w:rsidRDefault="007D363F" w:rsidP="0057592A">
      <w:pPr>
        <w:numPr>
          <w:ilvl w:val="0"/>
          <w:numId w:val="2"/>
        </w:numPr>
        <w:spacing w:after="0"/>
        <w:rPr>
          <w:color w:val="000000"/>
          <w:highlight w:val="white"/>
        </w:rPr>
      </w:pPr>
      <w:r>
        <w:rPr>
          <w:color w:val="000000"/>
          <w:highlight w:val="white"/>
        </w:rPr>
        <w:t xml:space="preserve">Infiltration basins/trenches (IT): Infiltration trenches were constructed using underground stone reservoirs to collect stormwater and facilitate slow seepage into the ground. Stormwater diversion from the main stormwater drainage network occurred through smaller diameter pipes, with infiltration trenches functioning as storage nodes with higher seepage capacities than the surrounding areas. </w:t>
      </w:r>
      <w:r w:rsidRPr="00270692">
        <w:rPr>
          <w:color w:val="000000"/>
        </w:rPr>
        <w:t xml:space="preserve">The design incorporated overflow pipes to redirect any surplus stormwater back into the drainage network, adhering to the same </w:t>
      </w:r>
      <w:r>
        <w:rPr>
          <w:color w:val="000000"/>
        </w:rPr>
        <w:t xml:space="preserve">design procedure </w:t>
      </w:r>
      <w:r w:rsidRPr="00270692">
        <w:rPr>
          <w:color w:val="000000"/>
        </w:rPr>
        <w:t>employed in the design of the sand filters.</w:t>
      </w:r>
    </w:p>
    <w:p w14:paraId="65770F4B" w14:textId="77777777" w:rsidR="007D363F" w:rsidRDefault="007D363F" w:rsidP="008E475A">
      <w:pPr>
        <w:spacing w:after="0"/>
        <w:rPr>
          <w:color w:val="000000"/>
          <w:highlight w:val="white"/>
        </w:rPr>
      </w:pPr>
    </w:p>
    <w:p w14:paraId="2392A43D" w14:textId="77777777" w:rsidR="007D363F" w:rsidRDefault="007D363F" w:rsidP="0057592A">
      <w:pPr>
        <w:numPr>
          <w:ilvl w:val="0"/>
          <w:numId w:val="2"/>
        </w:numPr>
        <w:pBdr>
          <w:top w:val="nil"/>
          <w:left w:val="nil"/>
          <w:bottom w:val="nil"/>
          <w:right w:val="nil"/>
          <w:between w:val="nil"/>
        </w:pBdr>
        <w:spacing w:after="0"/>
        <w:rPr>
          <w:color w:val="000000"/>
          <w:highlight w:val="white"/>
        </w:rPr>
      </w:pPr>
      <w:r>
        <w:rPr>
          <w:color w:val="000000"/>
          <w:highlight w:val="white"/>
        </w:rPr>
        <w:t>Microbioretention (MBR): A total of 26 MBRs, implemented as LID practices within subcatchments, received runoff from smaller subcatchments, primarily rooftops. The attributes of MBRs, such as depth, surface area, soil mixture, storage volume, and under-drainage, were represented using the LID editor in SWMM. Small street tree boxes and a grass swale were not simulated to reduce model complexity.</w:t>
      </w:r>
    </w:p>
    <w:p w14:paraId="4BB37287" w14:textId="77777777" w:rsidR="007D363F" w:rsidRDefault="007D363F" w:rsidP="0057592A">
      <w:pPr>
        <w:spacing w:after="0"/>
        <w:rPr>
          <w:color w:val="000000"/>
          <w:highlight w:val="white"/>
        </w:rPr>
      </w:pPr>
    </w:p>
    <w:p w14:paraId="3E3D91FD" w14:textId="77777777" w:rsidR="007D363F" w:rsidRDefault="007D363F" w:rsidP="0057592A">
      <w:pPr>
        <w:spacing w:after="0"/>
        <w:rPr>
          <w:b/>
          <w:i/>
          <w:color w:val="000000"/>
          <w:highlight w:val="white"/>
        </w:rPr>
      </w:pPr>
      <w:r>
        <w:rPr>
          <w:b/>
          <w:i/>
          <w:color w:val="000000"/>
          <w:highlight w:val="white"/>
        </w:rPr>
        <w:t>S.1.2 Model calibration</w:t>
      </w:r>
    </w:p>
    <w:p w14:paraId="5B1674CB" w14:textId="77777777" w:rsidR="007D363F" w:rsidRDefault="007D363F" w:rsidP="0057592A">
      <w:pPr>
        <w:spacing w:after="0"/>
        <w:rPr>
          <w:color w:val="000000"/>
          <w:highlight w:val="white"/>
        </w:rPr>
      </w:pPr>
      <w:r>
        <w:rPr>
          <w:color w:val="000000"/>
          <w:highlight w:val="white"/>
        </w:rPr>
        <w:t xml:space="preserve">The model was calibrated using local precipitation and observed instantaneous stream flow data for water year 2020 and validated for 2019. Observed streamflow data were obtained from the USGS streamflow station. These two years were selected mainly because they occurred after the catchment was fully developed (2017), contained fewer data gaps than other years, and had relatively high maximum annual flow rate. Model parameters adjusted during the hydrologic calibration process included subcatchment hydraulic width, Manning’s roughness coefficient for impervious and pervious land segments, depression storage for impervious and pervious land segments, and groundwater equation coefficients and </w:t>
      </w:r>
      <w:r>
        <w:rPr>
          <w:color w:val="000000"/>
          <w:highlight w:val="white"/>
        </w:rPr>
        <w:lastRenderedPageBreak/>
        <w:t xml:space="preserve">exponents. </w:t>
      </w:r>
      <w:r>
        <w:t>Table S1</w:t>
      </w:r>
      <w:r>
        <w:rPr>
          <w:color w:val="000000"/>
          <w:highlight w:val="white"/>
        </w:rPr>
        <w:t xml:space="preserve"> provides a list of the adjusted parameters. Based on parameter adjustments made during the hydrologic calibration process, good visual and statistical agreements were obtained between the observed flow at the USGS gage and the simulated flow. Goodness-of fit-statistics </w:t>
      </w:r>
      <w:r w:rsidRPr="00091929">
        <w:rPr>
          <w:color w:val="000000"/>
        </w:rPr>
        <w:t>(Moriasi et al., 2015)</w:t>
      </w:r>
      <w:r>
        <w:rPr>
          <w:color w:val="000000"/>
          <w:highlight w:val="white"/>
        </w:rPr>
        <w:t xml:space="preserve"> for the calibration and validation periods for the SWMM modeling are provided in </w:t>
      </w:r>
      <w:r>
        <w:t>Table S2</w:t>
      </w:r>
      <w:r>
        <w:rPr>
          <w:color w:val="000000"/>
          <w:highlight w:val="white"/>
        </w:rPr>
        <w:t>.</w:t>
      </w:r>
    </w:p>
    <w:p w14:paraId="078B8071" w14:textId="77777777" w:rsidR="007D363F" w:rsidRDefault="007D363F" w:rsidP="0057592A">
      <w:pPr>
        <w:spacing w:after="0"/>
        <w:rPr>
          <w:color w:val="000000"/>
          <w:highlight w:val="white"/>
        </w:rPr>
      </w:pPr>
    </w:p>
    <w:p w14:paraId="0DCB29B9" w14:textId="77777777" w:rsidR="007D363F" w:rsidRDefault="007D363F" w:rsidP="0057592A">
      <w:pPr>
        <w:keepNext/>
        <w:pBdr>
          <w:top w:val="nil"/>
          <w:left w:val="nil"/>
          <w:bottom w:val="nil"/>
          <w:right w:val="nil"/>
          <w:between w:val="nil"/>
        </w:pBdr>
        <w:spacing w:after="200" w:line="240" w:lineRule="auto"/>
        <w:jc w:val="center"/>
        <w:rPr>
          <w:color w:val="000000"/>
        </w:rPr>
      </w:pPr>
      <w:r>
        <w:rPr>
          <w:color w:val="000000"/>
        </w:rPr>
        <w:t>Table S1. SWMM parameters adjusted during the calibration process.</w:t>
      </w:r>
    </w:p>
    <w:tbl>
      <w:tblPr>
        <w:tblW w:w="9006" w:type="dxa"/>
        <w:tblBorders>
          <w:top w:val="single" w:sz="8" w:space="0" w:color="000000"/>
          <w:bottom w:val="single" w:sz="8" w:space="0" w:color="000000"/>
        </w:tblBorders>
        <w:tblLayout w:type="fixed"/>
        <w:tblLook w:val="0600" w:firstRow="0" w:lastRow="0" w:firstColumn="0" w:lastColumn="0" w:noHBand="1" w:noVBand="1"/>
      </w:tblPr>
      <w:tblGrid>
        <w:gridCol w:w="2256"/>
        <w:gridCol w:w="3504"/>
        <w:gridCol w:w="990"/>
        <w:gridCol w:w="2256"/>
      </w:tblGrid>
      <w:tr w:rsidR="007D363F" w14:paraId="34E12701" w14:textId="77777777" w:rsidTr="00EF6E86">
        <w:tc>
          <w:tcPr>
            <w:tcW w:w="2256" w:type="dxa"/>
            <w:shd w:val="clear" w:color="auto" w:fill="auto"/>
          </w:tcPr>
          <w:p w14:paraId="460C5A4D" w14:textId="77777777" w:rsidR="007D363F" w:rsidRDefault="007D363F" w:rsidP="00EF6E86">
            <w:pPr>
              <w:widowControl w:val="0"/>
              <w:spacing w:before="120" w:after="120" w:line="240" w:lineRule="auto"/>
              <w:rPr>
                <w:b/>
              </w:rPr>
            </w:pPr>
            <w:r>
              <w:rPr>
                <w:b/>
              </w:rPr>
              <w:t>Parameter</w:t>
            </w:r>
          </w:p>
        </w:tc>
        <w:tc>
          <w:tcPr>
            <w:tcW w:w="3504" w:type="dxa"/>
            <w:shd w:val="clear" w:color="auto" w:fill="auto"/>
          </w:tcPr>
          <w:p w14:paraId="62F1095F" w14:textId="77777777" w:rsidR="007D363F" w:rsidRDefault="007D363F" w:rsidP="00EF6E86">
            <w:pPr>
              <w:widowControl w:val="0"/>
              <w:spacing w:before="120" w:after="120" w:line="240" w:lineRule="auto"/>
              <w:rPr>
                <w:b/>
              </w:rPr>
            </w:pPr>
            <w:r>
              <w:rPr>
                <w:b/>
              </w:rPr>
              <w:t>Definition</w:t>
            </w:r>
          </w:p>
        </w:tc>
        <w:tc>
          <w:tcPr>
            <w:tcW w:w="990" w:type="dxa"/>
            <w:shd w:val="clear" w:color="auto" w:fill="auto"/>
          </w:tcPr>
          <w:p w14:paraId="540173B4" w14:textId="77777777" w:rsidR="007D363F" w:rsidRDefault="007D363F" w:rsidP="00EF6E86">
            <w:pPr>
              <w:widowControl w:val="0"/>
              <w:spacing w:before="120" w:after="120" w:line="240" w:lineRule="auto"/>
              <w:jc w:val="center"/>
              <w:rPr>
                <w:b/>
              </w:rPr>
            </w:pPr>
            <w:r>
              <w:rPr>
                <w:b/>
              </w:rPr>
              <w:t>Unit</w:t>
            </w:r>
          </w:p>
        </w:tc>
        <w:tc>
          <w:tcPr>
            <w:tcW w:w="2256" w:type="dxa"/>
            <w:shd w:val="clear" w:color="auto" w:fill="auto"/>
          </w:tcPr>
          <w:p w14:paraId="56C09356" w14:textId="77777777" w:rsidR="007D363F" w:rsidRDefault="007D363F" w:rsidP="00EF6E86">
            <w:pPr>
              <w:widowControl w:val="0"/>
              <w:spacing w:before="120" w:after="120" w:line="240" w:lineRule="auto"/>
              <w:rPr>
                <w:b/>
              </w:rPr>
            </w:pPr>
            <w:r>
              <w:rPr>
                <w:b/>
              </w:rPr>
              <w:t>Calibrated Range</w:t>
            </w:r>
          </w:p>
        </w:tc>
      </w:tr>
      <w:tr w:rsidR="007D363F" w14:paraId="0B23F9F3" w14:textId="77777777" w:rsidTr="00EF6E86">
        <w:tc>
          <w:tcPr>
            <w:tcW w:w="2256" w:type="dxa"/>
            <w:shd w:val="clear" w:color="auto" w:fill="auto"/>
            <w:vAlign w:val="center"/>
          </w:tcPr>
          <w:p w14:paraId="3CA22642" w14:textId="77777777" w:rsidR="007D363F" w:rsidRDefault="007D363F" w:rsidP="00EF6E86">
            <w:pPr>
              <w:widowControl w:val="0"/>
              <w:spacing w:before="120" w:after="120" w:line="240" w:lineRule="auto"/>
            </w:pPr>
            <w:r>
              <w:t>Characteristic Width</w:t>
            </w:r>
          </w:p>
        </w:tc>
        <w:tc>
          <w:tcPr>
            <w:tcW w:w="3504" w:type="dxa"/>
            <w:shd w:val="clear" w:color="auto" w:fill="auto"/>
          </w:tcPr>
          <w:p w14:paraId="33A28419" w14:textId="77777777" w:rsidR="007D363F" w:rsidRDefault="007D363F" w:rsidP="00EF6E86">
            <w:pPr>
              <w:widowControl w:val="0"/>
              <w:spacing w:before="120" w:after="120" w:line="240" w:lineRule="auto"/>
            </w:pPr>
            <w:r>
              <w:t>Characteristic width of the overland flow path for sheet flow runoff is a function of subcatchment area and longest flow path</w:t>
            </w:r>
          </w:p>
        </w:tc>
        <w:tc>
          <w:tcPr>
            <w:tcW w:w="990" w:type="dxa"/>
            <w:shd w:val="clear" w:color="auto" w:fill="auto"/>
            <w:vAlign w:val="center"/>
          </w:tcPr>
          <w:p w14:paraId="7CB28FEA" w14:textId="77777777" w:rsidR="007D363F" w:rsidRDefault="007D363F" w:rsidP="00EF6E86">
            <w:pPr>
              <w:widowControl w:val="0"/>
              <w:spacing w:before="120" w:after="120" w:line="240" w:lineRule="auto"/>
              <w:jc w:val="center"/>
            </w:pPr>
            <w:r>
              <w:t>m</w:t>
            </w:r>
          </w:p>
        </w:tc>
        <w:tc>
          <w:tcPr>
            <w:tcW w:w="2256" w:type="dxa"/>
            <w:shd w:val="clear" w:color="auto" w:fill="auto"/>
            <w:vAlign w:val="center"/>
          </w:tcPr>
          <w:p w14:paraId="6948063B" w14:textId="77777777" w:rsidR="007D363F" w:rsidRDefault="007D363F" w:rsidP="00EF6E86">
            <w:pPr>
              <w:widowControl w:val="0"/>
              <w:spacing w:before="120" w:after="120" w:line="240" w:lineRule="auto"/>
              <w:jc w:val="center"/>
            </w:pPr>
            <w:r>
              <w:t>16.15 – 584.3</w:t>
            </w:r>
          </w:p>
        </w:tc>
      </w:tr>
      <w:tr w:rsidR="007D363F" w14:paraId="29988565" w14:textId="77777777" w:rsidTr="00EF6E86">
        <w:tc>
          <w:tcPr>
            <w:tcW w:w="2256" w:type="dxa"/>
            <w:shd w:val="clear" w:color="auto" w:fill="auto"/>
            <w:vAlign w:val="center"/>
          </w:tcPr>
          <w:p w14:paraId="7E38A40F" w14:textId="77777777" w:rsidR="007D363F" w:rsidRDefault="007D363F" w:rsidP="00EF6E86">
            <w:pPr>
              <w:widowControl w:val="0"/>
              <w:spacing w:before="120" w:after="120" w:line="240" w:lineRule="auto"/>
            </w:pPr>
            <w:r>
              <w:t>Impervious Manning’s Roughness</w:t>
            </w:r>
          </w:p>
        </w:tc>
        <w:tc>
          <w:tcPr>
            <w:tcW w:w="3504" w:type="dxa"/>
            <w:shd w:val="clear" w:color="auto" w:fill="auto"/>
          </w:tcPr>
          <w:p w14:paraId="5DFAC9E9" w14:textId="77777777" w:rsidR="007D363F" w:rsidRDefault="007D363F" w:rsidP="00EF6E86">
            <w:pPr>
              <w:widowControl w:val="0"/>
              <w:spacing w:before="120" w:after="120" w:line="240" w:lineRule="auto"/>
            </w:pPr>
            <w:r>
              <w:t>Manning's n for overland flow over the impervious portion of the subcatchment</w:t>
            </w:r>
          </w:p>
        </w:tc>
        <w:tc>
          <w:tcPr>
            <w:tcW w:w="990" w:type="dxa"/>
            <w:shd w:val="clear" w:color="auto" w:fill="auto"/>
            <w:vAlign w:val="center"/>
          </w:tcPr>
          <w:p w14:paraId="7920D039" w14:textId="77777777" w:rsidR="007D363F" w:rsidRDefault="007D363F" w:rsidP="00EF6E86">
            <w:pPr>
              <w:widowControl w:val="0"/>
              <w:spacing w:before="120" w:after="120" w:line="240" w:lineRule="auto"/>
              <w:jc w:val="center"/>
            </w:pPr>
            <w:r>
              <w:t>-</w:t>
            </w:r>
          </w:p>
        </w:tc>
        <w:tc>
          <w:tcPr>
            <w:tcW w:w="2256" w:type="dxa"/>
            <w:shd w:val="clear" w:color="auto" w:fill="auto"/>
            <w:vAlign w:val="center"/>
          </w:tcPr>
          <w:p w14:paraId="7AE12013" w14:textId="77777777" w:rsidR="007D363F" w:rsidRDefault="007D363F" w:rsidP="00EF6E86">
            <w:pPr>
              <w:widowControl w:val="0"/>
              <w:spacing w:before="120" w:after="120" w:line="240" w:lineRule="auto"/>
              <w:jc w:val="center"/>
            </w:pPr>
            <w:r>
              <w:t>0.011 - 0.13</w:t>
            </w:r>
          </w:p>
        </w:tc>
      </w:tr>
      <w:tr w:rsidR="007D363F" w14:paraId="6BF19B06" w14:textId="77777777" w:rsidTr="00EF6E86">
        <w:tc>
          <w:tcPr>
            <w:tcW w:w="2256" w:type="dxa"/>
            <w:shd w:val="clear" w:color="auto" w:fill="auto"/>
            <w:vAlign w:val="center"/>
          </w:tcPr>
          <w:p w14:paraId="5B423D58" w14:textId="77777777" w:rsidR="007D363F" w:rsidRDefault="007D363F" w:rsidP="00EF6E86">
            <w:pPr>
              <w:widowControl w:val="0"/>
              <w:spacing w:before="120" w:after="120" w:line="240" w:lineRule="auto"/>
            </w:pPr>
            <w:r>
              <w:t>Pervious Manning’s Roughness</w:t>
            </w:r>
          </w:p>
        </w:tc>
        <w:tc>
          <w:tcPr>
            <w:tcW w:w="3504" w:type="dxa"/>
            <w:shd w:val="clear" w:color="auto" w:fill="auto"/>
          </w:tcPr>
          <w:p w14:paraId="17384804" w14:textId="77777777" w:rsidR="007D363F" w:rsidRDefault="007D363F" w:rsidP="00EF6E86">
            <w:pPr>
              <w:widowControl w:val="0"/>
              <w:spacing w:before="120" w:after="120" w:line="240" w:lineRule="auto"/>
            </w:pPr>
            <w:r>
              <w:t>Manning's n for overland flow over the pervious portion of the subcatchment</w:t>
            </w:r>
          </w:p>
        </w:tc>
        <w:tc>
          <w:tcPr>
            <w:tcW w:w="990" w:type="dxa"/>
            <w:shd w:val="clear" w:color="auto" w:fill="auto"/>
            <w:vAlign w:val="center"/>
          </w:tcPr>
          <w:p w14:paraId="652F7C45" w14:textId="77777777" w:rsidR="007D363F" w:rsidRDefault="007D363F" w:rsidP="00EF6E86">
            <w:pPr>
              <w:widowControl w:val="0"/>
              <w:spacing w:before="120" w:after="120" w:line="240" w:lineRule="auto"/>
              <w:jc w:val="center"/>
            </w:pPr>
            <w:r>
              <w:t>-</w:t>
            </w:r>
          </w:p>
        </w:tc>
        <w:tc>
          <w:tcPr>
            <w:tcW w:w="2256" w:type="dxa"/>
            <w:shd w:val="clear" w:color="auto" w:fill="auto"/>
            <w:vAlign w:val="center"/>
          </w:tcPr>
          <w:p w14:paraId="69BF5375" w14:textId="77777777" w:rsidR="007D363F" w:rsidRDefault="007D363F" w:rsidP="00EF6E86">
            <w:pPr>
              <w:widowControl w:val="0"/>
              <w:spacing w:before="120" w:after="120" w:line="240" w:lineRule="auto"/>
              <w:jc w:val="center"/>
            </w:pPr>
            <w:r>
              <w:t>0.13 - 0.156</w:t>
            </w:r>
          </w:p>
        </w:tc>
      </w:tr>
      <w:tr w:rsidR="007D363F" w14:paraId="238309CE" w14:textId="77777777" w:rsidTr="00EF6E86">
        <w:tc>
          <w:tcPr>
            <w:tcW w:w="2256" w:type="dxa"/>
            <w:shd w:val="clear" w:color="auto" w:fill="auto"/>
            <w:vAlign w:val="center"/>
          </w:tcPr>
          <w:p w14:paraId="2ED5281F" w14:textId="77777777" w:rsidR="007D363F" w:rsidRDefault="007D363F" w:rsidP="00EF6E86">
            <w:pPr>
              <w:widowControl w:val="0"/>
              <w:spacing w:before="120" w:after="120" w:line="240" w:lineRule="auto"/>
            </w:pPr>
            <w:r>
              <w:t>Impervious Depression Storage</w:t>
            </w:r>
          </w:p>
        </w:tc>
        <w:tc>
          <w:tcPr>
            <w:tcW w:w="3504" w:type="dxa"/>
            <w:shd w:val="clear" w:color="auto" w:fill="auto"/>
          </w:tcPr>
          <w:p w14:paraId="4270F950" w14:textId="77777777" w:rsidR="007D363F" w:rsidRDefault="007D363F" w:rsidP="00EF6E86">
            <w:pPr>
              <w:widowControl w:val="0"/>
              <w:spacing w:before="120" w:after="120" w:line="240" w:lineRule="auto"/>
            </w:pPr>
            <w:r>
              <w:t>Depth of depression storage on the impervious portion of the subcatchment</w:t>
            </w:r>
          </w:p>
        </w:tc>
        <w:tc>
          <w:tcPr>
            <w:tcW w:w="990" w:type="dxa"/>
            <w:shd w:val="clear" w:color="auto" w:fill="auto"/>
            <w:vAlign w:val="center"/>
          </w:tcPr>
          <w:p w14:paraId="031959EB" w14:textId="77777777" w:rsidR="007D363F" w:rsidRDefault="007D363F" w:rsidP="00EF6E86">
            <w:pPr>
              <w:widowControl w:val="0"/>
              <w:spacing w:before="120" w:after="120" w:line="240" w:lineRule="auto"/>
              <w:jc w:val="center"/>
            </w:pPr>
            <w:r>
              <w:t>mm</w:t>
            </w:r>
          </w:p>
        </w:tc>
        <w:tc>
          <w:tcPr>
            <w:tcW w:w="2256" w:type="dxa"/>
            <w:shd w:val="clear" w:color="auto" w:fill="auto"/>
            <w:vAlign w:val="center"/>
          </w:tcPr>
          <w:p w14:paraId="7E9B3667" w14:textId="77777777" w:rsidR="007D363F" w:rsidRDefault="007D363F" w:rsidP="00EF6E86">
            <w:pPr>
              <w:widowControl w:val="0"/>
              <w:spacing w:before="120" w:after="120" w:line="240" w:lineRule="auto"/>
              <w:jc w:val="center"/>
            </w:pPr>
            <w:r>
              <w:t>1.905</w:t>
            </w:r>
          </w:p>
        </w:tc>
      </w:tr>
      <w:tr w:rsidR="007D363F" w14:paraId="0672F269" w14:textId="77777777" w:rsidTr="00EF6E86">
        <w:tc>
          <w:tcPr>
            <w:tcW w:w="2256" w:type="dxa"/>
            <w:shd w:val="clear" w:color="auto" w:fill="auto"/>
            <w:vAlign w:val="center"/>
          </w:tcPr>
          <w:p w14:paraId="751BDC1B" w14:textId="77777777" w:rsidR="007D363F" w:rsidRDefault="007D363F" w:rsidP="00EF6E86">
            <w:pPr>
              <w:widowControl w:val="0"/>
              <w:spacing w:before="120" w:after="120" w:line="240" w:lineRule="auto"/>
            </w:pPr>
            <w:r>
              <w:t>Pervious Depression Storage</w:t>
            </w:r>
          </w:p>
        </w:tc>
        <w:tc>
          <w:tcPr>
            <w:tcW w:w="3504" w:type="dxa"/>
            <w:shd w:val="clear" w:color="auto" w:fill="auto"/>
          </w:tcPr>
          <w:p w14:paraId="48D7E175" w14:textId="77777777" w:rsidR="007D363F" w:rsidRDefault="007D363F" w:rsidP="00EF6E86">
            <w:pPr>
              <w:widowControl w:val="0"/>
              <w:spacing w:before="120" w:after="120" w:line="240" w:lineRule="auto"/>
            </w:pPr>
            <w:r>
              <w:t>Depth of depression storage on the pervious portion of the subcatchment</w:t>
            </w:r>
          </w:p>
        </w:tc>
        <w:tc>
          <w:tcPr>
            <w:tcW w:w="990" w:type="dxa"/>
            <w:shd w:val="clear" w:color="auto" w:fill="auto"/>
            <w:vAlign w:val="center"/>
          </w:tcPr>
          <w:p w14:paraId="1CF123D7" w14:textId="77777777" w:rsidR="007D363F" w:rsidRDefault="007D363F" w:rsidP="00EF6E86">
            <w:pPr>
              <w:widowControl w:val="0"/>
              <w:spacing w:before="120" w:after="120" w:line="240" w:lineRule="auto"/>
              <w:jc w:val="center"/>
            </w:pPr>
            <w:r>
              <w:t>mm</w:t>
            </w:r>
          </w:p>
        </w:tc>
        <w:tc>
          <w:tcPr>
            <w:tcW w:w="2256" w:type="dxa"/>
            <w:shd w:val="clear" w:color="auto" w:fill="auto"/>
            <w:vAlign w:val="center"/>
          </w:tcPr>
          <w:p w14:paraId="69F8BCE1" w14:textId="77777777" w:rsidR="007D363F" w:rsidRDefault="007D363F" w:rsidP="00EF6E86">
            <w:pPr>
              <w:widowControl w:val="0"/>
              <w:spacing w:before="120" w:after="120" w:line="240" w:lineRule="auto"/>
              <w:jc w:val="center"/>
            </w:pPr>
            <w:r>
              <w:t>5.08 – 5.34</w:t>
            </w:r>
          </w:p>
        </w:tc>
      </w:tr>
      <w:tr w:rsidR="007D363F" w14:paraId="0182E750" w14:textId="77777777" w:rsidTr="00EF6E86">
        <w:tc>
          <w:tcPr>
            <w:tcW w:w="2256" w:type="dxa"/>
            <w:shd w:val="clear" w:color="auto" w:fill="auto"/>
            <w:vAlign w:val="center"/>
          </w:tcPr>
          <w:p w14:paraId="02CA647D" w14:textId="77777777" w:rsidR="007D363F" w:rsidRDefault="007D363F" w:rsidP="00EF6E86">
            <w:pPr>
              <w:widowControl w:val="0"/>
              <w:spacing w:before="120" w:after="120" w:line="240" w:lineRule="auto"/>
            </w:pPr>
            <w:r>
              <w:t>Hydraulic Conductivity</w:t>
            </w:r>
          </w:p>
        </w:tc>
        <w:tc>
          <w:tcPr>
            <w:tcW w:w="3504" w:type="dxa"/>
            <w:shd w:val="clear" w:color="auto" w:fill="auto"/>
          </w:tcPr>
          <w:p w14:paraId="297DC7AF" w14:textId="77777777" w:rsidR="007D363F" w:rsidRDefault="007D363F" w:rsidP="00EF6E86">
            <w:pPr>
              <w:widowControl w:val="0"/>
              <w:spacing w:before="120" w:after="120" w:line="240" w:lineRule="auto"/>
            </w:pPr>
            <w:r>
              <w:t>Soil saturated hydraulic conductivity</w:t>
            </w:r>
          </w:p>
        </w:tc>
        <w:tc>
          <w:tcPr>
            <w:tcW w:w="990" w:type="dxa"/>
            <w:shd w:val="clear" w:color="auto" w:fill="auto"/>
            <w:vAlign w:val="center"/>
          </w:tcPr>
          <w:p w14:paraId="596247DC" w14:textId="77777777" w:rsidR="007D363F" w:rsidRDefault="007D363F" w:rsidP="00EF6E86">
            <w:pPr>
              <w:widowControl w:val="0"/>
              <w:spacing w:before="120" w:after="120" w:line="240" w:lineRule="auto"/>
              <w:jc w:val="center"/>
            </w:pPr>
            <w:r>
              <w:t>mm/hr</w:t>
            </w:r>
          </w:p>
        </w:tc>
        <w:tc>
          <w:tcPr>
            <w:tcW w:w="2256" w:type="dxa"/>
            <w:shd w:val="clear" w:color="auto" w:fill="auto"/>
            <w:vAlign w:val="center"/>
          </w:tcPr>
          <w:p w14:paraId="2A6BB81D" w14:textId="77777777" w:rsidR="007D363F" w:rsidRDefault="007D363F" w:rsidP="00EF6E86">
            <w:pPr>
              <w:widowControl w:val="0"/>
              <w:spacing w:before="120" w:after="120" w:line="240" w:lineRule="auto"/>
              <w:jc w:val="center"/>
            </w:pPr>
            <w:r>
              <w:t>1.651 – 3.302</w:t>
            </w:r>
          </w:p>
        </w:tc>
      </w:tr>
      <w:tr w:rsidR="007D363F" w14:paraId="30CFCDF3" w14:textId="77777777" w:rsidTr="00EF6E86">
        <w:tc>
          <w:tcPr>
            <w:tcW w:w="2256" w:type="dxa"/>
            <w:shd w:val="clear" w:color="auto" w:fill="auto"/>
            <w:vAlign w:val="center"/>
          </w:tcPr>
          <w:p w14:paraId="15F09313" w14:textId="77777777" w:rsidR="007D363F" w:rsidRDefault="007D363F" w:rsidP="00EF6E86">
            <w:pPr>
              <w:widowControl w:val="0"/>
              <w:spacing w:before="120" w:after="120" w:line="240" w:lineRule="auto"/>
              <w:rPr>
                <w:vertAlign w:val="subscript"/>
              </w:rPr>
            </w:pPr>
            <w:r>
              <w:t>A</w:t>
            </w:r>
            <w:r>
              <w:rPr>
                <w:vertAlign w:val="subscript"/>
              </w:rPr>
              <w:t>1</w:t>
            </w:r>
          </w:p>
        </w:tc>
        <w:tc>
          <w:tcPr>
            <w:tcW w:w="3504" w:type="dxa"/>
            <w:shd w:val="clear" w:color="auto" w:fill="auto"/>
          </w:tcPr>
          <w:p w14:paraId="4946FD6B" w14:textId="77777777" w:rsidR="007D363F" w:rsidRDefault="007D363F" w:rsidP="00EF6E86">
            <w:pPr>
              <w:widowControl w:val="0"/>
              <w:spacing w:before="120" w:after="120" w:line="240" w:lineRule="auto"/>
            </w:pPr>
            <w:r>
              <w:t>Groundwater flow coefficient</w:t>
            </w:r>
          </w:p>
        </w:tc>
        <w:tc>
          <w:tcPr>
            <w:tcW w:w="990" w:type="dxa"/>
            <w:shd w:val="clear" w:color="auto" w:fill="auto"/>
            <w:vAlign w:val="center"/>
          </w:tcPr>
          <w:p w14:paraId="4374DC15" w14:textId="77777777" w:rsidR="007D363F" w:rsidRDefault="007D363F" w:rsidP="00EF6E86">
            <w:pPr>
              <w:widowControl w:val="0"/>
              <w:spacing w:before="120" w:after="120" w:line="240" w:lineRule="auto"/>
              <w:jc w:val="center"/>
            </w:pPr>
            <w:r>
              <w:t>-</w:t>
            </w:r>
          </w:p>
        </w:tc>
        <w:tc>
          <w:tcPr>
            <w:tcW w:w="2256" w:type="dxa"/>
            <w:shd w:val="clear" w:color="auto" w:fill="auto"/>
            <w:vAlign w:val="center"/>
          </w:tcPr>
          <w:p w14:paraId="752BEA7E" w14:textId="77777777" w:rsidR="007D363F" w:rsidRDefault="007D363F" w:rsidP="00EF6E86">
            <w:pPr>
              <w:widowControl w:val="0"/>
              <w:spacing w:before="120" w:after="120" w:line="240" w:lineRule="auto"/>
              <w:jc w:val="center"/>
            </w:pPr>
            <w:r>
              <w:t>0.01</w:t>
            </w:r>
          </w:p>
        </w:tc>
      </w:tr>
      <w:tr w:rsidR="007D363F" w14:paraId="085C7C46" w14:textId="77777777" w:rsidTr="00EF6E86">
        <w:tc>
          <w:tcPr>
            <w:tcW w:w="2256" w:type="dxa"/>
            <w:shd w:val="clear" w:color="auto" w:fill="auto"/>
            <w:vAlign w:val="center"/>
          </w:tcPr>
          <w:p w14:paraId="2F1CA597" w14:textId="77777777" w:rsidR="007D363F" w:rsidRDefault="007D363F" w:rsidP="00EF6E86">
            <w:pPr>
              <w:widowControl w:val="0"/>
              <w:spacing w:before="120" w:after="120" w:line="240" w:lineRule="auto"/>
            </w:pPr>
            <w:r>
              <w:t>A</w:t>
            </w:r>
            <w:r>
              <w:rPr>
                <w:vertAlign w:val="subscript"/>
              </w:rPr>
              <w:t>2</w:t>
            </w:r>
          </w:p>
        </w:tc>
        <w:tc>
          <w:tcPr>
            <w:tcW w:w="3504" w:type="dxa"/>
            <w:shd w:val="clear" w:color="auto" w:fill="auto"/>
          </w:tcPr>
          <w:p w14:paraId="7909622D" w14:textId="77777777" w:rsidR="007D363F" w:rsidRDefault="007D363F" w:rsidP="00EF6E86">
            <w:pPr>
              <w:widowControl w:val="0"/>
              <w:spacing w:before="120" w:after="120" w:line="240" w:lineRule="auto"/>
            </w:pPr>
            <w:r>
              <w:t>Surface water flow coefficient</w:t>
            </w:r>
          </w:p>
        </w:tc>
        <w:tc>
          <w:tcPr>
            <w:tcW w:w="990" w:type="dxa"/>
            <w:shd w:val="clear" w:color="auto" w:fill="auto"/>
            <w:vAlign w:val="center"/>
          </w:tcPr>
          <w:p w14:paraId="78084DC2" w14:textId="77777777" w:rsidR="007D363F" w:rsidRDefault="007D363F" w:rsidP="00EF6E86">
            <w:pPr>
              <w:widowControl w:val="0"/>
              <w:spacing w:before="120" w:after="120" w:line="240" w:lineRule="auto"/>
              <w:jc w:val="center"/>
            </w:pPr>
            <w:r>
              <w:t>-</w:t>
            </w:r>
          </w:p>
        </w:tc>
        <w:tc>
          <w:tcPr>
            <w:tcW w:w="2256" w:type="dxa"/>
            <w:shd w:val="clear" w:color="auto" w:fill="auto"/>
            <w:vAlign w:val="center"/>
          </w:tcPr>
          <w:p w14:paraId="719BFD97" w14:textId="77777777" w:rsidR="007D363F" w:rsidRDefault="007D363F" w:rsidP="00EF6E86">
            <w:pPr>
              <w:widowControl w:val="0"/>
              <w:spacing w:before="120" w:after="120" w:line="240" w:lineRule="auto"/>
              <w:jc w:val="center"/>
            </w:pPr>
            <w:r>
              <w:t>0.01</w:t>
            </w:r>
          </w:p>
        </w:tc>
      </w:tr>
      <w:tr w:rsidR="007D363F" w14:paraId="32BD897A" w14:textId="77777777" w:rsidTr="00EF6E86">
        <w:tc>
          <w:tcPr>
            <w:tcW w:w="2256" w:type="dxa"/>
            <w:shd w:val="clear" w:color="auto" w:fill="auto"/>
            <w:vAlign w:val="center"/>
          </w:tcPr>
          <w:p w14:paraId="5F184AFE" w14:textId="77777777" w:rsidR="007D363F" w:rsidRDefault="007D363F" w:rsidP="00EF6E86">
            <w:pPr>
              <w:widowControl w:val="0"/>
              <w:spacing w:before="120" w:after="120" w:line="240" w:lineRule="auto"/>
            </w:pPr>
            <w:r>
              <w:t>B</w:t>
            </w:r>
            <w:r>
              <w:rPr>
                <w:vertAlign w:val="subscript"/>
              </w:rPr>
              <w:t>1</w:t>
            </w:r>
          </w:p>
        </w:tc>
        <w:tc>
          <w:tcPr>
            <w:tcW w:w="3504" w:type="dxa"/>
            <w:shd w:val="clear" w:color="auto" w:fill="auto"/>
          </w:tcPr>
          <w:p w14:paraId="4201C9A4" w14:textId="77777777" w:rsidR="007D363F" w:rsidRDefault="007D363F" w:rsidP="00EF6E86">
            <w:pPr>
              <w:widowControl w:val="0"/>
              <w:spacing w:before="120" w:after="120" w:line="240" w:lineRule="auto"/>
            </w:pPr>
            <w:r>
              <w:t>Groundwater flow exponent</w:t>
            </w:r>
          </w:p>
        </w:tc>
        <w:tc>
          <w:tcPr>
            <w:tcW w:w="990" w:type="dxa"/>
            <w:shd w:val="clear" w:color="auto" w:fill="auto"/>
            <w:vAlign w:val="center"/>
          </w:tcPr>
          <w:p w14:paraId="59A16A79" w14:textId="77777777" w:rsidR="007D363F" w:rsidRDefault="007D363F" w:rsidP="00EF6E86">
            <w:pPr>
              <w:widowControl w:val="0"/>
              <w:spacing w:before="120" w:after="120" w:line="240" w:lineRule="auto"/>
              <w:jc w:val="center"/>
            </w:pPr>
            <w:r>
              <w:t>-</w:t>
            </w:r>
          </w:p>
        </w:tc>
        <w:tc>
          <w:tcPr>
            <w:tcW w:w="2256" w:type="dxa"/>
            <w:shd w:val="clear" w:color="auto" w:fill="auto"/>
            <w:vAlign w:val="center"/>
          </w:tcPr>
          <w:p w14:paraId="207E9241" w14:textId="77777777" w:rsidR="007D363F" w:rsidRDefault="007D363F" w:rsidP="00EF6E86">
            <w:pPr>
              <w:widowControl w:val="0"/>
              <w:spacing w:before="120" w:after="120" w:line="240" w:lineRule="auto"/>
              <w:jc w:val="center"/>
            </w:pPr>
            <w:r>
              <w:t>1</w:t>
            </w:r>
          </w:p>
        </w:tc>
      </w:tr>
      <w:tr w:rsidR="007D363F" w14:paraId="4A7FFB55" w14:textId="77777777" w:rsidTr="00EF6E86">
        <w:tc>
          <w:tcPr>
            <w:tcW w:w="2256" w:type="dxa"/>
            <w:shd w:val="clear" w:color="auto" w:fill="auto"/>
            <w:vAlign w:val="center"/>
          </w:tcPr>
          <w:p w14:paraId="2C4FDA33" w14:textId="77777777" w:rsidR="007D363F" w:rsidRDefault="007D363F" w:rsidP="00EF6E86">
            <w:pPr>
              <w:widowControl w:val="0"/>
              <w:spacing w:before="120" w:after="120" w:line="240" w:lineRule="auto"/>
            </w:pPr>
            <w:r>
              <w:t>B</w:t>
            </w:r>
            <w:r>
              <w:rPr>
                <w:vertAlign w:val="subscript"/>
              </w:rPr>
              <w:t>2</w:t>
            </w:r>
          </w:p>
        </w:tc>
        <w:tc>
          <w:tcPr>
            <w:tcW w:w="3504" w:type="dxa"/>
            <w:shd w:val="clear" w:color="auto" w:fill="auto"/>
          </w:tcPr>
          <w:p w14:paraId="0E7297F1" w14:textId="77777777" w:rsidR="007D363F" w:rsidRDefault="007D363F" w:rsidP="00EF6E86">
            <w:pPr>
              <w:widowControl w:val="0"/>
              <w:spacing w:before="120" w:after="120" w:line="240" w:lineRule="auto"/>
            </w:pPr>
            <w:r>
              <w:t>Surface water flow exponent</w:t>
            </w:r>
          </w:p>
        </w:tc>
        <w:tc>
          <w:tcPr>
            <w:tcW w:w="990" w:type="dxa"/>
            <w:shd w:val="clear" w:color="auto" w:fill="auto"/>
            <w:vAlign w:val="center"/>
          </w:tcPr>
          <w:p w14:paraId="5D3BC1FB" w14:textId="77777777" w:rsidR="007D363F" w:rsidRDefault="007D363F" w:rsidP="00EF6E86">
            <w:pPr>
              <w:widowControl w:val="0"/>
              <w:spacing w:before="120" w:after="120" w:line="240" w:lineRule="auto"/>
              <w:jc w:val="center"/>
            </w:pPr>
            <w:r>
              <w:t>-</w:t>
            </w:r>
          </w:p>
        </w:tc>
        <w:tc>
          <w:tcPr>
            <w:tcW w:w="2256" w:type="dxa"/>
            <w:shd w:val="clear" w:color="auto" w:fill="auto"/>
            <w:vAlign w:val="center"/>
          </w:tcPr>
          <w:p w14:paraId="588D9452" w14:textId="77777777" w:rsidR="007D363F" w:rsidRDefault="007D363F" w:rsidP="00EF6E86">
            <w:pPr>
              <w:widowControl w:val="0"/>
              <w:spacing w:before="120" w:after="120" w:line="240" w:lineRule="auto"/>
              <w:jc w:val="center"/>
            </w:pPr>
            <w:r>
              <w:t>0.1</w:t>
            </w:r>
          </w:p>
        </w:tc>
      </w:tr>
    </w:tbl>
    <w:p w14:paraId="2AD9DB26" w14:textId="77777777" w:rsidR="007D363F" w:rsidRDefault="007D363F" w:rsidP="0057592A">
      <w:pPr>
        <w:spacing w:after="0"/>
        <w:rPr>
          <w:color w:val="000000"/>
          <w:highlight w:val="white"/>
        </w:rPr>
      </w:pPr>
    </w:p>
    <w:p w14:paraId="02B91088" w14:textId="77777777" w:rsidR="007D363F" w:rsidRDefault="007D363F" w:rsidP="0057592A">
      <w:pPr>
        <w:keepNext/>
        <w:pBdr>
          <w:top w:val="nil"/>
          <w:left w:val="nil"/>
          <w:bottom w:val="nil"/>
          <w:right w:val="nil"/>
          <w:between w:val="nil"/>
        </w:pBdr>
        <w:spacing w:after="200" w:line="240" w:lineRule="auto"/>
        <w:jc w:val="center"/>
        <w:rPr>
          <w:color w:val="000000"/>
        </w:rPr>
      </w:pPr>
    </w:p>
    <w:p w14:paraId="10BBEF13" w14:textId="77777777" w:rsidR="007D363F" w:rsidRDefault="007D363F" w:rsidP="0057592A">
      <w:pPr>
        <w:keepNext/>
        <w:pBdr>
          <w:top w:val="nil"/>
          <w:left w:val="nil"/>
          <w:bottom w:val="nil"/>
          <w:right w:val="nil"/>
          <w:between w:val="nil"/>
        </w:pBdr>
        <w:spacing w:after="200" w:line="240" w:lineRule="auto"/>
        <w:jc w:val="center"/>
        <w:rPr>
          <w:color w:val="000000"/>
        </w:rPr>
      </w:pPr>
      <w:r>
        <w:rPr>
          <w:color w:val="000000"/>
        </w:rPr>
        <w:t>Table S2. Statistics describing the calibration and validation performance of the SWMM hydrologic modeling.</w:t>
      </w:r>
    </w:p>
    <w:tbl>
      <w:tblPr>
        <w:tblW w:w="8995" w:type="dxa"/>
        <w:tblBorders>
          <w:top w:val="single" w:sz="8" w:space="0" w:color="000000"/>
          <w:bottom w:val="single" w:sz="8" w:space="0" w:color="000000"/>
        </w:tblBorders>
        <w:tblLayout w:type="fixed"/>
        <w:tblLook w:val="0600" w:firstRow="0" w:lastRow="0" w:firstColumn="0" w:lastColumn="0" w:noHBand="1" w:noVBand="1"/>
      </w:tblPr>
      <w:tblGrid>
        <w:gridCol w:w="2610"/>
        <w:gridCol w:w="1440"/>
        <w:gridCol w:w="1530"/>
        <w:gridCol w:w="1610"/>
        <w:gridCol w:w="1805"/>
      </w:tblGrid>
      <w:tr w:rsidR="007D363F" w14:paraId="63F47FE5" w14:textId="77777777" w:rsidTr="001D2FB5">
        <w:tc>
          <w:tcPr>
            <w:tcW w:w="2610" w:type="dxa"/>
            <w:vAlign w:val="center"/>
          </w:tcPr>
          <w:p w14:paraId="14CF7231" w14:textId="77777777" w:rsidR="007D363F" w:rsidRDefault="007D363F" w:rsidP="008E475A">
            <w:pPr>
              <w:widowControl w:val="0"/>
              <w:spacing w:before="120" w:after="120" w:line="240" w:lineRule="auto"/>
              <w:rPr>
                <w:b/>
              </w:rPr>
            </w:pPr>
          </w:p>
        </w:tc>
        <w:tc>
          <w:tcPr>
            <w:tcW w:w="2970" w:type="dxa"/>
            <w:gridSpan w:val="2"/>
            <w:vAlign w:val="center"/>
          </w:tcPr>
          <w:p w14:paraId="755C7473" w14:textId="77777777" w:rsidR="007D363F" w:rsidRDefault="007D363F" w:rsidP="008E475A">
            <w:pPr>
              <w:widowControl w:val="0"/>
              <w:spacing w:before="120" w:after="120" w:line="240" w:lineRule="auto"/>
              <w:jc w:val="center"/>
              <w:rPr>
                <w:b/>
              </w:rPr>
            </w:pPr>
            <w:r>
              <w:rPr>
                <w:b/>
              </w:rPr>
              <w:t>Calibration (2020)</w:t>
            </w:r>
          </w:p>
        </w:tc>
        <w:tc>
          <w:tcPr>
            <w:tcW w:w="3415" w:type="dxa"/>
            <w:gridSpan w:val="2"/>
            <w:shd w:val="clear" w:color="auto" w:fill="auto"/>
            <w:vAlign w:val="center"/>
          </w:tcPr>
          <w:p w14:paraId="76EC57E2" w14:textId="77777777" w:rsidR="007D363F" w:rsidRDefault="007D363F" w:rsidP="008E475A">
            <w:pPr>
              <w:widowControl w:val="0"/>
              <w:spacing w:before="120" w:after="120" w:line="240" w:lineRule="auto"/>
              <w:jc w:val="center"/>
              <w:rPr>
                <w:b/>
              </w:rPr>
            </w:pPr>
            <w:r>
              <w:rPr>
                <w:b/>
              </w:rPr>
              <w:t xml:space="preserve"> Validation (2019)</w:t>
            </w:r>
          </w:p>
        </w:tc>
      </w:tr>
      <w:tr w:rsidR="007D363F" w14:paraId="5650915D" w14:textId="77777777" w:rsidTr="001D2FB5">
        <w:tc>
          <w:tcPr>
            <w:tcW w:w="2610" w:type="dxa"/>
            <w:shd w:val="clear" w:color="auto" w:fill="auto"/>
            <w:vAlign w:val="center"/>
          </w:tcPr>
          <w:p w14:paraId="35DB6BB4" w14:textId="77777777" w:rsidR="007D363F" w:rsidRDefault="007D363F" w:rsidP="008E475A">
            <w:pPr>
              <w:widowControl w:val="0"/>
              <w:spacing w:before="120" w:after="120" w:line="240" w:lineRule="auto"/>
              <w:rPr>
                <w:b/>
              </w:rPr>
            </w:pPr>
            <w:r>
              <w:rPr>
                <w:b/>
              </w:rPr>
              <w:t xml:space="preserve"> </w:t>
            </w:r>
          </w:p>
        </w:tc>
        <w:tc>
          <w:tcPr>
            <w:tcW w:w="1440" w:type="dxa"/>
            <w:shd w:val="clear" w:color="auto" w:fill="auto"/>
            <w:vAlign w:val="center"/>
          </w:tcPr>
          <w:p w14:paraId="3DBFA75E" w14:textId="77777777" w:rsidR="007D363F" w:rsidRDefault="007D363F" w:rsidP="008E475A">
            <w:pPr>
              <w:widowControl w:val="0"/>
              <w:spacing w:before="120" w:after="120" w:line="240" w:lineRule="auto"/>
              <w:jc w:val="center"/>
              <w:rPr>
                <w:b/>
              </w:rPr>
            </w:pPr>
            <w:r>
              <w:rPr>
                <w:b/>
              </w:rPr>
              <w:t>Observed</w:t>
            </w:r>
          </w:p>
        </w:tc>
        <w:tc>
          <w:tcPr>
            <w:tcW w:w="1530" w:type="dxa"/>
            <w:shd w:val="clear" w:color="auto" w:fill="auto"/>
            <w:vAlign w:val="center"/>
          </w:tcPr>
          <w:p w14:paraId="7C8485DB" w14:textId="77777777" w:rsidR="007D363F" w:rsidRDefault="007D363F" w:rsidP="008E475A">
            <w:pPr>
              <w:widowControl w:val="0"/>
              <w:spacing w:before="120" w:after="120" w:line="240" w:lineRule="auto"/>
              <w:jc w:val="center"/>
              <w:rPr>
                <w:b/>
              </w:rPr>
            </w:pPr>
            <w:r>
              <w:rPr>
                <w:b/>
              </w:rPr>
              <w:t>Simulated</w:t>
            </w:r>
          </w:p>
        </w:tc>
        <w:tc>
          <w:tcPr>
            <w:tcW w:w="1610" w:type="dxa"/>
            <w:shd w:val="clear" w:color="auto" w:fill="auto"/>
            <w:vAlign w:val="center"/>
          </w:tcPr>
          <w:p w14:paraId="0310120E" w14:textId="77777777" w:rsidR="007D363F" w:rsidRDefault="007D363F" w:rsidP="008E475A">
            <w:pPr>
              <w:widowControl w:val="0"/>
              <w:spacing w:before="120" w:after="120" w:line="240" w:lineRule="auto"/>
              <w:jc w:val="center"/>
              <w:rPr>
                <w:b/>
              </w:rPr>
            </w:pPr>
            <w:r>
              <w:rPr>
                <w:b/>
              </w:rPr>
              <w:t>Observed</w:t>
            </w:r>
          </w:p>
        </w:tc>
        <w:tc>
          <w:tcPr>
            <w:tcW w:w="1805" w:type="dxa"/>
            <w:shd w:val="clear" w:color="auto" w:fill="auto"/>
            <w:vAlign w:val="center"/>
          </w:tcPr>
          <w:p w14:paraId="1A91615B" w14:textId="77777777" w:rsidR="007D363F" w:rsidRDefault="007D363F" w:rsidP="008E475A">
            <w:pPr>
              <w:widowControl w:val="0"/>
              <w:spacing w:before="120" w:after="120" w:line="240" w:lineRule="auto"/>
              <w:jc w:val="center"/>
              <w:rPr>
                <w:b/>
              </w:rPr>
            </w:pPr>
            <w:r>
              <w:rPr>
                <w:b/>
              </w:rPr>
              <w:t>Simulated</w:t>
            </w:r>
          </w:p>
        </w:tc>
      </w:tr>
      <w:tr w:rsidR="007D363F" w14:paraId="485288A0" w14:textId="77777777" w:rsidTr="001D2FB5">
        <w:tc>
          <w:tcPr>
            <w:tcW w:w="2610" w:type="dxa"/>
            <w:shd w:val="clear" w:color="auto" w:fill="auto"/>
            <w:vAlign w:val="center"/>
          </w:tcPr>
          <w:p w14:paraId="6BE57B31" w14:textId="77777777" w:rsidR="007D363F" w:rsidRDefault="007D363F" w:rsidP="008E475A">
            <w:pPr>
              <w:widowControl w:val="0"/>
              <w:spacing w:before="120" w:after="120" w:line="240" w:lineRule="auto"/>
            </w:pPr>
            <w:r>
              <w:t>Peak flow rate (cms)</w:t>
            </w:r>
          </w:p>
        </w:tc>
        <w:tc>
          <w:tcPr>
            <w:tcW w:w="1440" w:type="dxa"/>
            <w:shd w:val="clear" w:color="auto" w:fill="auto"/>
            <w:vAlign w:val="center"/>
          </w:tcPr>
          <w:p w14:paraId="5DB401E8" w14:textId="77777777" w:rsidR="007D363F" w:rsidRDefault="007D363F" w:rsidP="008E475A">
            <w:pPr>
              <w:spacing w:before="120" w:after="120"/>
              <w:jc w:val="center"/>
            </w:pPr>
            <w:r>
              <w:t>7.53</w:t>
            </w:r>
          </w:p>
        </w:tc>
        <w:tc>
          <w:tcPr>
            <w:tcW w:w="1530" w:type="dxa"/>
            <w:shd w:val="clear" w:color="auto" w:fill="auto"/>
            <w:vAlign w:val="center"/>
          </w:tcPr>
          <w:p w14:paraId="5DBA0BE7" w14:textId="77777777" w:rsidR="007D363F" w:rsidRDefault="007D363F" w:rsidP="008E475A">
            <w:pPr>
              <w:spacing w:before="120" w:after="120"/>
              <w:jc w:val="center"/>
            </w:pPr>
            <w:r>
              <w:t>9.3</w:t>
            </w:r>
          </w:p>
        </w:tc>
        <w:tc>
          <w:tcPr>
            <w:tcW w:w="1610" w:type="dxa"/>
            <w:shd w:val="clear" w:color="auto" w:fill="auto"/>
            <w:vAlign w:val="center"/>
          </w:tcPr>
          <w:p w14:paraId="456788F7" w14:textId="77777777" w:rsidR="007D363F" w:rsidRDefault="007D363F" w:rsidP="008E475A">
            <w:pPr>
              <w:spacing w:before="120" w:after="120"/>
              <w:jc w:val="center"/>
            </w:pPr>
            <w:r>
              <w:t>9.57</w:t>
            </w:r>
          </w:p>
        </w:tc>
        <w:tc>
          <w:tcPr>
            <w:tcW w:w="1805" w:type="dxa"/>
            <w:shd w:val="clear" w:color="auto" w:fill="auto"/>
            <w:vAlign w:val="center"/>
          </w:tcPr>
          <w:p w14:paraId="2FFE42B9" w14:textId="77777777" w:rsidR="007D363F" w:rsidRDefault="007D363F" w:rsidP="008E475A">
            <w:pPr>
              <w:spacing w:before="120" w:after="120"/>
              <w:jc w:val="center"/>
            </w:pPr>
            <w:r>
              <w:t>10.11</w:t>
            </w:r>
          </w:p>
        </w:tc>
      </w:tr>
      <w:tr w:rsidR="007D363F" w14:paraId="47F0454E" w14:textId="77777777" w:rsidTr="001D2FB5">
        <w:tc>
          <w:tcPr>
            <w:tcW w:w="2610" w:type="dxa"/>
            <w:shd w:val="clear" w:color="auto" w:fill="auto"/>
            <w:vAlign w:val="center"/>
          </w:tcPr>
          <w:p w14:paraId="21503EAA" w14:textId="77777777" w:rsidR="007D363F" w:rsidRDefault="007D363F" w:rsidP="008E475A">
            <w:pPr>
              <w:widowControl w:val="0"/>
              <w:spacing w:before="120" w:after="120" w:line="240" w:lineRule="auto"/>
            </w:pPr>
            <w:r>
              <w:t>Mean flow rate (cms)</w:t>
            </w:r>
          </w:p>
        </w:tc>
        <w:tc>
          <w:tcPr>
            <w:tcW w:w="1440" w:type="dxa"/>
            <w:shd w:val="clear" w:color="auto" w:fill="auto"/>
            <w:vAlign w:val="center"/>
          </w:tcPr>
          <w:p w14:paraId="1E80BFC0" w14:textId="77777777" w:rsidR="007D363F" w:rsidRDefault="007D363F" w:rsidP="008E475A">
            <w:pPr>
              <w:spacing w:before="120" w:after="120"/>
              <w:jc w:val="center"/>
            </w:pPr>
            <w:r>
              <w:t>0.018</w:t>
            </w:r>
          </w:p>
        </w:tc>
        <w:tc>
          <w:tcPr>
            <w:tcW w:w="1530" w:type="dxa"/>
            <w:shd w:val="clear" w:color="auto" w:fill="auto"/>
            <w:vAlign w:val="center"/>
          </w:tcPr>
          <w:p w14:paraId="4C48E0DF" w14:textId="77777777" w:rsidR="007D363F" w:rsidRDefault="007D363F" w:rsidP="008E475A">
            <w:pPr>
              <w:spacing w:before="120" w:after="120"/>
              <w:jc w:val="center"/>
            </w:pPr>
            <w:r>
              <w:t>0.018</w:t>
            </w:r>
          </w:p>
        </w:tc>
        <w:tc>
          <w:tcPr>
            <w:tcW w:w="1610" w:type="dxa"/>
            <w:shd w:val="clear" w:color="auto" w:fill="auto"/>
            <w:vAlign w:val="center"/>
          </w:tcPr>
          <w:p w14:paraId="22E7A6BA" w14:textId="77777777" w:rsidR="007D363F" w:rsidRDefault="007D363F" w:rsidP="008E475A">
            <w:pPr>
              <w:spacing w:before="120" w:after="120"/>
              <w:jc w:val="center"/>
            </w:pPr>
            <w:r>
              <w:t>0.027</w:t>
            </w:r>
          </w:p>
        </w:tc>
        <w:tc>
          <w:tcPr>
            <w:tcW w:w="1805" w:type="dxa"/>
            <w:shd w:val="clear" w:color="auto" w:fill="auto"/>
            <w:vAlign w:val="center"/>
          </w:tcPr>
          <w:p w14:paraId="2BF3EDA3" w14:textId="77777777" w:rsidR="007D363F" w:rsidRDefault="007D363F" w:rsidP="008E475A">
            <w:pPr>
              <w:spacing w:before="120" w:after="120"/>
              <w:jc w:val="center"/>
            </w:pPr>
            <w:r>
              <w:t>0.024</w:t>
            </w:r>
          </w:p>
        </w:tc>
      </w:tr>
      <w:tr w:rsidR="007D363F" w14:paraId="59F43C5C" w14:textId="77777777" w:rsidTr="001D2FB5">
        <w:tc>
          <w:tcPr>
            <w:tcW w:w="2610" w:type="dxa"/>
            <w:shd w:val="clear" w:color="auto" w:fill="auto"/>
            <w:vAlign w:val="center"/>
          </w:tcPr>
          <w:p w14:paraId="679F98ED" w14:textId="77777777" w:rsidR="007D363F" w:rsidRDefault="007D363F" w:rsidP="008E475A">
            <w:pPr>
              <w:widowControl w:val="0"/>
              <w:spacing w:before="120" w:after="120" w:line="240" w:lineRule="auto"/>
            </w:pPr>
            <w:r>
              <w:t>RMSE (cms, daily average)</w:t>
            </w:r>
          </w:p>
        </w:tc>
        <w:tc>
          <w:tcPr>
            <w:tcW w:w="1440" w:type="dxa"/>
            <w:shd w:val="clear" w:color="auto" w:fill="auto"/>
            <w:vAlign w:val="center"/>
          </w:tcPr>
          <w:p w14:paraId="70BAA2E6" w14:textId="77777777" w:rsidR="007D363F" w:rsidRDefault="007D363F" w:rsidP="008E475A">
            <w:pPr>
              <w:widowControl w:val="0"/>
              <w:spacing w:before="120" w:after="120" w:line="240" w:lineRule="auto"/>
              <w:jc w:val="center"/>
            </w:pPr>
            <w:r>
              <w:t xml:space="preserve"> </w:t>
            </w:r>
          </w:p>
        </w:tc>
        <w:tc>
          <w:tcPr>
            <w:tcW w:w="1530" w:type="dxa"/>
            <w:shd w:val="clear" w:color="auto" w:fill="auto"/>
            <w:vAlign w:val="center"/>
          </w:tcPr>
          <w:p w14:paraId="4308337C" w14:textId="77777777" w:rsidR="007D363F" w:rsidRDefault="007D363F" w:rsidP="008E475A">
            <w:pPr>
              <w:widowControl w:val="0"/>
              <w:spacing w:before="120" w:after="120" w:line="240" w:lineRule="auto"/>
              <w:jc w:val="center"/>
            </w:pPr>
            <w:r>
              <w:t>0.4</w:t>
            </w:r>
          </w:p>
        </w:tc>
        <w:tc>
          <w:tcPr>
            <w:tcW w:w="1610" w:type="dxa"/>
            <w:shd w:val="clear" w:color="auto" w:fill="auto"/>
            <w:vAlign w:val="center"/>
          </w:tcPr>
          <w:p w14:paraId="2CAC0579" w14:textId="77777777" w:rsidR="007D363F" w:rsidRDefault="007D363F" w:rsidP="008E475A">
            <w:pPr>
              <w:widowControl w:val="0"/>
              <w:spacing w:before="120" w:after="120" w:line="240" w:lineRule="auto"/>
              <w:jc w:val="center"/>
            </w:pPr>
            <w:r>
              <w:t xml:space="preserve"> </w:t>
            </w:r>
          </w:p>
        </w:tc>
        <w:tc>
          <w:tcPr>
            <w:tcW w:w="1805" w:type="dxa"/>
            <w:shd w:val="clear" w:color="auto" w:fill="auto"/>
            <w:vAlign w:val="center"/>
          </w:tcPr>
          <w:p w14:paraId="5E5ABC3C" w14:textId="77777777" w:rsidR="007D363F" w:rsidRDefault="007D363F" w:rsidP="008E475A">
            <w:pPr>
              <w:widowControl w:val="0"/>
              <w:spacing w:before="120" w:after="120" w:line="240" w:lineRule="auto"/>
              <w:jc w:val="center"/>
            </w:pPr>
            <w:r>
              <w:t>0.5</w:t>
            </w:r>
          </w:p>
        </w:tc>
      </w:tr>
      <w:tr w:rsidR="007D363F" w14:paraId="620DA622" w14:textId="77777777" w:rsidTr="001D2FB5">
        <w:tc>
          <w:tcPr>
            <w:tcW w:w="2610" w:type="dxa"/>
            <w:shd w:val="clear" w:color="auto" w:fill="auto"/>
            <w:vAlign w:val="center"/>
          </w:tcPr>
          <w:p w14:paraId="09BC8B36" w14:textId="77777777" w:rsidR="007D363F" w:rsidRDefault="007D363F" w:rsidP="008E475A">
            <w:pPr>
              <w:widowControl w:val="0"/>
              <w:spacing w:before="120" w:after="120" w:line="240" w:lineRule="auto"/>
            </w:pPr>
            <w:r>
              <w:t>PBIAS (%, daily average)</w:t>
            </w:r>
          </w:p>
        </w:tc>
        <w:tc>
          <w:tcPr>
            <w:tcW w:w="1440" w:type="dxa"/>
            <w:shd w:val="clear" w:color="auto" w:fill="auto"/>
            <w:vAlign w:val="center"/>
          </w:tcPr>
          <w:p w14:paraId="21355EC6" w14:textId="77777777" w:rsidR="007D363F" w:rsidRDefault="007D363F" w:rsidP="008E475A">
            <w:pPr>
              <w:widowControl w:val="0"/>
              <w:spacing w:before="120" w:after="120" w:line="240" w:lineRule="auto"/>
              <w:jc w:val="center"/>
            </w:pPr>
            <w:r>
              <w:t xml:space="preserve"> </w:t>
            </w:r>
          </w:p>
        </w:tc>
        <w:tc>
          <w:tcPr>
            <w:tcW w:w="1530" w:type="dxa"/>
            <w:shd w:val="clear" w:color="auto" w:fill="auto"/>
            <w:vAlign w:val="center"/>
          </w:tcPr>
          <w:p w14:paraId="1781A8B3" w14:textId="77777777" w:rsidR="007D363F" w:rsidRDefault="007D363F" w:rsidP="008E475A">
            <w:pPr>
              <w:widowControl w:val="0"/>
              <w:spacing w:before="120" w:after="120" w:line="240" w:lineRule="auto"/>
              <w:jc w:val="center"/>
            </w:pPr>
            <w:r>
              <w:t>0.0</w:t>
            </w:r>
          </w:p>
        </w:tc>
        <w:tc>
          <w:tcPr>
            <w:tcW w:w="1610" w:type="dxa"/>
            <w:shd w:val="clear" w:color="auto" w:fill="auto"/>
            <w:vAlign w:val="center"/>
          </w:tcPr>
          <w:p w14:paraId="64319B8A" w14:textId="77777777" w:rsidR="007D363F" w:rsidRDefault="007D363F" w:rsidP="008E475A">
            <w:pPr>
              <w:widowControl w:val="0"/>
              <w:spacing w:before="120" w:after="120" w:line="240" w:lineRule="auto"/>
              <w:jc w:val="center"/>
            </w:pPr>
            <w:r>
              <w:t xml:space="preserve"> </w:t>
            </w:r>
          </w:p>
        </w:tc>
        <w:tc>
          <w:tcPr>
            <w:tcW w:w="1805" w:type="dxa"/>
            <w:shd w:val="clear" w:color="auto" w:fill="auto"/>
            <w:vAlign w:val="center"/>
          </w:tcPr>
          <w:p w14:paraId="5E28E608" w14:textId="77777777" w:rsidR="007D363F" w:rsidRDefault="007D363F" w:rsidP="008E475A">
            <w:pPr>
              <w:widowControl w:val="0"/>
              <w:spacing w:before="120" w:after="120" w:line="240" w:lineRule="auto"/>
              <w:jc w:val="center"/>
            </w:pPr>
            <w:r>
              <w:t>16.1</w:t>
            </w:r>
          </w:p>
        </w:tc>
      </w:tr>
      <w:tr w:rsidR="007D363F" w14:paraId="7A6F6C5F" w14:textId="77777777" w:rsidTr="001D2FB5">
        <w:tc>
          <w:tcPr>
            <w:tcW w:w="2610" w:type="dxa"/>
            <w:shd w:val="clear" w:color="auto" w:fill="auto"/>
            <w:vAlign w:val="center"/>
          </w:tcPr>
          <w:p w14:paraId="40AB4F67" w14:textId="77777777" w:rsidR="007D363F" w:rsidRDefault="007D363F" w:rsidP="008E475A">
            <w:pPr>
              <w:widowControl w:val="0"/>
              <w:spacing w:before="120" w:after="120" w:line="240" w:lineRule="auto"/>
            </w:pPr>
            <w:r>
              <w:t>NSE (daily average)</w:t>
            </w:r>
          </w:p>
        </w:tc>
        <w:tc>
          <w:tcPr>
            <w:tcW w:w="1440" w:type="dxa"/>
            <w:shd w:val="clear" w:color="auto" w:fill="auto"/>
            <w:vAlign w:val="center"/>
          </w:tcPr>
          <w:p w14:paraId="0711EF39" w14:textId="77777777" w:rsidR="007D363F" w:rsidRDefault="007D363F" w:rsidP="008E475A">
            <w:pPr>
              <w:widowControl w:val="0"/>
              <w:spacing w:before="120" w:after="120" w:line="240" w:lineRule="auto"/>
              <w:jc w:val="center"/>
            </w:pPr>
            <w:r>
              <w:t xml:space="preserve"> </w:t>
            </w:r>
          </w:p>
        </w:tc>
        <w:tc>
          <w:tcPr>
            <w:tcW w:w="1530" w:type="dxa"/>
            <w:shd w:val="clear" w:color="auto" w:fill="auto"/>
            <w:vAlign w:val="center"/>
          </w:tcPr>
          <w:p w14:paraId="56131826" w14:textId="77777777" w:rsidR="007D363F" w:rsidRDefault="007D363F" w:rsidP="008E475A">
            <w:pPr>
              <w:widowControl w:val="0"/>
              <w:spacing w:before="120" w:after="120" w:line="240" w:lineRule="auto"/>
              <w:jc w:val="center"/>
            </w:pPr>
            <w:r>
              <w:t>0.70</w:t>
            </w:r>
          </w:p>
        </w:tc>
        <w:tc>
          <w:tcPr>
            <w:tcW w:w="1610" w:type="dxa"/>
            <w:shd w:val="clear" w:color="auto" w:fill="auto"/>
            <w:vAlign w:val="center"/>
          </w:tcPr>
          <w:p w14:paraId="35925DB8" w14:textId="77777777" w:rsidR="007D363F" w:rsidRDefault="007D363F" w:rsidP="008E475A">
            <w:pPr>
              <w:widowControl w:val="0"/>
              <w:spacing w:before="120" w:after="120" w:line="240" w:lineRule="auto"/>
              <w:jc w:val="center"/>
            </w:pPr>
            <w:r>
              <w:t xml:space="preserve"> </w:t>
            </w:r>
          </w:p>
        </w:tc>
        <w:tc>
          <w:tcPr>
            <w:tcW w:w="1805" w:type="dxa"/>
            <w:shd w:val="clear" w:color="auto" w:fill="auto"/>
            <w:vAlign w:val="center"/>
          </w:tcPr>
          <w:p w14:paraId="4B22359C" w14:textId="77777777" w:rsidR="007D363F" w:rsidRDefault="007D363F" w:rsidP="008E475A">
            <w:pPr>
              <w:widowControl w:val="0"/>
              <w:spacing w:before="120" w:after="120" w:line="240" w:lineRule="auto"/>
              <w:jc w:val="center"/>
            </w:pPr>
            <w:r>
              <w:t>0.72</w:t>
            </w:r>
          </w:p>
        </w:tc>
      </w:tr>
      <w:tr w:rsidR="007D363F" w14:paraId="024CBCA0" w14:textId="77777777" w:rsidTr="001D2FB5">
        <w:tc>
          <w:tcPr>
            <w:tcW w:w="2610" w:type="dxa"/>
            <w:shd w:val="clear" w:color="auto" w:fill="auto"/>
            <w:vAlign w:val="center"/>
          </w:tcPr>
          <w:p w14:paraId="1F9D7C63" w14:textId="77777777" w:rsidR="007D363F" w:rsidRDefault="007D363F" w:rsidP="008E475A">
            <w:pPr>
              <w:widowControl w:val="0"/>
              <w:spacing w:before="120" w:after="120" w:line="240" w:lineRule="auto"/>
            </w:pPr>
            <w:r>
              <w:t>R</w:t>
            </w:r>
            <w:r>
              <w:rPr>
                <w:vertAlign w:val="superscript"/>
              </w:rPr>
              <w:t>2</w:t>
            </w:r>
            <w:r>
              <w:t xml:space="preserve"> (daily average)</w:t>
            </w:r>
          </w:p>
        </w:tc>
        <w:tc>
          <w:tcPr>
            <w:tcW w:w="1440" w:type="dxa"/>
            <w:shd w:val="clear" w:color="auto" w:fill="auto"/>
            <w:vAlign w:val="center"/>
          </w:tcPr>
          <w:p w14:paraId="77B9AFD0" w14:textId="77777777" w:rsidR="007D363F" w:rsidRDefault="007D363F" w:rsidP="008E475A">
            <w:pPr>
              <w:widowControl w:val="0"/>
              <w:spacing w:before="120" w:after="120" w:line="240" w:lineRule="auto"/>
              <w:jc w:val="center"/>
            </w:pPr>
            <w:r>
              <w:t xml:space="preserve"> </w:t>
            </w:r>
          </w:p>
        </w:tc>
        <w:tc>
          <w:tcPr>
            <w:tcW w:w="1530" w:type="dxa"/>
            <w:shd w:val="clear" w:color="auto" w:fill="auto"/>
            <w:vAlign w:val="center"/>
          </w:tcPr>
          <w:p w14:paraId="299AB434" w14:textId="77777777" w:rsidR="007D363F" w:rsidRDefault="007D363F" w:rsidP="008E475A">
            <w:pPr>
              <w:widowControl w:val="0"/>
              <w:spacing w:before="120" w:after="120" w:line="240" w:lineRule="auto"/>
              <w:jc w:val="center"/>
            </w:pPr>
            <w:r>
              <w:t>0.71</w:t>
            </w:r>
          </w:p>
        </w:tc>
        <w:tc>
          <w:tcPr>
            <w:tcW w:w="1610" w:type="dxa"/>
            <w:shd w:val="clear" w:color="auto" w:fill="auto"/>
            <w:vAlign w:val="center"/>
          </w:tcPr>
          <w:p w14:paraId="2EFFE943" w14:textId="77777777" w:rsidR="007D363F" w:rsidRDefault="007D363F" w:rsidP="008E475A">
            <w:pPr>
              <w:widowControl w:val="0"/>
              <w:spacing w:before="120" w:after="120" w:line="240" w:lineRule="auto"/>
              <w:jc w:val="center"/>
            </w:pPr>
            <w:r>
              <w:t xml:space="preserve"> </w:t>
            </w:r>
          </w:p>
        </w:tc>
        <w:tc>
          <w:tcPr>
            <w:tcW w:w="1805" w:type="dxa"/>
            <w:shd w:val="clear" w:color="auto" w:fill="auto"/>
            <w:vAlign w:val="center"/>
          </w:tcPr>
          <w:p w14:paraId="2AA475ED" w14:textId="77777777" w:rsidR="007D363F" w:rsidRDefault="007D363F" w:rsidP="008E475A">
            <w:pPr>
              <w:widowControl w:val="0"/>
              <w:spacing w:before="120" w:after="120" w:line="240" w:lineRule="auto"/>
              <w:jc w:val="center"/>
            </w:pPr>
            <w:r>
              <w:t>0.73</w:t>
            </w:r>
          </w:p>
        </w:tc>
      </w:tr>
    </w:tbl>
    <w:p w14:paraId="54ECEA17" w14:textId="77777777" w:rsidR="007D363F" w:rsidRDefault="007D363F" w:rsidP="0057592A">
      <w:pPr>
        <w:spacing w:after="0"/>
        <w:rPr>
          <w:color w:val="000000"/>
          <w:highlight w:val="white"/>
        </w:rPr>
      </w:pPr>
    </w:p>
    <w:p w14:paraId="1FDD5564" w14:textId="77777777" w:rsidR="007D363F" w:rsidRDefault="007D363F">
      <w:pPr>
        <w:spacing w:after="0"/>
        <w:rPr>
          <w:b/>
        </w:rPr>
      </w:pPr>
      <w:r>
        <w:rPr>
          <w:b/>
        </w:rPr>
        <w:br w:type="page"/>
      </w:r>
    </w:p>
    <w:p w14:paraId="0921B06D" w14:textId="77777777" w:rsidR="007D363F" w:rsidRDefault="007D363F">
      <w:pPr>
        <w:spacing w:after="0"/>
        <w:rPr>
          <w:b/>
        </w:rPr>
      </w:pPr>
      <w:r>
        <w:rPr>
          <w:b/>
        </w:rPr>
        <w:lastRenderedPageBreak/>
        <w:t>S.2 Input Data for HEC-RAS Sediment Transport Model</w:t>
      </w:r>
    </w:p>
    <w:p w14:paraId="6C7A09EE" w14:textId="77777777" w:rsidR="007D363F" w:rsidRDefault="007D363F">
      <w:pPr>
        <w:spacing w:after="0"/>
        <w:rPr>
          <w:b/>
        </w:rPr>
      </w:pPr>
    </w:p>
    <w:p w14:paraId="2B34DF80" w14:textId="77777777" w:rsidR="004E662E" w:rsidRDefault="007D363F" w:rsidP="004E662E">
      <w:pPr>
        <w:keepNext/>
        <w:spacing w:after="0"/>
        <w:jc w:val="center"/>
      </w:pPr>
      <w:r>
        <w:rPr>
          <w:b/>
          <w:noProof/>
        </w:rPr>
        <w:drawing>
          <wp:inline distT="0" distB="0" distL="0" distR="0" wp14:anchorId="791E0D53" wp14:editId="10F215A7">
            <wp:extent cx="3206750" cy="320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6750" cy="3206750"/>
                    </a:xfrm>
                    <a:prstGeom prst="rect">
                      <a:avLst/>
                    </a:prstGeom>
                    <a:noFill/>
                  </pic:spPr>
                </pic:pic>
              </a:graphicData>
            </a:graphic>
          </wp:inline>
        </w:drawing>
      </w:r>
    </w:p>
    <w:p w14:paraId="20DBE27A" w14:textId="487FF6D9" w:rsidR="007D363F" w:rsidRDefault="004E662E" w:rsidP="004E662E">
      <w:pPr>
        <w:pStyle w:val="Caption"/>
        <w:jc w:val="center"/>
      </w:pPr>
      <w:r>
        <w:t>Figure S</w:t>
      </w:r>
      <w:r>
        <w:fldChar w:fldCharType="begin"/>
      </w:r>
      <w:r>
        <w:instrText xml:space="preserve"> SEQ Figure_S \* ARABIC </w:instrText>
      </w:r>
      <w:r>
        <w:fldChar w:fldCharType="separate"/>
      </w:r>
      <w:r>
        <w:rPr>
          <w:noProof/>
        </w:rPr>
        <w:t>1</w:t>
      </w:r>
      <w:r>
        <w:fldChar w:fldCharType="end"/>
      </w:r>
      <w:r>
        <w:t xml:space="preserve">. </w:t>
      </w:r>
      <w:r w:rsidRPr="004E662E">
        <w:t>Calibrated inflow sediment rating curve</w:t>
      </w:r>
    </w:p>
    <w:p w14:paraId="53E44E77" w14:textId="77777777" w:rsidR="007D363F" w:rsidRDefault="007D363F" w:rsidP="00B36970">
      <w:pPr>
        <w:spacing w:after="0"/>
        <w:jc w:val="center"/>
        <w:rPr>
          <w:b/>
        </w:rPr>
      </w:pPr>
    </w:p>
    <w:p w14:paraId="32940462" w14:textId="77777777" w:rsidR="004E662E" w:rsidRDefault="007D363F" w:rsidP="004E662E">
      <w:pPr>
        <w:keepNext/>
        <w:spacing w:after="0"/>
        <w:jc w:val="center"/>
      </w:pPr>
      <w:r>
        <w:rPr>
          <w:b/>
          <w:noProof/>
        </w:rPr>
        <w:drawing>
          <wp:inline distT="0" distB="0" distL="0" distR="0" wp14:anchorId="32356749" wp14:editId="45C8172A">
            <wp:extent cx="5694045" cy="32797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4045" cy="3279775"/>
                    </a:xfrm>
                    <a:prstGeom prst="rect">
                      <a:avLst/>
                    </a:prstGeom>
                    <a:noFill/>
                  </pic:spPr>
                </pic:pic>
              </a:graphicData>
            </a:graphic>
          </wp:inline>
        </w:drawing>
      </w:r>
    </w:p>
    <w:p w14:paraId="78A3001F" w14:textId="08CFE0AD" w:rsidR="007D363F" w:rsidRDefault="004E662E" w:rsidP="004E662E">
      <w:pPr>
        <w:pStyle w:val="Caption"/>
        <w:jc w:val="center"/>
      </w:pPr>
      <w:r>
        <w:t>Figure S</w:t>
      </w:r>
      <w:r>
        <w:fldChar w:fldCharType="begin"/>
      </w:r>
      <w:r>
        <w:instrText xml:space="preserve"> SEQ Figure_S \* ARABIC </w:instrText>
      </w:r>
      <w:r>
        <w:fldChar w:fldCharType="separate"/>
      </w:r>
      <w:r>
        <w:rPr>
          <w:noProof/>
        </w:rPr>
        <w:t>2</w:t>
      </w:r>
      <w:r>
        <w:fldChar w:fldCharType="end"/>
      </w:r>
      <w:r>
        <w:t xml:space="preserve">. </w:t>
      </w:r>
      <w:r w:rsidRPr="00415967">
        <w:t>Calibrated inflow sediment load gradation.</w:t>
      </w:r>
    </w:p>
    <w:p w14:paraId="20489DC0" w14:textId="0820F325" w:rsidR="007D363F" w:rsidRDefault="007D363F" w:rsidP="00B36970">
      <w:pPr>
        <w:pStyle w:val="Caption"/>
        <w:jc w:val="center"/>
        <w:rPr>
          <w:b/>
        </w:rPr>
      </w:pPr>
    </w:p>
    <w:p w14:paraId="45BCEF3A" w14:textId="77777777" w:rsidR="004E662E" w:rsidRDefault="007D363F" w:rsidP="004E662E">
      <w:pPr>
        <w:keepNext/>
        <w:spacing w:after="0"/>
        <w:jc w:val="center"/>
      </w:pPr>
      <w:r>
        <w:rPr>
          <w:b/>
          <w:noProof/>
        </w:rPr>
        <w:lastRenderedPageBreak/>
        <w:drawing>
          <wp:inline distT="0" distB="0" distL="0" distR="0" wp14:anchorId="282D7037" wp14:editId="7236AC2B">
            <wp:extent cx="2941320" cy="2941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1320" cy="2941320"/>
                    </a:xfrm>
                    <a:prstGeom prst="rect">
                      <a:avLst/>
                    </a:prstGeom>
                    <a:noFill/>
                  </pic:spPr>
                </pic:pic>
              </a:graphicData>
            </a:graphic>
          </wp:inline>
        </w:drawing>
      </w:r>
    </w:p>
    <w:p w14:paraId="1CD8853A" w14:textId="17292615" w:rsidR="007D363F" w:rsidRDefault="004E662E" w:rsidP="004E662E">
      <w:pPr>
        <w:pStyle w:val="Caption"/>
        <w:jc w:val="center"/>
      </w:pPr>
      <w:r>
        <w:t>Figure S</w:t>
      </w:r>
      <w:r>
        <w:fldChar w:fldCharType="begin"/>
      </w:r>
      <w:r>
        <w:instrText xml:space="preserve"> SEQ Figure_S \* ARABIC </w:instrText>
      </w:r>
      <w:r>
        <w:fldChar w:fldCharType="separate"/>
      </w:r>
      <w:r>
        <w:rPr>
          <w:noProof/>
        </w:rPr>
        <w:t>3</w:t>
      </w:r>
      <w:r>
        <w:fldChar w:fldCharType="end"/>
      </w:r>
      <w:r>
        <w:t xml:space="preserve">. </w:t>
      </w:r>
      <w:r w:rsidRPr="007C4736">
        <w:t>Observed cross-section data for the pool located immediately downstream of the U.S. Geological Survey gage.</w:t>
      </w:r>
    </w:p>
    <w:p w14:paraId="397BB792" w14:textId="141A253E" w:rsidR="007D363F" w:rsidRDefault="007D363F" w:rsidP="00B36970">
      <w:pPr>
        <w:pStyle w:val="Caption"/>
        <w:jc w:val="center"/>
      </w:pPr>
    </w:p>
    <w:p w14:paraId="5A3E2A0A" w14:textId="77777777" w:rsidR="007D363F" w:rsidRPr="001D2FB5" w:rsidRDefault="007D363F" w:rsidP="001D2FB5"/>
    <w:p w14:paraId="1DDF9ED9" w14:textId="77777777" w:rsidR="007D363F" w:rsidRPr="008E475A" w:rsidRDefault="007D363F">
      <w:pPr>
        <w:spacing w:after="0"/>
        <w:rPr>
          <w:b/>
        </w:rPr>
      </w:pPr>
      <w:r w:rsidRPr="008E475A">
        <w:rPr>
          <w:b/>
        </w:rPr>
        <w:t>S.</w:t>
      </w:r>
      <w:r>
        <w:rPr>
          <w:b/>
        </w:rPr>
        <w:t>3</w:t>
      </w:r>
      <w:r w:rsidRPr="008E475A">
        <w:rPr>
          <w:b/>
        </w:rPr>
        <w:t xml:space="preserve"> </w:t>
      </w:r>
      <w:r>
        <w:rPr>
          <w:b/>
        </w:rPr>
        <w:t>SWMM</w:t>
      </w:r>
      <w:r w:rsidRPr="008E475A">
        <w:rPr>
          <w:b/>
        </w:rPr>
        <w:t xml:space="preserve"> Simulation Results</w:t>
      </w:r>
    </w:p>
    <w:p w14:paraId="26DD9CD0" w14:textId="77777777" w:rsidR="007D363F" w:rsidRDefault="007D363F" w:rsidP="001D2FB5">
      <w:pPr>
        <w:keepNext/>
        <w:spacing w:after="0"/>
        <w:jc w:val="center"/>
      </w:pPr>
      <w:r>
        <w:rPr>
          <w:noProof/>
        </w:rPr>
        <w:drawing>
          <wp:inline distT="0" distB="0" distL="0" distR="0" wp14:anchorId="3677E4AF" wp14:editId="308CD92E">
            <wp:extent cx="3558540" cy="35585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Yearly_stat_plot.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58540" cy="3558540"/>
                    </a:xfrm>
                    <a:prstGeom prst="rect">
                      <a:avLst/>
                    </a:prstGeom>
                  </pic:spPr>
                </pic:pic>
              </a:graphicData>
            </a:graphic>
          </wp:inline>
        </w:drawing>
      </w:r>
    </w:p>
    <w:p w14:paraId="0226E618" w14:textId="05E8C2CF" w:rsidR="007D363F" w:rsidRPr="00EA3866" w:rsidRDefault="007D363F" w:rsidP="00EA3866">
      <w:pPr>
        <w:pStyle w:val="Caption"/>
        <w:jc w:val="center"/>
      </w:pPr>
      <w:bookmarkStart w:id="2" w:name="_Ref152862236"/>
      <w:r>
        <w:t>Figure S</w:t>
      </w:r>
      <w:r>
        <w:fldChar w:fldCharType="begin"/>
      </w:r>
      <w:r>
        <w:instrText xml:space="preserve"> SEQ Figure_S \* ARABIC </w:instrText>
      </w:r>
      <w:r>
        <w:fldChar w:fldCharType="separate"/>
      </w:r>
      <w:r w:rsidR="004E662E">
        <w:rPr>
          <w:noProof/>
        </w:rPr>
        <w:t>4</w:t>
      </w:r>
      <w:r>
        <w:fldChar w:fldCharType="end"/>
      </w:r>
      <w:bookmarkEnd w:id="2"/>
      <w:r>
        <w:t>. Annual total rainfall (water years 2005 -2020) at the Black Hill rain gauge which was input in the SWMM model along with the</w:t>
      </w:r>
      <w:r w:rsidRPr="003117F0">
        <w:t xml:space="preserve"> </w:t>
      </w:r>
      <w:r>
        <w:t xml:space="preserve">average rainfall </w:t>
      </w:r>
      <w:r w:rsidRPr="003117F0">
        <w:t>(</w:t>
      </w:r>
      <w:r>
        <w:t xml:space="preserve">water years </w:t>
      </w:r>
      <w:r w:rsidRPr="003117F0">
        <w:t>1991-2020) for NOAA station US1MDMG0029</w:t>
      </w:r>
      <w:r>
        <w:t>, situated 3.05 km away from the study site, indicated by the dashed line.</w:t>
      </w:r>
      <w:bookmarkStart w:id="3" w:name="_Hlk150783279"/>
      <w:r>
        <w:rPr>
          <w:b/>
        </w:rPr>
        <w:br w:type="page"/>
      </w:r>
    </w:p>
    <w:p w14:paraId="2955C717" w14:textId="77777777" w:rsidR="007D363F" w:rsidRDefault="007D363F">
      <w:pPr>
        <w:spacing w:after="0"/>
        <w:rPr>
          <w:b/>
        </w:rPr>
      </w:pPr>
      <w:r w:rsidRPr="00301F21">
        <w:rPr>
          <w:b/>
        </w:rPr>
        <w:lastRenderedPageBreak/>
        <w:t>S.</w:t>
      </w:r>
      <w:r>
        <w:rPr>
          <w:b/>
        </w:rPr>
        <w:t>3</w:t>
      </w:r>
      <w:r w:rsidRPr="00301F21">
        <w:rPr>
          <w:b/>
        </w:rPr>
        <w:t xml:space="preserve"> </w:t>
      </w:r>
      <w:r>
        <w:rPr>
          <w:b/>
        </w:rPr>
        <w:t>HEC-RAS Simulation Results</w:t>
      </w:r>
    </w:p>
    <w:bookmarkEnd w:id="3"/>
    <w:p w14:paraId="5AC382D1" w14:textId="77777777" w:rsidR="007D363F" w:rsidRDefault="007D363F" w:rsidP="00B36970">
      <w:pPr>
        <w:keepNext/>
        <w:spacing w:after="0"/>
        <w:jc w:val="center"/>
      </w:pPr>
      <w:r>
        <w:rPr>
          <w:b/>
          <w:noProof/>
        </w:rPr>
        <w:drawing>
          <wp:inline distT="0" distB="0" distL="0" distR="0" wp14:anchorId="267477C1" wp14:editId="7391D0A8">
            <wp:extent cx="5326067" cy="760849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imeSeries_Invert Change_d50 Active_d90 Active_ESD_(SI Unit).tif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30522" cy="7614862"/>
                    </a:xfrm>
                    <a:prstGeom prst="rect">
                      <a:avLst/>
                    </a:prstGeom>
                  </pic:spPr>
                </pic:pic>
              </a:graphicData>
            </a:graphic>
          </wp:inline>
        </w:drawing>
      </w:r>
    </w:p>
    <w:p w14:paraId="197E6505" w14:textId="0C9035BA" w:rsidR="007D363F" w:rsidRDefault="007D363F" w:rsidP="001027E0">
      <w:pPr>
        <w:pStyle w:val="Caption"/>
        <w:jc w:val="center"/>
        <w:rPr>
          <w:b/>
        </w:rPr>
      </w:pPr>
      <w:bookmarkStart w:id="4" w:name="_Ref145861090"/>
      <w:r>
        <w:t>Figure S</w:t>
      </w:r>
      <w:r>
        <w:fldChar w:fldCharType="begin"/>
      </w:r>
      <w:r>
        <w:instrText xml:space="preserve"> SEQ Figure_S \* ARABIC </w:instrText>
      </w:r>
      <w:r>
        <w:fldChar w:fldCharType="separate"/>
      </w:r>
      <w:r w:rsidR="004E662E">
        <w:rPr>
          <w:noProof/>
        </w:rPr>
        <w:t>5</w:t>
      </w:r>
      <w:r>
        <w:rPr>
          <w:noProof/>
        </w:rPr>
        <w:fldChar w:fldCharType="end"/>
      </w:r>
      <w:bookmarkEnd w:id="4"/>
      <w:r>
        <w:t xml:space="preserve">. </w:t>
      </w:r>
      <w:r w:rsidRPr="001027E0">
        <w:t>Time series of a) flow; b) channel invert elevation; c) bed material d</w:t>
      </w:r>
      <w:r w:rsidRPr="001027E0">
        <w:rPr>
          <w:vertAlign w:val="subscript"/>
        </w:rPr>
        <w:t>50</w:t>
      </w:r>
      <w:r w:rsidRPr="001027E0">
        <w:t>; and, d) bed material d</w:t>
      </w:r>
      <w:r w:rsidRPr="001027E0">
        <w:rPr>
          <w:vertAlign w:val="subscript"/>
        </w:rPr>
        <w:t>90</w:t>
      </w:r>
      <w:r w:rsidRPr="001027E0">
        <w:t xml:space="preserve"> during the </w:t>
      </w:r>
      <w:r>
        <w:t>simulation period for the unified stormwater sizing criteria (USSC) scenario.</w:t>
      </w:r>
    </w:p>
    <w:sectPr w:rsidR="007D363F">
      <w:headerReference w:type="default" r:id="rId17"/>
      <w:footerReference w:type="default" r:id="rId18"/>
      <w:pgSz w:w="11906" w:h="16838"/>
      <w:pgMar w:top="1440" w:right="1440" w:bottom="1440" w:left="1440" w:header="708" w:footer="708" w:gutter="0"/>
      <w:lnNumType w:countBy="1" w:restart="newSection"/>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46812" w14:textId="77777777" w:rsidR="001117CA" w:rsidRDefault="001117CA">
      <w:pPr>
        <w:spacing w:after="0" w:line="240" w:lineRule="auto"/>
      </w:pPr>
      <w:r>
        <w:separator/>
      </w:r>
    </w:p>
  </w:endnote>
  <w:endnote w:type="continuationSeparator" w:id="0">
    <w:p w14:paraId="43A615EA" w14:textId="77777777" w:rsidR="001117CA" w:rsidRDefault="00111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GTime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3" w14:textId="7CFA16A1" w:rsidR="007E56EE" w:rsidRDefault="007E56EE">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194" w14:textId="77777777" w:rsidR="007E56EE" w:rsidRDefault="007E56E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E025F" w14:textId="77777777" w:rsidR="001117CA" w:rsidRDefault="001117CA">
      <w:pPr>
        <w:spacing w:after="0" w:line="240" w:lineRule="auto"/>
      </w:pPr>
      <w:r>
        <w:separator/>
      </w:r>
    </w:p>
  </w:footnote>
  <w:footnote w:type="continuationSeparator" w:id="0">
    <w:p w14:paraId="787793B2" w14:textId="77777777" w:rsidR="001117CA" w:rsidRDefault="00111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2" w14:textId="77777777" w:rsidR="007E56EE" w:rsidRDefault="007E56EE">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4101D"/>
    <w:multiLevelType w:val="hybridMultilevel"/>
    <w:tmpl w:val="B85E9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650449"/>
    <w:multiLevelType w:val="hybridMultilevel"/>
    <w:tmpl w:val="EB92CD10"/>
    <w:lvl w:ilvl="0" w:tplc="BCA496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D7E"/>
    <w:multiLevelType w:val="multilevel"/>
    <w:tmpl w:val="989E894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B630667"/>
    <w:multiLevelType w:val="hybridMultilevel"/>
    <w:tmpl w:val="588087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70BC7"/>
    <w:multiLevelType w:val="hybridMultilevel"/>
    <w:tmpl w:val="195E9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6635CB"/>
    <w:multiLevelType w:val="multilevel"/>
    <w:tmpl w:val="BB1CA0B2"/>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6E4E6C91"/>
    <w:multiLevelType w:val="multilevel"/>
    <w:tmpl w:val="B95C77BC"/>
    <w:lvl w:ilvl="0">
      <w:start w:val="3"/>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2"/>
  </w:num>
  <w:num w:numId="3">
    <w:abstractNumId w:val="6"/>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zNTO0MDExMrU0MTJQ0lEKTi0uzszPAykwNKoFAKZ6vkwtAAAA"/>
  </w:docVars>
  <w:rsids>
    <w:rsidRoot w:val="00E728C2"/>
    <w:rsid w:val="00003E87"/>
    <w:rsid w:val="000043BA"/>
    <w:rsid w:val="00005869"/>
    <w:rsid w:val="000060CF"/>
    <w:rsid w:val="0000635E"/>
    <w:rsid w:val="0000657D"/>
    <w:rsid w:val="000073E9"/>
    <w:rsid w:val="00007A3F"/>
    <w:rsid w:val="00016D1F"/>
    <w:rsid w:val="000239E4"/>
    <w:rsid w:val="000239E9"/>
    <w:rsid w:val="00024E52"/>
    <w:rsid w:val="00025505"/>
    <w:rsid w:val="0002568D"/>
    <w:rsid w:val="00025BA2"/>
    <w:rsid w:val="00025DB7"/>
    <w:rsid w:val="000261CD"/>
    <w:rsid w:val="00026421"/>
    <w:rsid w:val="00026F79"/>
    <w:rsid w:val="00027D46"/>
    <w:rsid w:val="000336B7"/>
    <w:rsid w:val="00034D68"/>
    <w:rsid w:val="00036321"/>
    <w:rsid w:val="00040794"/>
    <w:rsid w:val="00040DF9"/>
    <w:rsid w:val="000412C1"/>
    <w:rsid w:val="00042DBD"/>
    <w:rsid w:val="0004436F"/>
    <w:rsid w:val="0004452B"/>
    <w:rsid w:val="000451A2"/>
    <w:rsid w:val="00046A52"/>
    <w:rsid w:val="000509F5"/>
    <w:rsid w:val="00051230"/>
    <w:rsid w:val="00051375"/>
    <w:rsid w:val="00051A89"/>
    <w:rsid w:val="0005354F"/>
    <w:rsid w:val="00053BD4"/>
    <w:rsid w:val="00053D05"/>
    <w:rsid w:val="00054C80"/>
    <w:rsid w:val="00054E36"/>
    <w:rsid w:val="00055819"/>
    <w:rsid w:val="00057B46"/>
    <w:rsid w:val="00060A55"/>
    <w:rsid w:val="00061EC7"/>
    <w:rsid w:val="00063E85"/>
    <w:rsid w:val="00064567"/>
    <w:rsid w:val="00064D2A"/>
    <w:rsid w:val="00064F05"/>
    <w:rsid w:val="00065549"/>
    <w:rsid w:val="000671D0"/>
    <w:rsid w:val="00070439"/>
    <w:rsid w:val="00070DA7"/>
    <w:rsid w:val="000711C4"/>
    <w:rsid w:val="00071DB0"/>
    <w:rsid w:val="000734A3"/>
    <w:rsid w:val="00076FCD"/>
    <w:rsid w:val="0008171D"/>
    <w:rsid w:val="00081B0F"/>
    <w:rsid w:val="00082309"/>
    <w:rsid w:val="0008296F"/>
    <w:rsid w:val="00082BCE"/>
    <w:rsid w:val="0008319F"/>
    <w:rsid w:val="00090ABE"/>
    <w:rsid w:val="000917F7"/>
    <w:rsid w:val="00091929"/>
    <w:rsid w:val="00091AF5"/>
    <w:rsid w:val="00092390"/>
    <w:rsid w:val="00092CEB"/>
    <w:rsid w:val="0009499F"/>
    <w:rsid w:val="00094CDC"/>
    <w:rsid w:val="00094FBE"/>
    <w:rsid w:val="00095EE0"/>
    <w:rsid w:val="000A268A"/>
    <w:rsid w:val="000A292C"/>
    <w:rsid w:val="000A4CE9"/>
    <w:rsid w:val="000A53FA"/>
    <w:rsid w:val="000B1473"/>
    <w:rsid w:val="000B21A3"/>
    <w:rsid w:val="000B2D32"/>
    <w:rsid w:val="000B345A"/>
    <w:rsid w:val="000B476A"/>
    <w:rsid w:val="000B4A46"/>
    <w:rsid w:val="000B58EF"/>
    <w:rsid w:val="000B593F"/>
    <w:rsid w:val="000B5EA9"/>
    <w:rsid w:val="000B7C94"/>
    <w:rsid w:val="000C0376"/>
    <w:rsid w:val="000C06E2"/>
    <w:rsid w:val="000C1BCA"/>
    <w:rsid w:val="000C1F61"/>
    <w:rsid w:val="000C3C88"/>
    <w:rsid w:val="000C622F"/>
    <w:rsid w:val="000C66BF"/>
    <w:rsid w:val="000C6725"/>
    <w:rsid w:val="000D0A5B"/>
    <w:rsid w:val="000D2754"/>
    <w:rsid w:val="000D4BB6"/>
    <w:rsid w:val="000D5B0E"/>
    <w:rsid w:val="000D74CA"/>
    <w:rsid w:val="000D7CCB"/>
    <w:rsid w:val="000D7D3E"/>
    <w:rsid w:val="000D7F5A"/>
    <w:rsid w:val="000E08FA"/>
    <w:rsid w:val="000E14DA"/>
    <w:rsid w:val="000E2B87"/>
    <w:rsid w:val="000E346C"/>
    <w:rsid w:val="000E458C"/>
    <w:rsid w:val="000E4BCA"/>
    <w:rsid w:val="000E50C1"/>
    <w:rsid w:val="000E5113"/>
    <w:rsid w:val="000E5145"/>
    <w:rsid w:val="000E5E94"/>
    <w:rsid w:val="000E63EF"/>
    <w:rsid w:val="000F064D"/>
    <w:rsid w:val="000F0978"/>
    <w:rsid w:val="000F0A45"/>
    <w:rsid w:val="000F1118"/>
    <w:rsid w:val="000F3AC6"/>
    <w:rsid w:val="000F57FB"/>
    <w:rsid w:val="000F63DF"/>
    <w:rsid w:val="000F679D"/>
    <w:rsid w:val="000F6FCB"/>
    <w:rsid w:val="000F7E77"/>
    <w:rsid w:val="0010091A"/>
    <w:rsid w:val="001027E0"/>
    <w:rsid w:val="00104633"/>
    <w:rsid w:val="001074FB"/>
    <w:rsid w:val="00107C51"/>
    <w:rsid w:val="00111168"/>
    <w:rsid w:val="001117CA"/>
    <w:rsid w:val="00111A57"/>
    <w:rsid w:val="001125EE"/>
    <w:rsid w:val="00116E01"/>
    <w:rsid w:val="00122717"/>
    <w:rsid w:val="00122960"/>
    <w:rsid w:val="00123201"/>
    <w:rsid w:val="00123D84"/>
    <w:rsid w:val="00124504"/>
    <w:rsid w:val="00125D95"/>
    <w:rsid w:val="001262D5"/>
    <w:rsid w:val="00126B1A"/>
    <w:rsid w:val="00131AF5"/>
    <w:rsid w:val="0013732C"/>
    <w:rsid w:val="00140CA8"/>
    <w:rsid w:val="001411F7"/>
    <w:rsid w:val="00141723"/>
    <w:rsid w:val="0014176A"/>
    <w:rsid w:val="00141DEC"/>
    <w:rsid w:val="00143CF9"/>
    <w:rsid w:val="00144124"/>
    <w:rsid w:val="0015193E"/>
    <w:rsid w:val="00152433"/>
    <w:rsid w:val="001544D5"/>
    <w:rsid w:val="001569E7"/>
    <w:rsid w:val="001577BE"/>
    <w:rsid w:val="0016022C"/>
    <w:rsid w:val="00162B72"/>
    <w:rsid w:val="001660FB"/>
    <w:rsid w:val="00167635"/>
    <w:rsid w:val="0016791F"/>
    <w:rsid w:val="00167FE8"/>
    <w:rsid w:val="00170692"/>
    <w:rsid w:val="00171E33"/>
    <w:rsid w:val="00174986"/>
    <w:rsid w:val="00176AB4"/>
    <w:rsid w:val="00177E7D"/>
    <w:rsid w:val="00182A6D"/>
    <w:rsid w:val="0018303D"/>
    <w:rsid w:val="001946A2"/>
    <w:rsid w:val="001956F7"/>
    <w:rsid w:val="00196D6B"/>
    <w:rsid w:val="00197F2E"/>
    <w:rsid w:val="001A03F2"/>
    <w:rsid w:val="001A3134"/>
    <w:rsid w:val="001A5E49"/>
    <w:rsid w:val="001A5EA3"/>
    <w:rsid w:val="001B21AB"/>
    <w:rsid w:val="001B5A63"/>
    <w:rsid w:val="001B5AE0"/>
    <w:rsid w:val="001B6A2B"/>
    <w:rsid w:val="001C05E2"/>
    <w:rsid w:val="001C0FF9"/>
    <w:rsid w:val="001C17D2"/>
    <w:rsid w:val="001C230F"/>
    <w:rsid w:val="001C2A1A"/>
    <w:rsid w:val="001C2C56"/>
    <w:rsid w:val="001C2EF0"/>
    <w:rsid w:val="001C3C29"/>
    <w:rsid w:val="001C3E76"/>
    <w:rsid w:val="001C4C12"/>
    <w:rsid w:val="001C56EF"/>
    <w:rsid w:val="001C6774"/>
    <w:rsid w:val="001C6C4E"/>
    <w:rsid w:val="001C7E2E"/>
    <w:rsid w:val="001D0212"/>
    <w:rsid w:val="001D0301"/>
    <w:rsid w:val="001D2FB5"/>
    <w:rsid w:val="001D3092"/>
    <w:rsid w:val="001D3CDB"/>
    <w:rsid w:val="001D3EF9"/>
    <w:rsid w:val="001D4D6B"/>
    <w:rsid w:val="001D6546"/>
    <w:rsid w:val="001D71DC"/>
    <w:rsid w:val="001E105D"/>
    <w:rsid w:val="001E1138"/>
    <w:rsid w:val="001E1595"/>
    <w:rsid w:val="001E1CE9"/>
    <w:rsid w:val="001E3121"/>
    <w:rsid w:val="001E37F4"/>
    <w:rsid w:val="001E41B1"/>
    <w:rsid w:val="001E43F2"/>
    <w:rsid w:val="001E58EC"/>
    <w:rsid w:val="001E6F60"/>
    <w:rsid w:val="001F42BE"/>
    <w:rsid w:val="001F449E"/>
    <w:rsid w:val="001F6B5B"/>
    <w:rsid w:val="00203977"/>
    <w:rsid w:val="00205D36"/>
    <w:rsid w:val="00205F70"/>
    <w:rsid w:val="00205FF8"/>
    <w:rsid w:val="00207A56"/>
    <w:rsid w:val="00211BDA"/>
    <w:rsid w:val="00212010"/>
    <w:rsid w:val="00213227"/>
    <w:rsid w:val="002149B5"/>
    <w:rsid w:val="00222D9C"/>
    <w:rsid w:val="00224944"/>
    <w:rsid w:val="00226E7C"/>
    <w:rsid w:val="002303AE"/>
    <w:rsid w:val="002336A8"/>
    <w:rsid w:val="00234549"/>
    <w:rsid w:val="002345D3"/>
    <w:rsid w:val="00237368"/>
    <w:rsid w:val="00240283"/>
    <w:rsid w:val="002405DE"/>
    <w:rsid w:val="00243191"/>
    <w:rsid w:val="00243F8D"/>
    <w:rsid w:val="0024417B"/>
    <w:rsid w:val="00244638"/>
    <w:rsid w:val="00244DD5"/>
    <w:rsid w:val="00245B86"/>
    <w:rsid w:val="00246A91"/>
    <w:rsid w:val="002475E2"/>
    <w:rsid w:val="002502E5"/>
    <w:rsid w:val="00250C68"/>
    <w:rsid w:val="002519B1"/>
    <w:rsid w:val="00252E1C"/>
    <w:rsid w:val="002536F7"/>
    <w:rsid w:val="00253750"/>
    <w:rsid w:val="00253E01"/>
    <w:rsid w:val="00254FDB"/>
    <w:rsid w:val="00255E37"/>
    <w:rsid w:val="00256E52"/>
    <w:rsid w:val="00257C7C"/>
    <w:rsid w:val="0026027E"/>
    <w:rsid w:val="0026268F"/>
    <w:rsid w:val="002643AF"/>
    <w:rsid w:val="00264461"/>
    <w:rsid w:val="002645B0"/>
    <w:rsid w:val="00265478"/>
    <w:rsid w:val="00270692"/>
    <w:rsid w:val="00270CAD"/>
    <w:rsid w:val="00271432"/>
    <w:rsid w:val="0027275B"/>
    <w:rsid w:val="00272C01"/>
    <w:rsid w:val="00273ECD"/>
    <w:rsid w:val="00276696"/>
    <w:rsid w:val="00282C8B"/>
    <w:rsid w:val="00283915"/>
    <w:rsid w:val="00283F21"/>
    <w:rsid w:val="002865C5"/>
    <w:rsid w:val="00293880"/>
    <w:rsid w:val="00295018"/>
    <w:rsid w:val="00295BCC"/>
    <w:rsid w:val="00296161"/>
    <w:rsid w:val="0029659E"/>
    <w:rsid w:val="002965CA"/>
    <w:rsid w:val="002965E2"/>
    <w:rsid w:val="0029766B"/>
    <w:rsid w:val="002A0780"/>
    <w:rsid w:val="002A1054"/>
    <w:rsid w:val="002A18F3"/>
    <w:rsid w:val="002A2EC3"/>
    <w:rsid w:val="002A3289"/>
    <w:rsid w:val="002A5666"/>
    <w:rsid w:val="002A5837"/>
    <w:rsid w:val="002B1F71"/>
    <w:rsid w:val="002B3597"/>
    <w:rsid w:val="002B59F2"/>
    <w:rsid w:val="002B5C91"/>
    <w:rsid w:val="002C0319"/>
    <w:rsid w:val="002C22E9"/>
    <w:rsid w:val="002C77BF"/>
    <w:rsid w:val="002D133D"/>
    <w:rsid w:val="002D52F7"/>
    <w:rsid w:val="002D5D32"/>
    <w:rsid w:val="002D7481"/>
    <w:rsid w:val="002E104B"/>
    <w:rsid w:val="002E139E"/>
    <w:rsid w:val="002E3BA8"/>
    <w:rsid w:val="002E45CA"/>
    <w:rsid w:val="002F17F0"/>
    <w:rsid w:val="002F2635"/>
    <w:rsid w:val="002F2AF6"/>
    <w:rsid w:val="002F2EF9"/>
    <w:rsid w:val="002F3155"/>
    <w:rsid w:val="002F486D"/>
    <w:rsid w:val="002F4BE4"/>
    <w:rsid w:val="003002CE"/>
    <w:rsid w:val="00300626"/>
    <w:rsid w:val="00301624"/>
    <w:rsid w:val="00301F21"/>
    <w:rsid w:val="00302298"/>
    <w:rsid w:val="00302FC4"/>
    <w:rsid w:val="00304008"/>
    <w:rsid w:val="003048FE"/>
    <w:rsid w:val="00304EA8"/>
    <w:rsid w:val="00306910"/>
    <w:rsid w:val="00310605"/>
    <w:rsid w:val="003117F0"/>
    <w:rsid w:val="00312552"/>
    <w:rsid w:val="00314903"/>
    <w:rsid w:val="00315669"/>
    <w:rsid w:val="003170B2"/>
    <w:rsid w:val="00317498"/>
    <w:rsid w:val="00317DD0"/>
    <w:rsid w:val="00321117"/>
    <w:rsid w:val="00321951"/>
    <w:rsid w:val="00322418"/>
    <w:rsid w:val="00325CB5"/>
    <w:rsid w:val="00330363"/>
    <w:rsid w:val="00330DE7"/>
    <w:rsid w:val="00331ACD"/>
    <w:rsid w:val="00334760"/>
    <w:rsid w:val="00335BD4"/>
    <w:rsid w:val="00337A0F"/>
    <w:rsid w:val="003410A2"/>
    <w:rsid w:val="003412D3"/>
    <w:rsid w:val="0034253A"/>
    <w:rsid w:val="00344A55"/>
    <w:rsid w:val="00345100"/>
    <w:rsid w:val="00345D1A"/>
    <w:rsid w:val="003464E6"/>
    <w:rsid w:val="00350AFD"/>
    <w:rsid w:val="003537A2"/>
    <w:rsid w:val="0035735B"/>
    <w:rsid w:val="00357657"/>
    <w:rsid w:val="003602EE"/>
    <w:rsid w:val="00362390"/>
    <w:rsid w:val="00363586"/>
    <w:rsid w:val="003639E7"/>
    <w:rsid w:val="00363B91"/>
    <w:rsid w:val="003658D5"/>
    <w:rsid w:val="00366D67"/>
    <w:rsid w:val="00374D71"/>
    <w:rsid w:val="00376608"/>
    <w:rsid w:val="00381EE0"/>
    <w:rsid w:val="00381FA7"/>
    <w:rsid w:val="003856E6"/>
    <w:rsid w:val="00385F25"/>
    <w:rsid w:val="00390444"/>
    <w:rsid w:val="003905C0"/>
    <w:rsid w:val="00391875"/>
    <w:rsid w:val="00391C1B"/>
    <w:rsid w:val="00391DE1"/>
    <w:rsid w:val="0039220F"/>
    <w:rsid w:val="0039228C"/>
    <w:rsid w:val="0039278D"/>
    <w:rsid w:val="00392DF7"/>
    <w:rsid w:val="00396B11"/>
    <w:rsid w:val="003A02C4"/>
    <w:rsid w:val="003A0542"/>
    <w:rsid w:val="003A37C9"/>
    <w:rsid w:val="003A3A26"/>
    <w:rsid w:val="003A3F53"/>
    <w:rsid w:val="003A494B"/>
    <w:rsid w:val="003A4D40"/>
    <w:rsid w:val="003A645E"/>
    <w:rsid w:val="003A6F03"/>
    <w:rsid w:val="003A7937"/>
    <w:rsid w:val="003A7D56"/>
    <w:rsid w:val="003B0172"/>
    <w:rsid w:val="003B2AC8"/>
    <w:rsid w:val="003B3781"/>
    <w:rsid w:val="003B4774"/>
    <w:rsid w:val="003B784D"/>
    <w:rsid w:val="003B7D03"/>
    <w:rsid w:val="003C08BD"/>
    <w:rsid w:val="003C23B1"/>
    <w:rsid w:val="003C3244"/>
    <w:rsid w:val="003C585C"/>
    <w:rsid w:val="003C5C98"/>
    <w:rsid w:val="003C5D32"/>
    <w:rsid w:val="003C6346"/>
    <w:rsid w:val="003C738C"/>
    <w:rsid w:val="003C7FF3"/>
    <w:rsid w:val="003D478E"/>
    <w:rsid w:val="003D588D"/>
    <w:rsid w:val="003D621D"/>
    <w:rsid w:val="003D7DC9"/>
    <w:rsid w:val="003D7F13"/>
    <w:rsid w:val="003E18BD"/>
    <w:rsid w:val="003E56E0"/>
    <w:rsid w:val="003E778F"/>
    <w:rsid w:val="003F0F0B"/>
    <w:rsid w:val="003F1CE5"/>
    <w:rsid w:val="003F6220"/>
    <w:rsid w:val="00400147"/>
    <w:rsid w:val="004002F8"/>
    <w:rsid w:val="004043F4"/>
    <w:rsid w:val="00405655"/>
    <w:rsid w:val="00407399"/>
    <w:rsid w:val="00407D40"/>
    <w:rsid w:val="0041102D"/>
    <w:rsid w:val="0041150A"/>
    <w:rsid w:val="00412320"/>
    <w:rsid w:val="00412434"/>
    <w:rsid w:val="00412668"/>
    <w:rsid w:val="00412C74"/>
    <w:rsid w:val="00412F80"/>
    <w:rsid w:val="00413F5A"/>
    <w:rsid w:val="00415967"/>
    <w:rsid w:val="004161C8"/>
    <w:rsid w:val="004164D4"/>
    <w:rsid w:val="00416658"/>
    <w:rsid w:val="00416B88"/>
    <w:rsid w:val="00420D9E"/>
    <w:rsid w:val="00420FA1"/>
    <w:rsid w:val="004243C0"/>
    <w:rsid w:val="00426418"/>
    <w:rsid w:val="004265BE"/>
    <w:rsid w:val="00427AF7"/>
    <w:rsid w:val="0043065F"/>
    <w:rsid w:val="004319E5"/>
    <w:rsid w:val="00435E2E"/>
    <w:rsid w:val="00435E60"/>
    <w:rsid w:val="00440163"/>
    <w:rsid w:val="00440CE9"/>
    <w:rsid w:val="00441544"/>
    <w:rsid w:val="004419ED"/>
    <w:rsid w:val="004444AA"/>
    <w:rsid w:val="00445293"/>
    <w:rsid w:val="00446065"/>
    <w:rsid w:val="00446E59"/>
    <w:rsid w:val="004477D9"/>
    <w:rsid w:val="00453A9F"/>
    <w:rsid w:val="00453D00"/>
    <w:rsid w:val="00453E3C"/>
    <w:rsid w:val="00454BBB"/>
    <w:rsid w:val="0045704A"/>
    <w:rsid w:val="004571AC"/>
    <w:rsid w:val="004575E9"/>
    <w:rsid w:val="00457D1B"/>
    <w:rsid w:val="00460437"/>
    <w:rsid w:val="00462E55"/>
    <w:rsid w:val="004632A6"/>
    <w:rsid w:val="00466122"/>
    <w:rsid w:val="00466BA9"/>
    <w:rsid w:val="00466E49"/>
    <w:rsid w:val="004722B3"/>
    <w:rsid w:val="004748FD"/>
    <w:rsid w:val="00475022"/>
    <w:rsid w:val="004752BB"/>
    <w:rsid w:val="00475829"/>
    <w:rsid w:val="0047653F"/>
    <w:rsid w:val="00477165"/>
    <w:rsid w:val="00477979"/>
    <w:rsid w:val="00477A1C"/>
    <w:rsid w:val="00480030"/>
    <w:rsid w:val="00481E8A"/>
    <w:rsid w:val="004850EC"/>
    <w:rsid w:val="0048686F"/>
    <w:rsid w:val="004879C4"/>
    <w:rsid w:val="00487B95"/>
    <w:rsid w:val="0049036E"/>
    <w:rsid w:val="004907E7"/>
    <w:rsid w:val="004914E3"/>
    <w:rsid w:val="0049309D"/>
    <w:rsid w:val="00493D0C"/>
    <w:rsid w:val="00494991"/>
    <w:rsid w:val="004968EC"/>
    <w:rsid w:val="004A0276"/>
    <w:rsid w:val="004A1629"/>
    <w:rsid w:val="004A3710"/>
    <w:rsid w:val="004A3D78"/>
    <w:rsid w:val="004A4813"/>
    <w:rsid w:val="004A503F"/>
    <w:rsid w:val="004A5614"/>
    <w:rsid w:val="004A7A7E"/>
    <w:rsid w:val="004B032D"/>
    <w:rsid w:val="004B0602"/>
    <w:rsid w:val="004B088D"/>
    <w:rsid w:val="004B3672"/>
    <w:rsid w:val="004B58F4"/>
    <w:rsid w:val="004B6E70"/>
    <w:rsid w:val="004C3334"/>
    <w:rsid w:val="004C6287"/>
    <w:rsid w:val="004C6939"/>
    <w:rsid w:val="004D0B0F"/>
    <w:rsid w:val="004D0BC2"/>
    <w:rsid w:val="004D15CF"/>
    <w:rsid w:val="004D442A"/>
    <w:rsid w:val="004D5279"/>
    <w:rsid w:val="004D544D"/>
    <w:rsid w:val="004D6230"/>
    <w:rsid w:val="004D68CF"/>
    <w:rsid w:val="004D7ABE"/>
    <w:rsid w:val="004E229B"/>
    <w:rsid w:val="004E39B6"/>
    <w:rsid w:val="004E43C3"/>
    <w:rsid w:val="004E53DA"/>
    <w:rsid w:val="004E5779"/>
    <w:rsid w:val="004E662E"/>
    <w:rsid w:val="004F04FC"/>
    <w:rsid w:val="004F2321"/>
    <w:rsid w:val="004F2964"/>
    <w:rsid w:val="004F2BF3"/>
    <w:rsid w:val="004F4403"/>
    <w:rsid w:val="004F7AA7"/>
    <w:rsid w:val="005015E2"/>
    <w:rsid w:val="00502092"/>
    <w:rsid w:val="0050470D"/>
    <w:rsid w:val="00506045"/>
    <w:rsid w:val="005064E7"/>
    <w:rsid w:val="0050684E"/>
    <w:rsid w:val="00506DC4"/>
    <w:rsid w:val="00510A2B"/>
    <w:rsid w:val="00511926"/>
    <w:rsid w:val="00512EFC"/>
    <w:rsid w:val="00514378"/>
    <w:rsid w:val="0051543C"/>
    <w:rsid w:val="00515CC9"/>
    <w:rsid w:val="00515FD7"/>
    <w:rsid w:val="005170DF"/>
    <w:rsid w:val="005204EF"/>
    <w:rsid w:val="00523D02"/>
    <w:rsid w:val="00523E3C"/>
    <w:rsid w:val="00524833"/>
    <w:rsid w:val="0052551B"/>
    <w:rsid w:val="00525E71"/>
    <w:rsid w:val="00526D0B"/>
    <w:rsid w:val="00530D11"/>
    <w:rsid w:val="005322A7"/>
    <w:rsid w:val="00532624"/>
    <w:rsid w:val="00532D71"/>
    <w:rsid w:val="00534059"/>
    <w:rsid w:val="00542605"/>
    <w:rsid w:val="00542909"/>
    <w:rsid w:val="00543FC8"/>
    <w:rsid w:val="00544B9B"/>
    <w:rsid w:val="005455EF"/>
    <w:rsid w:val="00546759"/>
    <w:rsid w:val="00547855"/>
    <w:rsid w:val="00550C7D"/>
    <w:rsid w:val="00550EDB"/>
    <w:rsid w:val="0055131A"/>
    <w:rsid w:val="00551FD8"/>
    <w:rsid w:val="005524F6"/>
    <w:rsid w:val="005551DC"/>
    <w:rsid w:val="00556768"/>
    <w:rsid w:val="00561505"/>
    <w:rsid w:val="0056469D"/>
    <w:rsid w:val="005646A6"/>
    <w:rsid w:val="00564E78"/>
    <w:rsid w:val="00566C75"/>
    <w:rsid w:val="00571FA6"/>
    <w:rsid w:val="00572A2B"/>
    <w:rsid w:val="00572AE3"/>
    <w:rsid w:val="0057480D"/>
    <w:rsid w:val="0057592A"/>
    <w:rsid w:val="0057740C"/>
    <w:rsid w:val="00582F74"/>
    <w:rsid w:val="005830C2"/>
    <w:rsid w:val="0058335B"/>
    <w:rsid w:val="0058660C"/>
    <w:rsid w:val="00590645"/>
    <w:rsid w:val="00591611"/>
    <w:rsid w:val="005933A8"/>
    <w:rsid w:val="005938C9"/>
    <w:rsid w:val="0059472F"/>
    <w:rsid w:val="00595B0E"/>
    <w:rsid w:val="005A0736"/>
    <w:rsid w:val="005A091C"/>
    <w:rsid w:val="005A457B"/>
    <w:rsid w:val="005A5359"/>
    <w:rsid w:val="005B05A9"/>
    <w:rsid w:val="005B13D7"/>
    <w:rsid w:val="005B1545"/>
    <w:rsid w:val="005B1A4C"/>
    <w:rsid w:val="005B1BBA"/>
    <w:rsid w:val="005B1D85"/>
    <w:rsid w:val="005B4910"/>
    <w:rsid w:val="005B574D"/>
    <w:rsid w:val="005C0EEB"/>
    <w:rsid w:val="005C1178"/>
    <w:rsid w:val="005C1B5A"/>
    <w:rsid w:val="005C1F10"/>
    <w:rsid w:val="005C2BC3"/>
    <w:rsid w:val="005C3370"/>
    <w:rsid w:val="005C3D0C"/>
    <w:rsid w:val="005C491B"/>
    <w:rsid w:val="005C5347"/>
    <w:rsid w:val="005C774E"/>
    <w:rsid w:val="005D0D74"/>
    <w:rsid w:val="005D18CC"/>
    <w:rsid w:val="005D1E79"/>
    <w:rsid w:val="005D4E46"/>
    <w:rsid w:val="005D539E"/>
    <w:rsid w:val="005D62D7"/>
    <w:rsid w:val="005D795A"/>
    <w:rsid w:val="005E0CEF"/>
    <w:rsid w:val="005E12B6"/>
    <w:rsid w:val="005E1856"/>
    <w:rsid w:val="005E2455"/>
    <w:rsid w:val="005E3903"/>
    <w:rsid w:val="005E5139"/>
    <w:rsid w:val="005E5559"/>
    <w:rsid w:val="005E6236"/>
    <w:rsid w:val="005E708F"/>
    <w:rsid w:val="005F1611"/>
    <w:rsid w:val="005F2743"/>
    <w:rsid w:val="005F3310"/>
    <w:rsid w:val="005F5530"/>
    <w:rsid w:val="005F5CBD"/>
    <w:rsid w:val="005F5EEE"/>
    <w:rsid w:val="006040A1"/>
    <w:rsid w:val="00604F23"/>
    <w:rsid w:val="00605ACD"/>
    <w:rsid w:val="00605C8D"/>
    <w:rsid w:val="00605DEF"/>
    <w:rsid w:val="00611015"/>
    <w:rsid w:val="00611AA7"/>
    <w:rsid w:val="00611EF7"/>
    <w:rsid w:val="006128D1"/>
    <w:rsid w:val="00613080"/>
    <w:rsid w:val="00614EE1"/>
    <w:rsid w:val="006158FF"/>
    <w:rsid w:val="00615B47"/>
    <w:rsid w:val="006169D8"/>
    <w:rsid w:val="0061727C"/>
    <w:rsid w:val="0062362B"/>
    <w:rsid w:val="00623872"/>
    <w:rsid w:val="00624394"/>
    <w:rsid w:val="00624AF5"/>
    <w:rsid w:val="0062743C"/>
    <w:rsid w:val="00627D54"/>
    <w:rsid w:val="006314DD"/>
    <w:rsid w:val="00632B25"/>
    <w:rsid w:val="00632B40"/>
    <w:rsid w:val="006336DE"/>
    <w:rsid w:val="006353B7"/>
    <w:rsid w:val="00637F99"/>
    <w:rsid w:val="006404DD"/>
    <w:rsid w:val="00641012"/>
    <w:rsid w:val="006430B0"/>
    <w:rsid w:val="0064412C"/>
    <w:rsid w:val="00644699"/>
    <w:rsid w:val="00645E83"/>
    <w:rsid w:val="0064686E"/>
    <w:rsid w:val="00647C85"/>
    <w:rsid w:val="00650C86"/>
    <w:rsid w:val="00652B97"/>
    <w:rsid w:val="00652D1A"/>
    <w:rsid w:val="00653550"/>
    <w:rsid w:val="00655377"/>
    <w:rsid w:val="00655FA8"/>
    <w:rsid w:val="00656F21"/>
    <w:rsid w:val="00657157"/>
    <w:rsid w:val="00657CED"/>
    <w:rsid w:val="00662649"/>
    <w:rsid w:val="00662D5B"/>
    <w:rsid w:val="00663554"/>
    <w:rsid w:val="00664697"/>
    <w:rsid w:val="006668C9"/>
    <w:rsid w:val="0067062F"/>
    <w:rsid w:val="00670B7F"/>
    <w:rsid w:val="00673C95"/>
    <w:rsid w:val="00674315"/>
    <w:rsid w:val="00675034"/>
    <w:rsid w:val="00676AF1"/>
    <w:rsid w:val="00677A2B"/>
    <w:rsid w:val="00677AC4"/>
    <w:rsid w:val="006806AC"/>
    <w:rsid w:val="006811BB"/>
    <w:rsid w:val="00681D1F"/>
    <w:rsid w:val="0068235C"/>
    <w:rsid w:val="00682441"/>
    <w:rsid w:val="00690470"/>
    <w:rsid w:val="00692A4F"/>
    <w:rsid w:val="00694893"/>
    <w:rsid w:val="00694DF0"/>
    <w:rsid w:val="00697AE1"/>
    <w:rsid w:val="006A0E56"/>
    <w:rsid w:val="006A1754"/>
    <w:rsid w:val="006A37C7"/>
    <w:rsid w:val="006A37E2"/>
    <w:rsid w:val="006A44DE"/>
    <w:rsid w:val="006C4C3C"/>
    <w:rsid w:val="006C521C"/>
    <w:rsid w:val="006C6E8B"/>
    <w:rsid w:val="006C7298"/>
    <w:rsid w:val="006D0AEA"/>
    <w:rsid w:val="006D1229"/>
    <w:rsid w:val="006D38C8"/>
    <w:rsid w:val="006D5900"/>
    <w:rsid w:val="006D5F73"/>
    <w:rsid w:val="006D642B"/>
    <w:rsid w:val="006D7477"/>
    <w:rsid w:val="006D7E70"/>
    <w:rsid w:val="006E1630"/>
    <w:rsid w:val="006E1E9F"/>
    <w:rsid w:val="006E3CAE"/>
    <w:rsid w:val="006E434D"/>
    <w:rsid w:val="006E5E08"/>
    <w:rsid w:val="006E7E9F"/>
    <w:rsid w:val="006F0718"/>
    <w:rsid w:val="006F131B"/>
    <w:rsid w:val="006F22A1"/>
    <w:rsid w:val="007011C1"/>
    <w:rsid w:val="0070258F"/>
    <w:rsid w:val="00703077"/>
    <w:rsid w:val="00712643"/>
    <w:rsid w:val="00715217"/>
    <w:rsid w:val="007154D7"/>
    <w:rsid w:val="0071603E"/>
    <w:rsid w:val="007160C6"/>
    <w:rsid w:val="007172EC"/>
    <w:rsid w:val="00722A94"/>
    <w:rsid w:val="007236D1"/>
    <w:rsid w:val="007237D3"/>
    <w:rsid w:val="007248D8"/>
    <w:rsid w:val="00726711"/>
    <w:rsid w:val="00726E7B"/>
    <w:rsid w:val="00730195"/>
    <w:rsid w:val="0073137D"/>
    <w:rsid w:val="00733063"/>
    <w:rsid w:val="00733633"/>
    <w:rsid w:val="00733F76"/>
    <w:rsid w:val="007341AF"/>
    <w:rsid w:val="007354EF"/>
    <w:rsid w:val="007426D6"/>
    <w:rsid w:val="00742B60"/>
    <w:rsid w:val="00742E4E"/>
    <w:rsid w:val="00744146"/>
    <w:rsid w:val="007441EF"/>
    <w:rsid w:val="00751C29"/>
    <w:rsid w:val="007526E2"/>
    <w:rsid w:val="00752A04"/>
    <w:rsid w:val="00753714"/>
    <w:rsid w:val="00754144"/>
    <w:rsid w:val="007575F7"/>
    <w:rsid w:val="007623BA"/>
    <w:rsid w:val="0076365B"/>
    <w:rsid w:val="007671A4"/>
    <w:rsid w:val="00772371"/>
    <w:rsid w:val="007736EC"/>
    <w:rsid w:val="007759BE"/>
    <w:rsid w:val="007774EE"/>
    <w:rsid w:val="007801E5"/>
    <w:rsid w:val="00781AB4"/>
    <w:rsid w:val="00783489"/>
    <w:rsid w:val="0078494F"/>
    <w:rsid w:val="007900CD"/>
    <w:rsid w:val="0079016D"/>
    <w:rsid w:val="0079089E"/>
    <w:rsid w:val="007912E4"/>
    <w:rsid w:val="00791E00"/>
    <w:rsid w:val="00793666"/>
    <w:rsid w:val="00795341"/>
    <w:rsid w:val="007A0721"/>
    <w:rsid w:val="007A0CB3"/>
    <w:rsid w:val="007A1B82"/>
    <w:rsid w:val="007A459C"/>
    <w:rsid w:val="007A63F1"/>
    <w:rsid w:val="007A68D4"/>
    <w:rsid w:val="007A72D8"/>
    <w:rsid w:val="007A7900"/>
    <w:rsid w:val="007A7C6C"/>
    <w:rsid w:val="007B1141"/>
    <w:rsid w:val="007B200D"/>
    <w:rsid w:val="007B5121"/>
    <w:rsid w:val="007B7D8A"/>
    <w:rsid w:val="007C05EC"/>
    <w:rsid w:val="007C09DC"/>
    <w:rsid w:val="007C175D"/>
    <w:rsid w:val="007C2C8F"/>
    <w:rsid w:val="007C2F9E"/>
    <w:rsid w:val="007C4230"/>
    <w:rsid w:val="007C4736"/>
    <w:rsid w:val="007C5943"/>
    <w:rsid w:val="007C6B16"/>
    <w:rsid w:val="007C7015"/>
    <w:rsid w:val="007D363F"/>
    <w:rsid w:val="007D46FA"/>
    <w:rsid w:val="007D4D1F"/>
    <w:rsid w:val="007D4F98"/>
    <w:rsid w:val="007E3315"/>
    <w:rsid w:val="007E4B1B"/>
    <w:rsid w:val="007E56EE"/>
    <w:rsid w:val="007E68CC"/>
    <w:rsid w:val="007E70D8"/>
    <w:rsid w:val="007F0288"/>
    <w:rsid w:val="007F180F"/>
    <w:rsid w:val="007F278E"/>
    <w:rsid w:val="007F518B"/>
    <w:rsid w:val="007F57E9"/>
    <w:rsid w:val="007F68ED"/>
    <w:rsid w:val="007F6DD6"/>
    <w:rsid w:val="008002D8"/>
    <w:rsid w:val="00804633"/>
    <w:rsid w:val="00806908"/>
    <w:rsid w:val="0080769B"/>
    <w:rsid w:val="00810753"/>
    <w:rsid w:val="0081176B"/>
    <w:rsid w:val="0081271A"/>
    <w:rsid w:val="00812E17"/>
    <w:rsid w:val="00814340"/>
    <w:rsid w:val="00814686"/>
    <w:rsid w:val="00814A31"/>
    <w:rsid w:val="00816531"/>
    <w:rsid w:val="00820A79"/>
    <w:rsid w:val="00820A9D"/>
    <w:rsid w:val="00820DD2"/>
    <w:rsid w:val="00821815"/>
    <w:rsid w:val="0082201B"/>
    <w:rsid w:val="008227DD"/>
    <w:rsid w:val="00823FF7"/>
    <w:rsid w:val="0082503F"/>
    <w:rsid w:val="00825F76"/>
    <w:rsid w:val="0082672A"/>
    <w:rsid w:val="00832260"/>
    <w:rsid w:val="00832B02"/>
    <w:rsid w:val="008343DF"/>
    <w:rsid w:val="00834872"/>
    <w:rsid w:val="00836A84"/>
    <w:rsid w:val="008375EB"/>
    <w:rsid w:val="00837ABA"/>
    <w:rsid w:val="008414DC"/>
    <w:rsid w:val="008427C9"/>
    <w:rsid w:val="008450BD"/>
    <w:rsid w:val="008459CA"/>
    <w:rsid w:val="00845B3D"/>
    <w:rsid w:val="008474DF"/>
    <w:rsid w:val="00847FBD"/>
    <w:rsid w:val="00851494"/>
    <w:rsid w:val="00851BB5"/>
    <w:rsid w:val="00851E0C"/>
    <w:rsid w:val="00854FFA"/>
    <w:rsid w:val="00857A1D"/>
    <w:rsid w:val="008610D8"/>
    <w:rsid w:val="0086186B"/>
    <w:rsid w:val="00863668"/>
    <w:rsid w:val="008637F5"/>
    <w:rsid w:val="00864960"/>
    <w:rsid w:val="00865C92"/>
    <w:rsid w:val="00866BCF"/>
    <w:rsid w:val="00867068"/>
    <w:rsid w:val="008679BA"/>
    <w:rsid w:val="00867D6B"/>
    <w:rsid w:val="00872F21"/>
    <w:rsid w:val="00873D15"/>
    <w:rsid w:val="00873D70"/>
    <w:rsid w:val="00876CAC"/>
    <w:rsid w:val="0087726C"/>
    <w:rsid w:val="008823D8"/>
    <w:rsid w:val="00883E81"/>
    <w:rsid w:val="008854A4"/>
    <w:rsid w:val="00885FC5"/>
    <w:rsid w:val="0088753E"/>
    <w:rsid w:val="00890837"/>
    <w:rsid w:val="00891AC1"/>
    <w:rsid w:val="00891E68"/>
    <w:rsid w:val="00892E1A"/>
    <w:rsid w:val="0089661E"/>
    <w:rsid w:val="00896785"/>
    <w:rsid w:val="008A1DFF"/>
    <w:rsid w:val="008A27EE"/>
    <w:rsid w:val="008A2805"/>
    <w:rsid w:val="008A4D15"/>
    <w:rsid w:val="008A58D0"/>
    <w:rsid w:val="008A5EF4"/>
    <w:rsid w:val="008A7BCE"/>
    <w:rsid w:val="008B0496"/>
    <w:rsid w:val="008B3323"/>
    <w:rsid w:val="008B4395"/>
    <w:rsid w:val="008B4E5E"/>
    <w:rsid w:val="008B7638"/>
    <w:rsid w:val="008C2115"/>
    <w:rsid w:val="008C26E1"/>
    <w:rsid w:val="008C57E8"/>
    <w:rsid w:val="008C5DA9"/>
    <w:rsid w:val="008C6D2C"/>
    <w:rsid w:val="008D314E"/>
    <w:rsid w:val="008D3B94"/>
    <w:rsid w:val="008D4D7B"/>
    <w:rsid w:val="008D6034"/>
    <w:rsid w:val="008D6EB9"/>
    <w:rsid w:val="008D7000"/>
    <w:rsid w:val="008D7A44"/>
    <w:rsid w:val="008E1820"/>
    <w:rsid w:val="008E30E6"/>
    <w:rsid w:val="008E3F47"/>
    <w:rsid w:val="008E4078"/>
    <w:rsid w:val="008E4108"/>
    <w:rsid w:val="008E4378"/>
    <w:rsid w:val="008E475A"/>
    <w:rsid w:val="008E5BF9"/>
    <w:rsid w:val="008E5FF3"/>
    <w:rsid w:val="008F0706"/>
    <w:rsid w:val="008F0D13"/>
    <w:rsid w:val="008F19D6"/>
    <w:rsid w:val="008F1EA4"/>
    <w:rsid w:val="008F21A5"/>
    <w:rsid w:val="008F2397"/>
    <w:rsid w:val="008F254F"/>
    <w:rsid w:val="008F3AEF"/>
    <w:rsid w:val="008F64CD"/>
    <w:rsid w:val="0090141E"/>
    <w:rsid w:val="00904408"/>
    <w:rsid w:val="009049DA"/>
    <w:rsid w:val="00904BC0"/>
    <w:rsid w:val="009072EE"/>
    <w:rsid w:val="009127EF"/>
    <w:rsid w:val="009138A0"/>
    <w:rsid w:val="009138FD"/>
    <w:rsid w:val="00914F9B"/>
    <w:rsid w:val="00916966"/>
    <w:rsid w:val="00916F63"/>
    <w:rsid w:val="009174AC"/>
    <w:rsid w:val="009215C6"/>
    <w:rsid w:val="00922A49"/>
    <w:rsid w:val="00922DB1"/>
    <w:rsid w:val="00926001"/>
    <w:rsid w:val="00926CA1"/>
    <w:rsid w:val="00933598"/>
    <w:rsid w:val="00934D6E"/>
    <w:rsid w:val="00935B22"/>
    <w:rsid w:val="00936929"/>
    <w:rsid w:val="00936FEA"/>
    <w:rsid w:val="00940017"/>
    <w:rsid w:val="00942A15"/>
    <w:rsid w:val="00942A64"/>
    <w:rsid w:val="00942E5E"/>
    <w:rsid w:val="0094400D"/>
    <w:rsid w:val="00944386"/>
    <w:rsid w:val="0094697A"/>
    <w:rsid w:val="00950473"/>
    <w:rsid w:val="00950D9E"/>
    <w:rsid w:val="0095123C"/>
    <w:rsid w:val="00953240"/>
    <w:rsid w:val="0095329E"/>
    <w:rsid w:val="009578F4"/>
    <w:rsid w:val="00961347"/>
    <w:rsid w:val="00965BBB"/>
    <w:rsid w:val="00965C2E"/>
    <w:rsid w:val="00967577"/>
    <w:rsid w:val="00970312"/>
    <w:rsid w:val="0097297C"/>
    <w:rsid w:val="00972B7A"/>
    <w:rsid w:val="00973379"/>
    <w:rsid w:val="0097676A"/>
    <w:rsid w:val="0097677D"/>
    <w:rsid w:val="009775FC"/>
    <w:rsid w:val="009802C7"/>
    <w:rsid w:val="00982EC5"/>
    <w:rsid w:val="00983E0B"/>
    <w:rsid w:val="009843A5"/>
    <w:rsid w:val="00987C0B"/>
    <w:rsid w:val="00991E76"/>
    <w:rsid w:val="009925D9"/>
    <w:rsid w:val="00992B87"/>
    <w:rsid w:val="009930E7"/>
    <w:rsid w:val="00993205"/>
    <w:rsid w:val="00994EC3"/>
    <w:rsid w:val="00997FAD"/>
    <w:rsid w:val="009A0228"/>
    <w:rsid w:val="009A1102"/>
    <w:rsid w:val="009A1351"/>
    <w:rsid w:val="009A2140"/>
    <w:rsid w:val="009A23E8"/>
    <w:rsid w:val="009A4F4C"/>
    <w:rsid w:val="009A53DB"/>
    <w:rsid w:val="009A6DBE"/>
    <w:rsid w:val="009B0379"/>
    <w:rsid w:val="009B1020"/>
    <w:rsid w:val="009B2F07"/>
    <w:rsid w:val="009B32FB"/>
    <w:rsid w:val="009B4136"/>
    <w:rsid w:val="009B4BF2"/>
    <w:rsid w:val="009C0803"/>
    <w:rsid w:val="009C17C1"/>
    <w:rsid w:val="009C2661"/>
    <w:rsid w:val="009C5A95"/>
    <w:rsid w:val="009C5C22"/>
    <w:rsid w:val="009C5D16"/>
    <w:rsid w:val="009C5F83"/>
    <w:rsid w:val="009C6623"/>
    <w:rsid w:val="009C6CAC"/>
    <w:rsid w:val="009D0215"/>
    <w:rsid w:val="009D1F56"/>
    <w:rsid w:val="009D28CF"/>
    <w:rsid w:val="009D38AA"/>
    <w:rsid w:val="009D5CF7"/>
    <w:rsid w:val="009D759E"/>
    <w:rsid w:val="009E04B4"/>
    <w:rsid w:val="009E1014"/>
    <w:rsid w:val="009E15DF"/>
    <w:rsid w:val="009E4454"/>
    <w:rsid w:val="009E488A"/>
    <w:rsid w:val="009E5107"/>
    <w:rsid w:val="009E57F8"/>
    <w:rsid w:val="009E724C"/>
    <w:rsid w:val="009E75BD"/>
    <w:rsid w:val="009F0205"/>
    <w:rsid w:val="009F02BF"/>
    <w:rsid w:val="009F418A"/>
    <w:rsid w:val="009F6115"/>
    <w:rsid w:val="009F6870"/>
    <w:rsid w:val="009F6EFB"/>
    <w:rsid w:val="009F72DB"/>
    <w:rsid w:val="009F7690"/>
    <w:rsid w:val="00A00A8E"/>
    <w:rsid w:val="00A00CC0"/>
    <w:rsid w:val="00A01592"/>
    <w:rsid w:val="00A01851"/>
    <w:rsid w:val="00A02F38"/>
    <w:rsid w:val="00A061E1"/>
    <w:rsid w:val="00A107DB"/>
    <w:rsid w:val="00A118CC"/>
    <w:rsid w:val="00A14901"/>
    <w:rsid w:val="00A170E6"/>
    <w:rsid w:val="00A20B54"/>
    <w:rsid w:val="00A20E11"/>
    <w:rsid w:val="00A21503"/>
    <w:rsid w:val="00A21B64"/>
    <w:rsid w:val="00A228BF"/>
    <w:rsid w:val="00A22C30"/>
    <w:rsid w:val="00A22DEA"/>
    <w:rsid w:val="00A2354C"/>
    <w:rsid w:val="00A2467B"/>
    <w:rsid w:val="00A24C82"/>
    <w:rsid w:val="00A2561C"/>
    <w:rsid w:val="00A259F5"/>
    <w:rsid w:val="00A26625"/>
    <w:rsid w:val="00A2795D"/>
    <w:rsid w:val="00A27B73"/>
    <w:rsid w:val="00A30569"/>
    <w:rsid w:val="00A31F60"/>
    <w:rsid w:val="00A326B9"/>
    <w:rsid w:val="00A32B5F"/>
    <w:rsid w:val="00A32BA9"/>
    <w:rsid w:val="00A337BF"/>
    <w:rsid w:val="00A34463"/>
    <w:rsid w:val="00A34856"/>
    <w:rsid w:val="00A34B09"/>
    <w:rsid w:val="00A3505A"/>
    <w:rsid w:val="00A354E5"/>
    <w:rsid w:val="00A36BC0"/>
    <w:rsid w:val="00A37A7B"/>
    <w:rsid w:val="00A40F27"/>
    <w:rsid w:val="00A41B7D"/>
    <w:rsid w:val="00A423C0"/>
    <w:rsid w:val="00A43683"/>
    <w:rsid w:val="00A43C56"/>
    <w:rsid w:val="00A44660"/>
    <w:rsid w:val="00A45A01"/>
    <w:rsid w:val="00A4620E"/>
    <w:rsid w:val="00A51EA0"/>
    <w:rsid w:val="00A528BF"/>
    <w:rsid w:val="00A5352F"/>
    <w:rsid w:val="00A54E41"/>
    <w:rsid w:val="00A56A45"/>
    <w:rsid w:val="00A575E8"/>
    <w:rsid w:val="00A618E9"/>
    <w:rsid w:val="00A627D1"/>
    <w:rsid w:val="00A64A16"/>
    <w:rsid w:val="00A650B0"/>
    <w:rsid w:val="00A663F7"/>
    <w:rsid w:val="00A66488"/>
    <w:rsid w:val="00A677AA"/>
    <w:rsid w:val="00A67E5D"/>
    <w:rsid w:val="00A701E6"/>
    <w:rsid w:val="00A71C3E"/>
    <w:rsid w:val="00A739CF"/>
    <w:rsid w:val="00A73B64"/>
    <w:rsid w:val="00A74847"/>
    <w:rsid w:val="00A75220"/>
    <w:rsid w:val="00A76953"/>
    <w:rsid w:val="00A76E68"/>
    <w:rsid w:val="00A82E1E"/>
    <w:rsid w:val="00A83DC1"/>
    <w:rsid w:val="00A85812"/>
    <w:rsid w:val="00A87509"/>
    <w:rsid w:val="00A87CF5"/>
    <w:rsid w:val="00A87EBF"/>
    <w:rsid w:val="00A9038D"/>
    <w:rsid w:val="00A93296"/>
    <w:rsid w:val="00A96F98"/>
    <w:rsid w:val="00AA126D"/>
    <w:rsid w:val="00AA1B49"/>
    <w:rsid w:val="00AA1FA1"/>
    <w:rsid w:val="00AA2C83"/>
    <w:rsid w:val="00AA3AE3"/>
    <w:rsid w:val="00AA522A"/>
    <w:rsid w:val="00AA75B7"/>
    <w:rsid w:val="00AB07B8"/>
    <w:rsid w:val="00AB1534"/>
    <w:rsid w:val="00AB1ECA"/>
    <w:rsid w:val="00AB23B0"/>
    <w:rsid w:val="00AB3554"/>
    <w:rsid w:val="00AB3F1D"/>
    <w:rsid w:val="00AC504F"/>
    <w:rsid w:val="00AC55EC"/>
    <w:rsid w:val="00AC7BFD"/>
    <w:rsid w:val="00AD0F1F"/>
    <w:rsid w:val="00AD36E0"/>
    <w:rsid w:val="00AD4403"/>
    <w:rsid w:val="00AD70C8"/>
    <w:rsid w:val="00AD70FB"/>
    <w:rsid w:val="00AD7953"/>
    <w:rsid w:val="00AD7C04"/>
    <w:rsid w:val="00AE15A2"/>
    <w:rsid w:val="00AE1C58"/>
    <w:rsid w:val="00AE3057"/>
    <w:rsid w:val="00AE413D"/>
    <w:rsid w:val="00AE42FC"/>
    <w:rsid w:val="00AE4AD4"/>
    <w:rsid w:val="00AE635C"/>
    <w:rsid w:val="00AF087F"/>
    <w:rsid w:val="00AF33A3"/>
    <w:rsid w:val="00AF39C6"/>
    <w:rsid w:val="00AF54DA"/>
    <w:rsid w:val="00AF73E9"/>
    <w:rsid w:val="00B006BE"/>
    <w:rsid w:val="00B01D70"/>
    <w:rsid w:val="00B059F8"/>
    <w:rsid w:val="00B06F6D"/>
    <w:rsid w:val="00B11BCB"/>
    <w:rsid w:val="00B12022"/>
    <w:rsid w:val="00B12107"/>
    <w:rsid w:val="00B13F12"/>
    <w:rsid w:val="00B14051"/>
    <w:rsid w:val="00B1649E"/>
    <w:rsid w:val="00B16858"/>
    <w:rsid w:val="00B16A33"/>
    <w:rsid w:val="00B22F64"/>
    <w:rsid w:val="00B2308A"/>
    <w:rsid w:val="00B2408D"/>
    <w:rsid w:val="00B2413A"/>
    <w:rsid w:val="00B2417D"/>
    <w:rsid w:val="00B25061"/>
    <w:rsid w:val="00B253D3"/>
    <w:rsid w:val="00B2559C"/>
    <w:rsid w:val="00B26747"/>
    <w:rsid w:val="00B31B9E"/>
    <w:rsid w:val="00B3336A"/>
    <w:rsid w:val="00B33CA5"/>
    <w:rsid w:val="00B346A2"/>
    <w:rsid w:val="00B35D72"/>
    <w:rsid w:val="00B36970"/>
    <w:rsid w:val="00B413C9"/>
    <w:rsid w:val="00B41C10"/>
    <w:rsid w:val="00B41EED"/>
    <w:rsid w:val="00B424F7"/>
    <w:rsid w:val="00B45005"/>
    <w:rsid w:val="00B47A6B"/>
    <w:rsid w:val="00B504E2"/>
    <w:rsid w:val="00B50880"/>
    <w:rsid w:val="00B51B69"/>
    <w:rsid w:val="00B52B07"/>
    <w:rsid w:val="00B533E9"/>
    <w:rsid w:val="00B53B0A"/>
    <w:rsid w:val="00B542AB"/>
    <w:rsid w:val="00B5482F"/>
    <w:rsid w:val="00B5489D"/>
    <w:rsid w:val="00B552F7"/>
    <w:rsid w:val="00B5531D"/>
    <w:rsid w:val="00B55763"/>
    <w:rsid w:val="00B56818"/>
    <w:rsid w:val="00B62009"/>
    <w:rsid w:val="00B62D99"/>
    <w:rsid w:val="00B6313E"/>
    <w:rsid w:val="00B6373F"/>
    <w:rsid w:val="00B63AD3"/>
    <w:rsid w:val="00B63F6C"/>
    <w:rsid w:val="00B642EC"/>
    <w:rsid w:val="00B64F32"/>
    <w:rsid w:val="00B650C0"/>
    <w:rsid w:val="00B65BE0"/>
    <w:rsid w:val="00B66DCC"/>
    <w:rsid w:val="00B672F8"/>
    <w:rsid w:val="00B67E4C"/>
    <w:rsid w:val="00B7025B"/>
    <w:rsid w:val="00B71790"/>
    <w:rsid w:val="00B74BF5"/>
    <w:rsid w:val="00B7605A"/>
    <w:rsid w:val="00B766C1"/>
    <w:rsid w:val="00B77BC1"/>
    <w:rsid w:val="00B8049A"/>
    <w:rsid w:val="00B81547"/>
    <w:rsid w:val="00B82594"/>
    <w:rsid w:val="00B86C66"/>
    <w:rsid w:val="00B87893"/>
    <w:rsid w:val="00B91173"/>
    <w:rsid w:val="00B922A7"/>
    <w:rsid w:val="00B92A2F"/>
    <w:rsid w:val="00B94B55"/>
    <w:rsid w:val="00B966AD"/>
    <w:rsid w:val="00B96E7D"/>
    <w:rsid w:val="00B97682"/>
    <w:rsid w:val="00B977AD"/>
    <w:rsid w:val="00BA339F"/>
    <w:rsid w:val="00BA3959"/>
    <w:rsid w:val="00BA39A7"/>
    <w:rsid w:val="00BA5DEB"/>
    <w:rsid w:val="00BA73A0"/>
    <w:rsid w:val="00BB0661"/>
    <w:rsid w:val="00BB16F9"/>
    <w:rsid w:val="00BB1E4D"/>
    <w:rsid w:val="00BB309E"/>
    <w:rsid w:val="00BB3E92"/>
    <w:rsid w:val="00BB3FAE"/>
    <w:rsid w:val="00BB4FEB"/>
    <w:rsid w:val="00BB5E93"/>
    <w:rsid w:val="00BB5FF0"/>
    <w:rsid w:val="00BB7947"/>
    <w:rsid w:val="00BC12D5"/>
    <w:rsid w:val="00BC4A58"/>
    <w:rsid w:val="00BC5312"/>
    <w:rsid w:val="00BC6CB5"/>
    <w:rsid w:val="00BC78BB"/>
    <w:rsid w:val="00BD0D8C"/>
    <w:rsid w:val="00BD0FE8"/>
    <w:rsid w:val="00BD2624"/>
    <w:rsid w:val="00BD3340"/>
    <w:rsid w:val="00BD39D4"/>
    <w:rsid w:val="00BD4776"/>
    <w:rsid w:val="00BD50ED"/>
    <w:rsid w:val="00BD575B"/>
    <w:rsid w:val="00BD58CF"/>
    <w:rsid w:val="00BE02FB"/>
    <w:rsid w:val="00BE2163"/>
    <w:rsid w:val="00BE32A9"/>
    <w:rsid w:val="00BE3980"/>
    <w:rsid w:val="00BE3A13"/>
    <w:rsid w:val="00BE4DF0"/>
    <w:rsid w:val="00BE517F"/>
    <w:rsid w:val="00BE7A95"/>
    <w:rsid w:val="00BF03D3"/>
    <w:rsid w:val="00BF1A5E"/>
    <w:rsid w:val="00BF2D73"/>
    <w:rsid w:val="00BF714D"/>
    <w:rsid w:val="00BF7A65"/>
    <w:rsid w:val="00C0282A"/>
    <w:rsid w:val="00C035D7"/>
    <w:rsid w:val="00C049AC"/>
    <w:rsid w:val="00C05552"/>
    <w:rsid w:val="00C05CB7"/>
    <w:rsid w:val="00C06024"/>
    <w:rsid w:val="00C07A0C"/>
    <w:rsid w:val="00C104A2"/>
    <w:rsid w:val="00C12F7E"/>
    <w:rsid w:val="00C14C71"/>
    <w:rsid w:val="00C226C0"/>
    <w:rsid w:val="00C23411"/>
    <w:rsid w:val="00C24168"/>
    <w:rsid w:val="00C243DC"/>
    <w:rsid w:val="00C272E4"/>
    <w:rsid w:val="00C30505"/>
    <w:rsid w:val="00C32169"/>
    <w:rsid w:val="00C3338A"/>
    <w:rsid w:val="00C347E9"/>
    <w:rsid w:val="00C34D60"/>
    <w:rsid w:val="00C357DF"/>
    <w:rsid w:val="00C35E76"/>
    <w:rsid w:val="00C36501"/>
    <w:rsid w:val="00C36889"/>
    <w:rsid w:val="00C368F2"/>
    <w:rsid w:val="00C36975"/>
    <w:rsid w:val="00C4009E"/>
    <w:rsid w:val="00C4087E"/>
    <w:rsid w:val="00C41F0A"/>
    <w:rsid w:val="00C4306D"/>
    <w:rsid w:val="00C431E2"/>
    <w:rsid w:val="00C43D7F"/>
    <w:rsid w:val="00C52494"/>
    <w:rsid w:val="00C52812"/>
    <w:rsid w:val="00C5422F"/>
    <w:rsid w:val="00C549CA"/>
    <w:rsid w:val="00C54E79"/>
    <w:rsid w:val="00C54EAE"/>
    <w:rsid w:val="00C554B0"/>
    <w:rsid w:val="00C57803"/>
    <w:rsid w:val="00C57D6D"/>
    <w:rsid w:val="00C600B7"/>
    <w:rsid w:val="00C60D2F"/>
    <w:rsid w:val="00C62BD9"/>
    <w:rsid w:val="00C630F4"/>
    <w:rsid w:val="00C63576"/>
    <w:rsid w:val="00C63BC0"/>
    <w:rsid w:val="00C64CBC"/>
    <w:rsid w:val="00C65473"/>
    <w:rsid w:val="00C6629C"/>
    <w:rsid w:val="00C664AB"/>
    <w:rsid w:val="00C66E1A"/>
    <w:rsid w:val="00C6760A"/>
    <w:rsid w:val="00C67F16"/>
    <w:rsid w:val="00C71563"/>
    <w:rsid w:val="00C71AE4"/>
    <w:rsid w:val="00C763AE"/>
    <w:rsid w:val="00C76654"/>
    <w:rsid w:val="00C77724"/>
    <w:rsid w:val="00C8092C"/>
    <w:rsid w:val="00C80E4E"/>
    <w:rsid w:val="00C832A1"/>
    <w:rsid w:val="00C84AC8"/>
    <w:rsid w:val="00C84C56"/>
    <w:rsid w:val="00C86422"/>
    <w:rsid w:val="00C876BB"/>
    <w:rsid w:val="00C9044B"/>
    <w:rsid w:val="00C90CAF"/>
    <w:rsid w:val="00C91303"/>
    <w:rsid w:val="00C91E9D"/>
    <w:rsid w:val="00C92075"/>
    <w:rsid w:val="00C931AA"/>
    <w:rsid w:val="00C936DD"/>
    <w:rsid w:val="00C957BE"/>
    <w:rsid w:val="00CA195C"/>
    <w:rsid w:val="00CA7040"/>
    <w:rsid w:val="00CA77EF"/>
    <w:rsid w:val="00CA7C6E"/>
    <w:rsid w:val="00CB0583"/>
    <w:rsid w:val="00CB12D0"/>
    <w:rsid w:val="00CB174B"/>
    <w:rsid w:val="00CB24E8"/>
    <w:rsid w:val="00CB3251"/>
    <w:rsid w:val="00CB5629"/>
    <w:rsid w:val="00CB5C15"/>
    <w:rsid w:val="00CB63B8"/>
    <w:rsid w:val="00CB675F"/>
    <w:rsid w:val="00CB7A65"/>
    <w:rsid w:val="00CB7D61"/>
    <w:rsid w:val="00CC0680"/>
    <w:rsid w:val="00CC0837"/>
    <w:rsid w:val="00CC153A"/>
    <w:rsid w:val="00CC1E5F"/>
    <w:rsid w:val="00CC2574"/>
    <w:rsid w:val="00CC2989"/>
    <w:rsid w:val="00CC3BD0"/>
    <w:rsid w:val="00CC3E46"/>
    <w:rsid w:val="00CC3FE4"/>
    <w:rsid w:val="00CC61D1"/>
    <w:rsid w:val="00CD173D"/>
    <w:rsid w:val="00CD1FC9"/>
    <w:rsid w:val="00CD217A"/>
    <w:rsid w:val="00CD2C87"/>
    <w:rsid w:val="00CD3037"/>
    <w:rsid w:val="00CD3F4F"/>
    <w:rsid w:val="00CD56E8"/>
    <w:rsid w:val="00CD6560"/>
    <w:rsid w:val="00CE3A35"/>
    <w:rsid w:val="00CE63AD"/>
    <w:rsid w:val="00CE7706"/>
    <w:rsid w:val="00CF0DEA"/>
    <w:rsid w:val="00CF158F"/>
    <w:rsid w:val="00CF1981"/>
    <w:rsid w:val="00CF2E13"/>
    <w:rsid w:val="00CF4838"/>
    <w:rsid w:val="00CF4F0D"/>
    <w:rsid w:val="00CF66B9"/>
    <w:rsid w:val="00CF7DEB"/>
    <w:rsid w:val="00CF7ECE"/>
    <w:rsid w:val="00D02F08"/>
    <w:rsid w:val="00D06181"/>
    <w:rsid w:val="00D062E4"/>
    <w:rsid w:val="00D06B11"/>
    <w:rsid w:val="00D10150"/>
    <w:rsid w:val="00D10C7C"/>
    <w:rsid w:val="00D117DD"/>
    <w:rsid w:val="00D11C2A"/>
    <w:rsid w:val="00D12C8D"/>
    <w:rsid w:val="00D12EE7"/>
    <w:rsid w:val="00D130D7"/>
    <w:rsid w:val="00D1516C"/>
    <w:rsid w:val="00D16CB1"/>
    <w:rsid w:val="00D16FDF"/>
    <w:rsid w:val="00D20F66"/>
    <w:rsid w:val="00D21682"/>
    <w:rsid w:val="00D224EC"/>
    <w:rsid w:val="00D228A2"/>
    <w:rsid w:val="00D2405D"/>
    <w:rsid w:val="00D2457B"/>
    <w:rsid w:val="00D255FF"/>
    <w:rsid w:val="00D26E2E"/>
    <w:rsid w:val="00D3223F"/>
    <w:rsid w:val="00D32CC3"/>
    <w:rsid w:val="00D32DA3"/>
    <w:rsid w:val="00D34A55"/>
    <w:rsid w:val="00D3656D"/>
    <w:rsid w:val="00D40473"/>
    <w:rsid w:val="00D40CA9"/>
    <w:rsid w:val="00D42631"/>
    <w:rsid w:val="00D42732"/>
    <w:rsid w:val="00D434C6"/>
    <w:rsid w:val="00D461A1"/>
    <w:rsid w:val="00D47E9B"/>
    <w:rsid w:val="00D50898"/>
    <w:rsid w:val="00D51417"/>
    <w:rsid w:val="00D514BD"/>
    <w:rsid w:val="00D53BB1"/>
    <w:rsid w:val="00D54863"/>
    <w:rsid w:val="00D54F12"/>
    <w:rsid w:val="00D551AB"/>
    <w:rsid w:val="00D55632"/>
    <w:rsid w:val="00D568A0"/>
    <w:rsid w:val="00D60625"/>
    <w:rsid w:val="00D60DAB"/>
    <w:rsid w:val="00D625E7"/>
    <w:rsid w:val="00D63162"/>
    <w:rsid w:val="00D63E03"/>
    <w:rsid w:val="00D64E4A"/>
    <w:rsid w:val="00D650AE"/>
    <w:rsid w:val="00D6591A"/>
    <w:rsid w:val="00D663C6"/>
    <w:rsid w:val="00D66968"/>
    <w:rsid w:val="00D6744A"/>
    <w:rsid w:val="00D67CA2"/>
    <w:rsid w:val="00D72227"/>
    <w:rsid w:val="00D736A8"/>
    <w:rsid w:val="00D747E2"/>
    <w:rsid w:val="00D778E4"/>
    <w:rsid w:val="00D77D65"/>
    <w:rsid w:val="00D85A62"/>
    <w:rsid w:val="00D8603F"/>
    <w:rsid w:val="00D861A3"/>
    <w:rsid w:val="00D87709"/>
    <w:rsid w:val="00D87863"/>
    <w:rsid w:val="00D90E6E"/>
    <w:rsid w:val="00D91334"/>
    <w:rsid w:val="00D931E7"/>
    <w:rsid w:val="00D96229"/>
    <w:rsid w:val="00DA0C06"/>
    <w:rsid w:val="00DA2C72"/>
    <w:rsid w:val="00DA2CF2"/>
    <w:rsid w:val="00DA5202"/>
    <w:rsid w:val="00DA7A2D"/>
    <w:rsid w:val="00DA7A65"/>
    <w:rsid w:val="00DB0EE2"/>
    <w:rsid w:val="00DB4BCE"/>
    <w:rsid w:val="00DB5C98"/>
    <w:rsid w:val="00DB781F"/>
    <w:rsid w:val="00DC0B66"/>
    <w:rsid w:val="00DC11B9"/>
    <w:rsid w:val="00DC23E1"/>
    <w:rsid w:val="00DC53F0"/>
    <w:rsid w:val="00DC7C2B"/>
    <w:rsid w:val="00DD11B6"/>
    <w:rsid w:val="00DD1EAE"/>
    <w:rsid w:val="00DD2191"/>
    <w:rsid w:val="00DD2CFB"/>
    <w:rsid w:val="00DD3B47"/>
    <w:rsid w:val="00DD540D"/>
    <w:rsid w:val="00DD6C6D"/>
    <w:rsid w:val="00DE00B3"/>
    <w:rsid w:val="00DE0EFE"/>
    <w:rsid w:val="00DE1215"/>
    <w:rsid w:val="00DE2881"/>
    <w:rsid w:val="00DE318C"/>
    <w:rsid w:val="00DE4199"/>
    <w:rsid w:val="00DE4D28"/>
    <w:rsid w:val="00DE6A6A"/>
    <w:rsid w:val="00DE6E87"/>
    <w:rsid w:val="00DE7641"/>
    <w:rsid w:val="00DF4E73"/>
    <w:rsid w:val="00DF538D"/>
    <w:rsid w:val="00DF74DB"/>
    <w:rsid w:val="00E00590"/>
    <w:rsid w:val="00E011CB"/>
    <w:rsid w:val="00E019C2"/>
    <w:rsid w:val="00E02755"/>
    <w:rsid w:val="00E061B5"/>
    <w:rsid w:val="00E06D0A"/>
    <w:rsid w:val="00E077DB"/>
    <w:rsid w:val="00E07BA8"/>
    <w:rsid w:val="00E10FA1"/>
    <w:rsid w:val="00E11582"/>
    <w:rsid w:val="00E11B03"/>
    <w:rsid w:val="00E11CE5"/>
    <w:rsid w:val="00E11CF4"/>
    <w:rsid w:val="00E13A44"/>
    <w:rsid w:val="00E140EC"/>
    <w:rsid w:val="00E147DE"/>
    <w:rsid w:val="00E15315"/>
    <w:rsid w:val="00E17300"/>
    <w:rsid w:val="00E17C65"/>
    <w:rsid w:val="00E210EF"/>
    <w:rsid w:val="00E21E17"/>
    <w:rsid w:val="00E22374"/>
    <w:rsid w:val="00E227CC"/>
    <w:rsid w:val="00E23B58"/>
    <w:rsid w:val="00E23D11"/>
    <w:rsid w:val="00E23F55"/>
    <w:rsid w:val="00E243EE"/>
    <w:rsid w:val="00E25349"/>
    <w:rsid w:val="00E25A30"/>
    <w:rsid w:val="00E2669C"/>
    <w:rsid w:val="00E300F2"/>
    <w:rsid w:val="00E327CA"/>
    <w:rsid w:val="00E32FB3"/>
    <w:rsid w:val="00E33D0A"/>
    <w:rsid w:val="00E34E21"/>
    <w:rsid w:val="00E35F83"/>
    <w:rsid w:val="00E410BA"/>
    <w:rsid w:val="00E4267E"/>
    <w:rsid w:val="00E427D5"/>
    <w:rsid w:val="00E449E2"/>
    <w:rsid w:val="00E45248"/>
    <w:rsid w:val="00E45A0C"/>
    <w:rsid w:val="00E461BD"/>
    <w:rsid w:val="00E46247"/>
    <w:rsid w:val="00E4661B"/>
    <w:rsid w:val="00E474D4"/>
    <w:rsid w:val="00E475A0"/>
    <w:rsid w:val="00E4784A"/>
    <w:rsid w:val="00E47DE1"/>
    <w:rsid w:val="00E50B4D"/>
    <w:rsid w:val="00E53B36"/>
    <w:rsid w:val="00E557D5"/>
    <w:rsid w:val="00E55804"/>
    <w:rsid w:val="00E55CDD"/>
    <w:rsid w:val="00E56010"/>
    <w:rsid w:val="00E606CD"/>
    <w:rsid w:val="00E60DD7"/>
    <w:rsid w:val="00E60EB5"/>
    <w:rsid w:val="00E637DC"/>
    <w:rsid w:val="00E65596"/>
    <w:rsid w:val="00E658A5"/>
    <w:rsid w:val="00E66210"/>
    <w:rsid w:val="00E71606"/>
    <w:rsid w:val="00E7228D"/>
    <w:rsid w:val="00E7270E"/>
    <w:rsid w:val="00E728C2"/>
    <w:rsid w:val="00E7331E"/>
    <w:rsid w:val="00E746D0"/>
    <w:rsid w:val="00E74F9A"/>
    <w:rsid w:val="00E75285"/>
    <w:rsid w:val="00E806EB"/>
    <w:rsid w:val="00E80CBE"/>
    <w:rsid w:val="00E83728"/>
    <w:rsid w:val="00E83A4D"/>
    <w:rsid w:val="00E8425F"/>
    <w:rsid w:val="00E8444A"/>
    <w:rsid w:val="00E8656E"/>
    <w:rsid w:val="00E86F5C"/>
    <w:rsid w:val="00E87C1D"/>
    <w:rsid w:val="00E87FE8"/>
    <w:rsid w:val="00E9091F"/>
    <w:rsid w:val="00E9304D"/>
    <w:rsid w:val="00E975B8"/>
    <w:rsid w:val="00EA04AD"/>
    <w:rsid w:val="00EA1885"/>
    <w:rsid w:val="00EA3866"/>
    <w:rsid w:val="00EA590F"/>
    <w:rsid w:val="00EA7F52"/>
    <w:rsid w:val="00EB09B9"/>
    <w:rsid w:val="00EB21FE"/>
    <w:rsid w:val="00EB2B17"/>
    <w:rsid w:val="00EB35D9"/>
    <w:rsid w:val="00EB377F"/>
    <w:rsid w:val="00EB57C1"/>
    <w:rsid w:val="00EB5A7A"/>
    <w:rsid w:val="00EB603B"/>
    <w:rsid w:val="00EB65B3"/>
    <w:rsid w:val="00EB7BE4"/>
    <w:rsid w:val="00EC0F54"/>
    <w:rsid w:val="00EC1551"/>
    <w:rsid w:val="00EC287A"/>
    <w:rsid w:val="00EC4B61"/>
    <w:rsid w:val="00EC5391"/>
    <w:rsid w:val="00EC6698"/>
    <w:rsid w:val="00EC753F"/>
    <w:rsid w:val="00ED03D2"/>
    <w:rsid w:val="00ED062F"/>
    <w:rsid w:val="00ED2E57"/>
    <w:rsid w:val="00ED34F0"/>
    <w:rsid w:val="00ED4DA9"/>
    <w:rsid w:val="00ED4F05"/>
    <w:rsid w:val="00ED53FE"/>
    <w:rsid w:val="00ED7E81"/>
    <w:rsid w:val="00EE05AC"/>
    <w:rsid w:val="00EE089F"/>
    <w:rsid w:val="00EE15ED"/>
    <w:rsid w:val="00EE2ACC"/>
    <w:rsid w:val="00EE2C7C"/>
    <w:rsid w:val="00EE484C"/>
    <w:rsid w:val="00EE52A3"/>
    <w:rsid w:val="00EE6EDA"/>
    <w:rsid w:val="00EE713D"/>
    <w:rsid w:val="00EF6A51"/>
    <w:rsid w:val="00EF6E86"/>
    <w:rsid w:val="00EF700A"/>
    <w:rsid w:val="00EF7524"/>
    <w:rsid w:val="00F03C10"/>
    <w:rsid w:val="00F055D6"/>
    <w:rsid w:val="00F06354"/>
    <w:rsid w:val="00F07962"/>
    <w:rsid w:val="00F10457"/>
    <w:rsid w:val="00F12824"/>
    <w:rsid w:val="00F13DA4"/>
    <w:rsid w:val="00F15365"/>
    <w:rsid w:val="00F16822"/>
    <w:rsid w:val="00F17255"/>
    <w:rsid w:val="00F20910"/>
    <w:rsid w:val="00F21610"/>
    <w:rsid w:val="00F23B07"/>
    <w:rsid w:val="00F24077"/>
    <w:rsid w:val="00F246BA"/>
    <w:rsid w:val="00F2493A"/>
    <w:rsid w:val="00F257F5"/>
    <w:rsid w:val="00F26B8E"/>
    <w:rsid w:val="00F26DBE"/>
    <w:rsid w:val="00F30520"/>
    <w:rsid w:val="00F3088D"/>
    <w:rsid w:val="00F325F0"/>
    <w:rsid w:val="00F32A19"/>
    <w:rsid w:val="00F36B6E"/>
    <w:rsid w:val="00F4480D"/>
    <w:rsid w:val="00F4589A"/>
    <w:rsid w:val="00F45EC7"/>
    <w:rsid w:val="00F4721D"/>
    <w:rsid w:val="00F50574"/>
    <w:rsid w:val="00F50EF8"/>
    <w:rsid w:val="00F5256A"/>
    <w:rsid w:val="00F52CF0"/>
    <w:rsid w:val="00F56ADA"/>
    <w:rsid w:val="00F61472"/>
    <w:rsid w:val="00F641D3"/>
    <w:rsid w:val="00F65B81"/>
    <w:rsid w:val="00F736E5"/>
    <w:rsid w:val="00F740A3"/>
    <w:rsid w:val="00F7658C"/>
    <w:rsid w:val="00F76CDF"/>
    <w:rsid w:val="00F80E2A"/>
    <w:rsid w:val="00F857F8"/>
    <w:rsid w:val="00F85A5F"/>
    <w:rsid w:val="00F9017E"/>
    <w:rsid w:val="00F90C97"/>
    <w:rsid w:val="00F93C37"/>
    <w:rsid w:val="00F94CC9"/>
    <w:rsid w:val="00F94CCE"/>
    <w:rsid w:val="00FA0264"/>
    <w:rsid w:val="00FA072B"/>
    <w:rsid w:val="00FA1272"/>
    <w:rsid w:val="00FA2EBC"/>
    <w:rsid w:val="00FA31DE"/>
    <w:rsid w:val="00FA3A0E"/>
    <w:rsid w:val="00FA3AFA"/>
    <w:rsid w:val="00FA4BCB"/>
    <w:rsid w:val="00FA4F7D"/>
    <w:rsid w:val="00FA5DD5"/>
    <w:rsid w:val="00FA72AD"/>
    <w:rsid w:val="00FB0565"/>
    <w:rsid w:val="00FB12BA"/>
    <w:rsid w:val="00FB3341"/>
    <w:rsid w:val="00FB39F6"/>
    <w:rsid w:val="00FB4A29"/>
    <w:rsid w:val="00FB5B51"/>
    <w:rsid w:val="00FB65FB"/>
    <w:rsid w:val="00FB7F26"/>
    <w:rsid w:val="00FC0DFA"/>
    <w:rsid w:val="00FC49E2"/>
    <w:rsid w:val="00FC75BB"/>
    <w:rsid w:val="00FC79D3"/>
    <w:rsid w:val="00FD020A"/>
    <w:rsid w:val="00FD0FBF"/>
    <w:rsid w:val="00FD1402"/>
    <w:rsid w:val="00FD197E"/>
    <w:rsid w:val="00FD1AEF"/>
    <w:rsid w:val="00FD21CC"/>
    <w:rsid w:val="00FD22D5"/>
    <w:rsid w:val="00FD29F1"/>
    <w:rsid w:val="00FD4740"/>
    <w:rsid w:val="00FD48C2"/>
    <w:rsid w:val="00FD571C"/>
    <w:rsid w:val="00FD7897"/>
    <w:rsid w:val="00FE04FB"/>
    <w:rsid w:val="00FE05A0"/>
    <w:rsid w:val="00FE2278"/>
    <w:rsid w:val="00FE2C37"/>
    <w:rsid w:val="00FE38C4"/>
    <w:rsid w:val="00FE5E28"/>
    <w:rsid w:val="00FE6BB4"/>
    <w:rsid w:val="00FE7007"/>
    <w:rsid w:val="00FE7A45"/>
    <w:rsid w:val="00FF0F90"/>
    <w:rsid w:val="00FF2DB0"/>
    <w:rsid w:val="00FF3A81"/>
    <w:rsid w:val="00FF44C3"/>
    <w:rsid w:val="00FF5FC6"/>
    <w:rsid w:val="00FF65B1"/>
    <w:rsid w:val="00FF66ED"/>
    <w:rsid w:val="00FF679E"/>
    <w:rsid w:val="00FF7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B1609"/>
  <w15:docId w15:val="{E9A07F3E-FACA-4183-82EC-C57A20E30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92A"/>
    <w:rPr>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9856C5"/>
    <w:pPr>
      <w:spacing w:before="100" w:beforeAutospacing="1" w:after="100" w:afterAutospacing="1" w:line="240" w:lineRule="auto"/>
      <w:outlineLvl w:val="1"/>
    </w:pPr>
    <w:rPr>
      <w:b/>
      <w:bCs/>
      <w:sz w:val="36"/>
      <w:szCs w:val="36"/>
      <w:lang w:eastAsia="en-GB"/>
    </w:rPr>
  </w:style>
  <w:style w:type="paragraph" w:styleId="Heading3">
    <w:name w:val="heading 3"/>
    <w:basedOn w:val="Normal"/>
    <w:link w:val="Heading3Char"/>
    <w:uiPriority w:val="9"/>
    <w:semiHidden/>
    <w:unhideWhenUsed/>
    <w:qFormat/>
    <w:rsid w:val="009856C5"/>
    <w:pPr>
      <w:spacing w:before="100" w:beforeAutospacing="1" w:after="100" w:afterAutospacing="1" w:line="240" w:lineRule="auto"/>
      <w:outlineLvl w:val="2"/>
    </w:pPr>
    <w:rPr>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styleId="Caption">
    <w:name w:val="caption"/>
    <w:basedOn w:val="Normal"/>
    <w:next w:val="Normal"/>
    <w:uiPriority w:val="35"/>
    <w:unhideWhenUsed/>
    <w:qFormat/>
    <w:rsid w:val="000F0ABC"/>
    <w:pPr>
      <w:spacing w:after="200" w:line="240" w:lineRule="auto"/>
    </w:pPr>
    <w:rPr>
      <w:iCs/>
      <w:szCs w:val="18"/>
    </w:rPr>
  </w:style>
  <w:style w:type="table" w:styleId="TableGrid">
    <w:name w:val="Table Grid"/>
    <w:basedOn w:val="TableNormal"/>
    <w:uiPriority w:val="39"/>
    <w:rsid w:val="00B457B4"/>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D2E8D"/>
    <w:pPr>
      <w:spacing w:after="0" w:line="240" w:lineRule="auto"/>
    </w:pPr>
  </w:style>
  <w:style w:type="paragraph" w:styleId="Revision">
    <w:name w:val="Revision"/>
    <w:hidden/>
    <w:uiPriority w:val="99"/>
    <w:semiHidden/>
    <w:rsid w:val="001B5378"/>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pPr>
      <w:spacing w:after="0" w:line="240" w:lineRule="auto"/>
    </w:pPr>
    <w:rPr>
      <w:sz w:val="20"/>
      <w:szCs w:val="20"/>
    </w:rPr>
    <w:tblPr>
      <w:tblStyleRowBandSize w:val="1"/>
      <w:tblStyleColBandSize w:val="1"/>
    </w:tblPr>
  </w:style>
  <w:style w:type="table" w:customStyle="1" w:styleId="3">
    <w:name w:val="3"/>
    <w:basedOn w:val="TableNormal"/>
    <w:pPr>
      <w:spacing w:after="0" w:line="240" w:lineRule="auto"/>
    </w:pPr>
    <w:rPr>
      <w:sz w:val="20"/>
      <w:szCs w:val="20"/>
    </w:rPr>
    <w:tblPr>
      <w:tblStyleRowBandSize w:val="1"/>
      <w:tblStyleColBandSize w:val="1"/>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F257F5"/>
    <w:rPr>
      <w:color w:val="605E5C"/>
      <w:shd w:val="clear" w:color="auto" w:fill="E1DFDD"/>
    </w:rPr>
  </w:style>
  <w:style w:type="character" w:customStyle="1" w:styleId="fontstyle01">
    <w:name w:val="fontstyle01"/>
    <w:basedOn w:val="DefaultParagraphFont"/>
    <w:rsid w:val="00E21E17"/>
    <w:rPr>
      <w:rFonts w:ascii="CGTimes" w:hAnsi="CGTimes"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232">
      <w:bodyDiv w:val="1"/>
      <w:marLeft w:val="0"/>
      <w:marRight w:val="0"/>
      <w:marTop w:val="0"/>
      <w:marBottom w:val="0"/>
      <w:divBdr>
        <w:top w:val="none" w:sz="0" w:space="0" w:color="auto"/>
        <w:left w:val="none" w:sz="0" w:space="0" w:color="auto"/>
        <w:bottom w:val="none" w:sz="0" w:space="0" w:color="auto"/>
        <w:right w:val="none" w:sz="0" w:space="0" w:color="auto"/>
      </w:divBdr>
      <w:divsChild>
        <w:div w:id="2074304700">
          <w:marLeft w:val="480"/>
          <w:marRight w:val="0"/>
          <w:marTop w:val="0"/>
          <w:marBottom w:val="0"/>
          <w:divBdr>
            <w:top w:val="none" w:sz="0" w:space="0" w:color="auto"/>
            <w:left w:val="none" w:sz="0" w:space="0" w:color="auto"/>
            <w:bottom w:val="none" w:sz="0" w:space="0" w:color="auto"/>
            <w:right w:val="none" w:sz="0" w:space="0" w:color="auto"/>
          </w:divBdr>
        </w:div>
        <w:div w:id="771512846">
          <w:marLeft w:val="480"/>
          <w:marRight w:val="0"/>
          <w:marTop w:val="0"/>
          <w:marBottom w:val="0"/>
          <w:divBdr>
            <w:top w:val="none" w:sz="0" w:space="0" w:color="auto"/>
            <w:left w:val="none" w:sz="0" w:space="0" w:color="auto"/>
            <w:bottom w:val="none" w:sz="0" w:space="0" w:color="auto"/>
            <w:right w:val="none" w:sz="0" w:space="0" w:color="auto"/>
          </w:divBdr>
        </w:div>
        <w:div w:id="1614753535">
          <w:marLeft w:val="480"/>
          <w:marRight w:val="0"/>
          <w:marTop w:val="0"/>
          <w:marBottom w:val="0"/>
          <w:divBdr>
            <w:top w:val="none" w:sz="0" w:space="0" w:color="auto"/>
            <w:left w:val="none" w:sz="0" w:space="0" w:color="auto"/>
            <w:bottom w:val="none" w:sz="0" w:space="0" w:color="auto"/>
            <w:right w:val="none" w:sz="0" w:space="0" w:color="auto"/>
          </w:divBdr>
        </w:div>
        <w:div w:id="1888252101">
          <w:marLeft w:val="480"/>
          <w:marRight w:val="0"/>
          <w:marTop w:val="0"/>
          <w:marBottom w:val="0"/>
          <w:divBdr>
            <w:top w:val="none" w:sz="0" w:space="0" w:color="auto"/>
            <w:left w:val="none" w:sz="0" w:space="0" w:color="auto"/>
            <w:bottom w:val="none" w:sz="0" w:space="0" w:color="auto"/>
            <w:right w:val="none" w:sz="0" w:space="0" w:color="auto"/>
          </w:divBdr>
        </w:div>
        <w:div w:id="1501040849">
          <w:marLeft w:val="480"/>
          <w:marRight w:val="0"/>
          <w:marTop w:val="0"/>
          <w:marBottom w:val="0"/>
          <w:divBdr>
            <w:top w:val="none" w:sz="0" w:space="0" w:color="auto"/>
            <w:left w:val="none" w:sz="0" w:space="0" w:color="auto"/>
            <w:bottom w:val="none" w:sz="0" w:space="0" w:color="auto"/>
            <w:right w:val="none" w:sz="0" w:space="0" w:color="auto"/>
          </w:divBdr>
        </w:div>
        <w:div w:id="595291730">
          <w:marLeft w:val="480"/>
          <w:marRight w:val="0"/>
          <w:marTop w:val="0"/>
          <w:marBottom w:val="0"/>
          <w:divBdr>
            <w:top w:val="none" w:sz="0" w:space="0" w:color="auto"/>
            <w:left w:val="none" w:sz="0" w:space="0" w:color="auto"/>
            <w:bottom w:val="none" w:sz="0" w:space="0" w:color="auto"/>
            <w:right w:val="none" w:sz="0" w:space="0" w:color="auto"/>
          </w:divBdr>
        </w:div>
        <w:div w:id="2011985043">
          <w:marLeft w:val="480"/>
          <w:marRight w:val="0"/>
          <w:marTop w:val="0"/>
          <w:marBottom w:val="0"/>
          <w:divBdr>
            <w:top w:val="none" w:sz="0" w:space="0" w:color="auto"/>
            <w:left w:val="none" w:sz="0" w:space="0" w:color="auto"/>
            <w:bottom w:val="none" w:sz="0" w:space="0" w:color="auto"/>
            <w:right w:val="none" w:sz="0" w:space="0" w:color="auto"/>
          </w:divBdr>
        </w:div>
        <w:div w:id="1206328940">
          <w:marLeft w:val="480"/>
          <w:marRight w:val="0"/>
          <w:marTop w:val="0"/>
          <w:marBottom w:val="0"/>
          <w:divBdr>
            <w:top w:val="none" w:sz="0" w:space="0" w:color="auto"/>
            <w:left w:val="none" w:sz="0" w:space="0" w:color="auto"/>
            <w:bottom w:val="none" w:sz="0" w:space="0" w:color="auto"/>
            <w:right w:val="none" w:sz="0" w:space="0" w:color="auto"/>
          </w:divBdr>
        </w:div>
        <w:div w:id="860776185">
          <w:marLeft w:val="480"/>
          <w:marRight w:val="0"/>
          <w:marTop w:val="0"/>
          <w:marBottom w:val="0"/>
          <w:divBdr>
            <w:top w:val="none" w:sz="0" w:space="0" w:color="auto"/>
            <w:left w:val="none" w:sz="0" w:space="0" w:color="auto"/>
            <w:bottom w:val="none" w:sz="0" w:space="0" w:color="auto"/>
            <w:right w:val="none" w:sz="0" w:space="0" w:color="auto"/>
          </w:divBdr>
        </w:div>
        <w:div w:id="288322022">
          <w:marLeft w:val="480"/>
          <w:marRight w:val="0"/>
          <w:marTop w:val="0"/>
          <w:marBottom w:val="0"/>
          <w:divBdr>
            <w:top w:val="none" w:sz="0" w:space="0" w:color="auto"/>
            <w:left w:val="none" w:sz="0" w:space="0" w:color="auto"/>
            <w:bottom w:val="none" w:sz="0" w:space="0" w:color="auto"/>
            <w:right w:val="none" w:sz="0" w:space="0" w:color="auto"/>
          </w:divBdr>
        </w:div>
        <w:div w:id="1074470475">
          <w:marLeft w:val="480"/>
          <w:marRight w:val="0"/>
          <w:marTop w:val="0"/>
          <w:marBottom w:val="0"/>
          <w:divBdr>
            <w:top w:val="none" w:sz="0" w:space="0" w:color="auto"/>
            <w:left w:val="none" w:sz="0" w:space="0" w:color="auto"/>
            <w:bottom w:val="none" w:sz="0" w:space="0" w:color="auto"/>
            <w:right w:val="none" w:sz="0" w:space="0" w:color="auto"/>
          </w:divBdr>
        </w:div>
        <w:div w:id="567348031">
          <w:marLeft w:val="480"/>
          <w:marRight w:val="0"/>
          <w:marTop w:val="0"/>
          <w:marBottom w:val="0"/>
          <w:divBdr>
            <w:top w:val="none" w:sz="0" w:space="0" w:color="auto"/>
            <w:left w:val="none" w:sz="0" w:space="0" w:color="auto"/>
            <w:bottom w:val="none" w:sz="0" w:space="0" w:color="auto"/>
            <w:right w:val="none" w:sz="0" w:space="0" w:color="auto"/>
          </w:divBdr>
        </w:div>
        <w:div w:id="1991712241">
          <w:marLeft w:val="480"/>
          <w:marRight w:val="0"/>
          <w:marTop w:val="0"/>
          <w:marBottom w:val="0"/>
          <w:divBdr>
            <w:top w:val="none" w:sz="0" w:space="0" w:color="auto"/>
            <w:left w:val="none" w:sz="0" w:space="0" w:color="auto"/>
            <w:bottom w:val="none" w:sz="0" w:space="0" w:color="auto"/>
            <w:right w:val="none" w:sz="0" w:space="0" w:color="auto"/>
          </w:divBdr>
        </w:div>
        <w:div w:id="732310945">
          <w:marLeft w:val="480"/>
          <w:marRight w:val="0"/>
          <w:marTop w:val="0"/>
          <w:marBottom w:val="0"/>
          <w:divBdr>
            <w:top w:val="none" w:sz="0" w:space="0" w:color="auto"/>
            <w:left w:val="none" w:sz="0" w:space="0" w:color="auto"/>
            <w:bottom w:val="none" w:sz="0" w:space="0" w:color="auto"/>
            <w:right w:val="none" w:sz="0" w:space="0" w:color="auto"/>
          </w:divBdr>
        </w:div>
        <w:div w:id="562956672">
          <w:marLeft w:val="480"/>
          <w:marRight w:val="0"/>
          <w:marTop w:val="0"/>
          <w:marBottom w:val="0"/>
          <w:divBdr>
            <w:top w:val="none" w:sz="0" w:space="0" w:color="auto"/>
            <w:left w:val="none" w:sz="0" w:space="0" w:color="auto"/>
            <w:bottom w:val="none" w:sz="0" w:space="0" w:color="auto"/>
            <w:right w:val="none" w:sz="0" w:space="0" w:color="auto"/>
          </w:divBdr>
        </w:div>
        <w:div w:id="220294835">
          <w:marLeft w:val="480"/>
          <w:marRight w:val="0"/>
          <w:marTop w:val="0"/>
          <w:marBottom w:val="0"/>
          <w:divBdr>
            <w:top w:val="none" w:sz="0" w:space="0" w:color="auto"/>
            <w:left w:val="none" w:sz="0" w:space="0" w:color="auto"/>
            <w:bottom w:val="none" w:sz="0" w:space="0" w:color="auto"/>
            <w:right w:val="none" w:sz="0" w:space="0" w:color="auto"/>
          </w:divBdr>
        </w:div>
        <w:div w:id="1708484681">
          <w:marLeft w:val="480"/>
          <w:marRight w:val="0"/>
          <w:marTop w:val="0"/>
          <w:marBottom w:val="0"/>
          <w:divBdr>
            <w:top w:val="none" w:sz="0" w:space="0" w:color="auto"/>
            <w:left w:val="none" w:sz="0" w:space="0" w:color="auto"/>
            <w:bottom w:val="none" w:sz="0" w:space="0" w:color="auto"/>
            <w:right w:val="none" w:sz="0" w:space="0" w:color="auto"/>
          </w:divBdr>
        </w:div>
        <w:div w:id="1526365605">
          <w:marLeft w:val="480"/>
          <w:marRight w:val="0"/>
          <w:marTop w:val="0"/>
          <w:marBottom w:val="0"/>
          <w:divBdr>
            <w:top w:val="none" w:sz="0" w:space="0" w:color="auto"/>
            <w:left w:val="none" w:sz="0" w:space="0" w:color="auto"/>
            <w:bottom w:val="none" w:sz="0" w:space="0" w:color="auto"/>
            <w:right w:val="none" w:sz="0" w:space="0" w:color="auto"/>
          </w:divBdr>
        </w:div>
        <w:div w:id="1298342302">
          <w:marLeft w:val="480"/>
          <w:marRight w:val="0"/>
          <w:marTop w:val="0"/>
          <w:marBottom w:val="0"/>
          <w:divBdr>
            <w:top w:val="none" w:sz="0" w:space="0" w:color="auto"/>
            <w:left w:val="none" w:sz="0" w:space="0" w:color="auto"/>
            <w:bottom w:val="none" w:sz="0" w:space="0" w:color="auto"/>
            <w:right w:val="none" w:sz="0" w:space="0" w:color="auto"/>
          </w:divBdr>
        </w:div>
        <w:div w:id="900869949">
          <w:marLeft w:val="480"/>
          <w:marRight w:val="0"/>
          <w:marTop w:val="0"/>
          <w:marBottom w:val="0"/>
          <w:divBdr>
            <w:top w:val="none" w:sz="0" w:space="0" w:color="auto"/>
            <w:left w:val="none" w:sz="0" w:space="0" w:color="auto"/>
            <w:bottom w:val="none" w:sz="0" w:space="0" w:color="auto"/>
            <w:right w:val="none" w:sz="0" w:space="0" w:color="auto"/>
          </w:divBdr>
        </w:div>
        <w:div w:id="1343048597">
          <w:marLeft w:val="480"/>
          <w:marRight w:val="0"/>
          <w:marTop w:val="0"/>
          <w:marBottom w:val="0"/>
          <w:divBdr>
            <w:top w:val="none" w:sz="0" w:space="0" w:color="auto"/>
            <w:left w:val="none" w:sz="0" w:space="0" w:color="auto"/>
            <w:bottom w:val="none" w:sz="0" w:space="0" w:color="auto"/>
            <w:right w:val="none" w:sz="0" w:space="0" w:color="auto"/>
          </w:divBdr>
        </w:div>
        <w:div w:id="711852210">
          <w:marLeft w:val="480"/>
          <w:marRight w:val="0"/>
          <w:marTop w:val="0"/>
          <w:marBottom w:val="0"/>
          <w:divBdr>
            <w:top w:val="none" w:sz="0" w:space="0" w:color="auto"/>
            <w:left w:val="none" w:sz="0" w:space="0" w:color="auto"/>
            <w:bottom w:val="none" w:sz="0" w:space="0" w:color="auto"/>
            <w:right w:val="none" w:sz="0" w:space="0" w:color="auto"/>
          </w:divBdr>
        </w:div>
        <w:div w:id="822162612">
          <w:marLeft w:val="480"/>
          <w:marRight w:val="0"/>
          <w:marTop w:val="0"/>
          <w:marBottom w:val="0"/>
          <w:divBdr>
            <w:top w:val="none" w:sz="0" w:space="0" w:color="auto"/>
            <w:left w:val="none" w:sz="0" w:space="0" w:color="auto"/>
            <w:bottom w:val="none" w:sz="0" w:space="0" w:color="auto"/>
            <w:right w:val="none" w:sz="0" w:space="0" w:color="auto"/>
          </w:divBdr>
        </w:div>
      </w:divsChild>
    </w:div>
    <w:div w:id="175846435">
      <w:bodyDiv w:val="1"/>
      <w:marLeft w:val="0"/>
      <w:marRight w:val="0"/>
      <w:marTop w:val="0"/>
      <w:marBottom w:val="0"/>
      <w:divBdr>
        <w:top w:val="none" w:sz="0" w:space="0" w:color="auto"/>
        <w:left w:val="none" w:sz="0" w:space="0" w:color="auto"/>
        <w:bottom w:val="none" w:sz="0" w:space="0" w:color="auto"/>
        <w:right w:val="none" w:sz="0" w:space="0" w:color="auto"/>
      </w:divBdr>
      <w:divsChild>
        <w:div w:id="1758550168">
          <w:marLeft w:val="480"/>
          <w:marRight w:val="0"/>
          <w:marTop w:val="0"/>
          <w:marBottom w:val="0"/>
          <w:divBdr>
            <w:top w:val="none" w:sz="0" w:space="0" w:color="auto"/>
            <w:left w:val="none" w:sz="0" w:space="0" w:color="auto"/>
            <w:bottom w:val="none" w:sz="0" w:space="0" w:color="auto"/>
            <w:right w:val="none" w:sz="0" w:space="0" w:color="auto"/>
          </w:divBdr>
        </w:div>
        <w:div w:id="1841001221">
          <w:marLeft w:val="480"/>
          <w:marRight w:val="0"/>
          <w:marTop w:val="0"/>
          <w:marBottom w:val="0"/>
          <w:divBdr>
            <w:top w:val="none" w:sz="0" w:space="0" w:color="auto"/>
            <w:left w:val="none" w:sz="0" w:space="0" w:color="auto"/>
            <w:bottom w:val="none" w:sz="0" w:space="0" w:color="auto"/>
            <w:right w:val="none" w:sz="0" w:space="0" w:color="auto"/>
          </w:divBdr>
        </w:div>
        <w:div w:id="978807701">
          <w:marLeft w:val="480"/>
          <w:marRight w:val="0"/>
          <w:marTop w:val="0"/>
          <w:marBottom w:val="0"/>
          <w:divBdr>
            <w:top w:val="none" w:sz="0" w:space="0" w:color="auto"/>
            <w:left w:val="none" w:sz="0" w:space="0" w:color="auto"/>
            <w:bottom w:val="none" w:sz="0" w:space="0" w:color="auto"/>
            <w:right w:val="none" w:sz="0" w:space="0" w:color="auto"/>
          </w:divBdr>
        </w:div>
        <w:div w:id="1228802611">
          <w:marLeft w:val="480"/>
          <w:marRight w:val="0"/>
          <w:marTop w:val="0"/>
          <w:marBottom w:val="0"/>
          <w:divBdr>
            <w:top w:val="none" w:sz="0" w:space="0" w:color="auto"/>
            <w:left w:val="none" w:sz="0" w:space="0" w:color="auto"/>
            <w:bottom w:val="none" w:sz="0" w:space="0" w:color="auto"/>
            <w:right w:val="none" w:sz="0" w:space="0" w:color="auto"/>
          </w:divBdr>
        </w:div>
        <w:div w:id="1620139032">
          <w:marLeft w:val="480"/>
          <w:marRight w:val="0"/>
          <w:marTop w:val="0"/>
          <w:marBottom w:val="0"/>
          <w:divBdr>
            <w:top w:val="none" w:sz="0" w:space="0" w:color="auto"/>
            <w:left w:val="none" w:sz="0" w:space="0" w:color="auto"/>
            <w:bottom w:val="none" w:sz="0" w:space="0" w:color="auto"/>
            <w:right w:val="none" w:sz="0" w:space="0" w:color="auto"/>
          </w:divBdr>
        </w:div>
        <w:div w:id="883368056">
          <w:marLeft w:val="480"/>
          <w:marRight w:val="0"/>
          <w:marTop w:val="0"/>
          <w:marBottom w:val="0"/>
          <w:divBdr>
            <w:top w:val="none" w:sz="0" w:space="0" w:color="auto"/>
            <w:left w:val="none" w:sz="0" w:space="0" w:color="auto"/>
            <w:bottom w:val="none" w:sz="0" w:space="0" w:color="auto"/>
            <w:right w:val="none" w:sz="0" w:space="0" w:color="auto"/>
          </w:divBdr>
        </w:div>
        <w:div w:id="667950662">
          <w:marLeft w:val="480"/>
          <w:marRight w:val="0"/>
          <w:marTop w:val="0"/>
          <w:marBottom w:val="0"/>
          <w:divBdr>
            <w:top w:val="none" w:sz="0" w:space="0" w:color="auto"/>
            <w:left w:val="none" w:sz="0" w:space="0" w:color="auto"/>
            <w:bottom w:val="none" w:sz="0" w:space="0" w:color="auto"/>
            <w:right w:val="none" w:sz="0" w:space="0" w:color="auto"/>
          </w:divBdr>
        </w:div>
        <w:div w:id="1692536511">
          <w:marLeft w:val="480"/>
          <w:marRight w:val="0"/>
          <w:marTop w:val="0"/>
          <w:marBottom w:val="0"/>
          <w:divBdr>
            <w:top w:val="none" w:sz="0" w:space="0" w:color="auto"/>
            <w:left w:val="none" w:sz="0" w:space="0" w:color="auto"/>
            <w:bottom w:val="none" w:sz="0" w:space="0" w:color="auto"/>
            <w:right w:val="none" w:sz="0" w:space="0" w:color="auto"/>
          </w:divBdr>
        </w:div>
        <w:div w:id="1339230360">
          <w:marLeft w:val="480"/>
          <w:marRight w:val="0"/>
          <w:marTop w:val="0"/>
          <w:marBottom w:val="0"/>
          <w:divBdr>
            <w:top w:val="none" w:sz="0" w:space="0" w:color="auto"/>
            <w:left w:val="none" w:sz="0" w:space="0" w:color="auto"/>
            <w:bottom w:val="none" w:sz="0" w:space="0" w:color="auto"/>
            <w:right w:val="none" w:sz="0" w:space="0" w:color="auto"/>
          </w:divBdr>
        </w:div>
        <w:div w:id="1223055867">
          <w:marLeft w:val="480"/>
          <w:marRight w:val="0"/>
          <w:marTop w:val="0"/>
          <w:marBottom w:val="0"/>
          <w:divBdr>
            <w:top w:val="none" w:sz="0" w:space="0" w:color="auto"/>
            <w:left w:val="none" w:sz="0" w:space="0" w:color="auto"/>
            <w:bottom w:val="none" w:sz="0" w:space="0" w:color="auto"/>
            <w:right w:val="none" w:sz="0" w:space="0" w:color="auto"/>
          </w:divBdr>
        </w:div>
        <w:div w:id="479880117">
          <w:marLeft w:val="480"/>
          <w:marRight w:val="0"/>
          <w:marTop w:val="0"/>
          <w:marBottom w:val="0"/>
          <w:divBdr>
            <w:top w:val="none" w:sz="0" w:space="0" w:color="auto"/>
            <w:left w:val="none" w:sz="0" w:space="0" w:color="auto"/>
            <w:bottom w:val="none" w:sz="0" w:space="0" w:color="auto"/>
            <w:right w:val="none" w:sz="0" w:space="0" w:color="auto"/>
          </w:divBdr>
        </w:div>
        <w:div w:id="1015964853">
          <w:marLeft w:val="480"/>
          <w:marRight w:val="0"/>
          <w:marTop w:val="0"/>
          <w:marBottom w:val="0"/>
          <w:divBdr>
            <w:top w:val="none" w:sz="0" w:space="0" w:color="auto"/>
            <w:left w:val="none" w:sz="0" w:space="0" w:color="auto"/>
            <w:bottom w:val="none" w:sz="0" w:space="0" w:color="auto"/>
            <w:right w:val="none" w:sz="0" w:space="0" w:color="auto"/>
          </w:divBdr>
        </w:div>
        <w:div w:id="323120419">
          <w:marLeft w:val="480"/>
          <w:marRight w:val="0"/>
          <w:marTop w:val="0"/>
          <w:marBottom w:val="0"/>
          <w:divBdr>
            <w:top w:val="none" w:sz="0" w:space="0" w:color="auto"/>
            <w:left w:val="none" w:sz="0" w:space="0" w:color="auto"/>
            <w:bottom w:val="none" w:sz="0" w:space="0" w:color="auto"/>
            <w:right w:val="none" w:sz="0" w:space="0" w:color="auto"/>
          </w:divBdr>
        </w:div>
        <w:div w:id="2107727994">
          <w:marLeft w:val="480"/>
          <w:marRight w:val="0"/>
          <w:marTop w:val="0"/>
          <w:marBottom w:val="0"/>
          <w:divBdr>
            <w:top w:val="none" w:sz="0" w:space="0" w:color="auto"/>
            <w:left w:val="none" w:sz="0" w:space="0" w:color="auto"/>
            <w:bottom w:val="none" w:sz="0" w:space="0" w:color="auto"/>
            <w:right w:val="none" w:sz="0" w:space="0" w:color="auto"/>
          </w:divBdr>
        </w:div>
        <w:div w:id="1322195402">
          <w:marLeft w:val="480"/>
          <w:marRight w:val="0"/>
          <w:marTop w:val="0"/>
          <w:marBottom w:val="0"/>
          <w:divBdr>
            <w:top w:val="none" w:sz="0" w:space="0" w:color="auto"/>
            <w:left w:val="none" w:sz="0" w:space="0" w:color="auto"/>
            <w:bottom w:val="none" w:sz="0" w:space="0" w:color="auto"/>
            <w:right w:val="none" w:sz="0" w:space="0" w:color="auto"/>
          </w:divBdr>
        </w:div>
        <w:div w:id="1519467308">
          <w:marLeft w:val="480"/>
          <w:marRight w:val="0"/>
          <w:marTop w:val="0"/>
          <w:marBottom w:val="0"/>
          <w:divBdr>
            <w:top w:val="none" w:sz="0" w:space="0" w:color="auto"/>
            <w:left w:val="none" w:sz="0" w:space="0" w:color="auto"/>
            <w:bottom w:val="none" w:sz="0" w:space="0" w:color="auto"/>
            <w:right w:val="none" w:sz="0" w:space="0" w:color="auto"/>
          </w:divBdr>
        </w:div>
        <w:div w:id="856772439">
          <w:marLeft w:val="480"/>
          <w:marRight w:val="0"/>
          <w:marTop w:val="0"/>
          <w:marBottom w:val="0"/>
          <w:divBdr>
            <w:top w:val="none" w:sz="0" w:space="0" w:color="auto"/>
            <w:left w:val="none" w:sz="0" w:space="0" w:color="auto"/>
            <w:bottom w:val="none" w:sz="0" w:space="0" w:color="auto"/>
            <w:right w:val="none" w:sz="0" w:space="0" w:color="auto"/>
          </w:divBdr>
        </w:div>
        <w:div w:id="1653020143">
          <w:marLeft w:val="480"/>
          <w:marRight w:val="0"/>
          <w:marTop w:val="0"/>
          <w:marBottom w:val="0"/>
          <w:divBdr>
            <w:top w:val="none" w:sz="0" w:space="0" w:color="auto"/>
            <w:left w:val="none" w:sz="0" w:space="0" w:color="auto"/>
            <w:bottom w:val="none" w:sz="0" w:space="0" w:color="auto"/>
            <w:right w:val="none" w:sz="0" w:space="0" w:color="auto"/>
          </w:divBdr>
        </w:div>
        <w:div w:id="32923514">
          <w:marLeft w:val="480"/>
          <w:marRight w:val="0"/>
          <w:marTop w:val="0"/>
          <w:marBottom w:val="0"/>
          <w:divBdr>
            <w:top w:val="none" w:sz="0" w:space="0" w:color="auto"/>
            <w:left w:val="none" w:sz="0" w:space="0" w:color="auto"/>
            <w:bottom w:val="none" w:sz="0" w:space="0" w:color="auto"/>
            <w:right w:val="none" w:sz="0" w:space="0" w:color="auto"/>
          </w:divBdr>
        </w:div>
        <w:div w:id="2097901137">
          <w:marLeft w:val="480"/>
          <w:marRight w:val="0"/>
          <w:marTop w:val="0"/>
          <w:marBottom w:val="0"/>
          <w:divBdr>
            <w:top w:val="none" w:sz="0" w:space="0" w:color="auto"/>
            <w:left w:val="none" w:sz="0" w:space="0" w:color="auto"/>
            <w:bottom w:val="none" w:sz="0" w:space="0" w:color="auto"/>
            <w:right w:val="none" w:sz="0" w:space="0" w:color="auto"/>
          </w:divBdr>
        </w:div>
        <w:div w:id="1333681406">
          <w:marLeft w:val="480"/>
          <w:marRight w:val="0"/>
          <w:marTop w:val="0"/>
          <w:marBottom w:val="0"/>
          <w:divBdr>
            <w:top w:val="none" w:sz="0" w:space="0" w:color="auto"/>
            <w:left w:val="none" w:sz="0" w:space="0" w:color="auto"/>
            <w:bottom w:val="none" w:sz="0" w:space="0" w:color="auto"/>
            <w:right w:val="none" w:sz="0" w:space="0" w:color="auto"/>
          </w:divBdr>
        </w:div>
        <w:div w:id="453985969">
          <w:marLeft w:val="480"/>
          <w:marRight w:val="0"/>
          <w:marTop w:val="0"/>
          <w:marBottom w:val="0"/>
          <w:divBdr>
            <w:top w:val="none" w:sz="0" w:space="0" w:color="auto"/>
            <w:left w:val="none" w:sz="0" w:space="0" w:color="auto"/>
            <w:bottom w:val="none" w:sz="0" w:space="0" w:color="auto"/>
            <w:right w:val="none" w:sz="0" w:space="0" w:color="auto"/>
          </w:divBdr>
        </w:div>
      </w:divsChild>
    </w:div>
    <w:div w:id="292293749">
      <w:bodyDiv w:val="1"/>
      <w:marLeft w:val="0"/>
      <w:marRight w:val="0"/>
      <w:marTop w:val="0"/>
      <w:marBottom w:val="0"/>
      <w:divBdr>
        <w:top w:val="none" w:sz="0" w:space="0" w:color="auto"/>
        <w:left w:val="none" w:sz="0" w:space="0" w:color="auto"/>
        <w:bottom w:val="none" w:sz="0" w:space="0" w:color="auto"/>
        <w:right w:val="none" w:sz="0" w:space="0" w:color="auto"/>
      </w:divBdr>
    </w:div>
    <w:div w:id="426343775">
      <w:bodyDiv w:val="1"/>
      <w:marLeft w:val="0"/>
      <w:marRight w:val="0"/>
      <w:marTop w:val="0"/>
      <w:marBottom w:val="0"/>
      <w:divBdr>
        <w:top w:val="none" w:sz="0" w:space="0" w:color="auto"/>
        <w:left w:val="none" w:sz="0" w:space="0" w:color="auto"/>
        <w:bottom w:val="none" w:sz="0" w:space="0" w:color="auto"/>
        <w:right w:val="none" w:sz="0" w:space="0" w:color="auto"/>
      </w:divBdr>
    </w:div>
    <w:div w:id="460273244">
      <w:bodyDiv w:val="1"/>
      <w:marLeft w:val="0"/>
      <w:marRight w:val="0"/>
      <w:marTop w:val="0"/>
      <w:marBottom w:val="0"/>
      <w:divBdr>
        <w:top w:val="none" w:sz="0" w:space="0" w:color="auto"/>
        <w:left w:val="none" w:sz="0" w:space="0" w:color="auto"/>
        <w:bottom w:val="none" w:sz="0" w:space="0" w:color="auto"/>
        <w:right w:val="none" w:sz="0" w:space="0" w:color="auto"/>
      </w:divBdr>
    </w:div>
    <w:div w:id="665935636">
      <w:bodyDiv w:val="1"/>
      <w:marLeft w:val="0"/>
      <w:marRight w:val="0"/>
      <w:marTop w:val="0"/>
      <w:marBottom w:val="0"/>
      <w:divBdr>
        <w:top w:val="none" w:sz="0" w:space="0" w:color="auto"/>
        <w:left w:val="none" w:sz="0" w:space="0" w:color="auto"/>
        <w:bottom w:val="none" w:sz="0" w:space="0" w:color="auto"/>
        <w:right w:val="none" w:sz="0" w:space="0" w:color="auto"/>
      </w:divBdr>
    </w:div>
    <w:div w:id="677536637">
      <w:bodyDiv w:val="1"/>
      <w:marLeft w:val="0"/>
      <w:marRight w:val="0"/>
      <w:marTop w:val="0"/>
      <w:marBottom w:val="0"/>
      <w:divBdr>
        <w:top w:val="none" w:sz="0" w:space="0" w:color="auto"/>
        <w:left w:val="none" w:sz="0" w:space="0" w:color="auto"/>
        <w:bottom w:val="none" w:sz="0" w:space="0" w:color="auto"/>
        <w:right w:val="none" w:sz="0" w:space="0" w:color="auto"/>
      </w:divBdr>
    </w:div>
    <w:div w:id="716245944">
      <w:bodyDiv w:val="1"/>
      <w:marLeft w:val="0"/>
      <w:marRight w:val="0"/>
      <w:marTop w:val="0"/>
      <w:marBottom w:val="0"/>
      <w:divBdr>
        <w:top w:val="none" w:sz="0" w:space="0" w:color="auto"/>
        <w:left w:val="none" w:sz="0" w:space="0" w:color="auto"/>
        <w:bottom w:val="none" w:sz="0" w:space="0" w:color="auto"/>
        <w:right w:val="none" w:sz="0" w:space="0" w:color="auto"/>
      </w:divBdr>
      <w:divsChild>
        <w:div w:id="2090687932">
          <w:marLeft w:val="0"/>
          <w:marRight w:val="0"/>
          <w:marTop w:val="0"/>
          <w:marBottom w:val="0"/>
          <w:divBdr>
            <w:top w:val="none" w:sz="0" w:space="0" w:color="auto"/>
            <w:left w:val="none" w:sz="0" w:space="0" w:color="auto"/>
            <w:bottom w:val="none" w:sz="0" w:space="0" w:color="auto"/>
            <w:right w:val="none" w:sz="0" w:space="0" w:color="auto"/>
          </w:divBdr>
        </w:div>
        <w:div w:id="552808669">
          <w:marLeft w:val="0"/>
          <w:marRight w:val="0"/>
          <w:marTop w:val="0"/>
          <w:marBottom w:val="0"/>
          <w:divBdr>
            <w:top w:val="none" w:sz="0" w:space="0" w:color="auto"/>
            <w:left w:val="none" w:sz="0" w:space="0" w:color="auto"/>
            <w:bottom w:val="none" w:sz="0" w:space="0" w:color="auto"/>
            <w:right w:val="none" w:sz="0" w:space="0" w:color="auto"/>
          </w:divBdr>
        </w:div>
        <w:div w:id="444932933">
          <w:marLeft w:val="0"/>
          <w:marRight w:val="0"/>
          <w:marTop w:val="0"/>
          <w:marBottom w:val="0"/>
          <w:divBdr>
            <w:top w:val="none" w:sz="0" w:space="0" w:color="auto"/>
            <w:left w:val="none" w:sz="0" w:space="0" w:color="auto"/>
            <w:bottom w:val="none" w:sz="0" w:space="0" w:color="auto"/>
            <w:right w:val="none" w:sz="0" w:space="0" w:color="auto"/>
          </w:divBdr>
        </w:div>
        <w:div w:id="862204141">
          <w:marLeft w:val="0"/>
          <w:marRight w:val="0"/>
          <w:marTop w:val="0"/>
          <w:marBottom w:val="0"/>
          <w:divBdr>
            <w:top w:val="none" w:sz="0" w:space="0" w:color="auto"/>
            <w:left w:val="none" w:sz="0" w:space="0" w:color="auto"/>
            <w:bottom w:val="none" w:sz="0" w:space="0" w:color="auto"/>
            <w:right w:val="none" w:sz="0" w:space="0" w:color="auto"/>
          </w:divBdr>
        </w:div>
        <w:div w:id="196703356">
          <w:marLeft w:val="0"/>
          <w:marRight w:val="0"/>
          <w:marTop w:val="0"/>
          <w:marBottom w:val="0"/>
          <w:divBdr>
            <w:top w:val="none" w:sz="0" w:space="0" w:color="auto"/>
            <w:left w:val="none" w:sz="0" w:space="0" w:color="auto"/>
            <w:bottom w:val="none" w:sz="0" w:space="0" w:color="auto"/>
            <w:right w:val="none" w:sz="0" w:space="0" w:color="auto"/>
          </w:divBdr>
        </w:div>
        <w:div w:id="1453282663">
          <w:marLeft w:val="0"/>
          <w:marRight w:val="0"/>
          <w:marTop w:val="0"/>
          <w:marBottom w:val="0"/>
          <w:divBdr>
            <w:top w:val="none" w:sz="0" w:space="0" w:color="auto"/>
            <w:left w:val="none" w:sz="0" w:space="0" w:color="auto"/>
            <w:bottom w:val="none" w:sz="0" w:space="0" w:color="auto"/>
            <w:right w:val="none" w:sz="0" w:space="0" w:color="auto"/>
          </w:divBdr>
        </w:div>
        <w:div w:id="1670407603">
          <w:marLeft w:val="0"/>
          <w:marRight w:val="0"/>
          <w:marTop w:val="0"/>
          <w:marBottom w:val="0"/>
          <w:divBdr>
            <w:top w:val="none" w:sz="0" w:space="0" w:color="auto"/>
            <w:left w:val="none" w:sz="0" w:space="0" w:color="auto"/>
            <w:bottom w:val="none" w:sz="0" w:space="0" w:color="auto"/>
            <w:right w:val="none" w:sz="0" w:space="0" w:color="auto"/>
          </w:divBdr>
        </w:div>
      </w:divsChild>
    </w:div>
    <w:div w:id="767239238">
      <w:bodyDiv w:val="1"/>
      <w:marLeft w:val="0"/>
      <w:marRight w:val="0"/>
      <w:marTop w:val="0"/>
      <w:marBottom w:val="0"/>
      <w:divBdr>
        <w:top w:val="none" w:sz="0" w:space="0" w:color="auto"/>
        <w:left w:val="none" w:sz="0" w:space="0" w:color="auto"/>
        <w:bottom w:val="none" w:sz="0" w:space="0" w:color="auto"/>
        <w:right w:val="none" w:sz="0" w:space="0" w:color="auto"/>
      </w:divBdr>
    </w:div>
    <w:div w:id="796483767">
      <w:bodyDiv w:val="1"/>
      <w:marLeft w:val="0"/>
      <w:marRight w:val="0"/>
      <w:marTop w:val="0"/>
      <w:marBottom w:val="0"/>
      <w:divBdr>
        <w:top w:val="none" w:sz="0" w:space="0" w:color="auto"/>
        <w:left w:val="none" w:sz="0" w:space="0" w:color="auto"/>
        <w:bottom w:val="none" w:sz="0" w:space="0" w:color="auto"/>
        <w:right w:val="none" w:sz="0" w:space="0" w:color="auto"/>
      </w:divBdr>
    </w:div>
    <w:div w:id="1091387968">
      <w:bodyDiv w:val="1"/>
      <w:marLeft w:val="0"/>
      <w:marRight w:val="0"/>
      <w:marTop w:val="0"/>
      <w:marBottom w:val="0"/>
      <w:divBdr>
        <w:top w:val="none" w:sz="0" w:space="0" w:color="auto"/>
        <w:left w:val="none" w:sz="0" w:space="0" w:color="auto"/>
        <w:bottom w:val="none" w:sz="0" w:space="0" w:color="auto"/>
        <w:right w:val="none" w:sz="0" w:space="0" w:color="auto"/>
      </w:divBdr>
    </w:div>
    <w:div w:id="1114863901">
      <w:bodyDiv w:val="1"/>
      <w:marLeft w:val="0"/>
      <w:marRight w:val="0"/>
      <w:marTop w:val="0"/>
      <w:marBottom w:val="0"/>
      <w:divBdr>
        <w:top w:val="none" w:sz="0" w:space="0" w:color="auto"/>
        <w:left w:val="none" w:sz="0" w:space="0" w:color="auto"/>
        <w:bottom w:val="none" w:sz="0" w:space="0" w:color="auto"/>
        <w:right w:val="none" w:sz="0" w:space="0" w:color="auto"/>
      </w:divBdr>
    </w:div>
    <w:div w:id="1132211520">
      <w:bodyDiv w:val="1"/>
      <w:marLeft w:val="0"/>
      <w:marRight w:val="0"/>
      <w:marTop w:val="0"/>
      <w:marBottom w:val="0"/>
      <w:divBdr>
        <w:top w:val="none" w:sz="0" w:space="0" w:color="auto"/>
        <w:left w:val="none" w:sz="0" w:space="0" w:color="auto"/>
        <w:bottom w:val="none" w:sz="0" w:space="0" w:color="auto"/>
        <w:right w:val="none" w:sz="0" w:space="0" w:color="auto"/>
      </w:divBdr>
    </w:div>
    <w:div w:id="1166821429">
      <w:bodyDiv w:val="1"/>
      <w:marLeft w:val="0"/>
      <w:marRight w:val="0"/>
      <w:marTop w:val="0"/>
      <w:marBottom w:val="0"/>
      <w:divBdr>
        <w:top w:val="none" w:sz="0" w:space="0" w:color="auto"/>
        <w:left w:val="none" w:sz="0" w:space="0" w:color="auto"/>
        <w:bottom w:val="none" w:sz="0" w:space="0" w:color="auto"/>
        <w:right w:val="none" w:sz="0" w:space="0" w:color="auto"/>
      </w:divBdr>
      <w:divsChild>
        <w:div w:id="755324686">
          <w:marLeft w:val="480"/>
          <w:marRight w:val="0"/>
          <w:marTop w:val="0"/>
          <w:marBottom w:val="0"/>
          <w:divBdr>
            <w:top w:val="none" w:sz="0" w:space="0" w:color="auto"/>
            <w:left w:val="none" w:sz="0" w:space="0" w:color="auto"/>
            <w:bottom w:val="none" w:sz="0" w:space="0" w:color="auto"/>
            <w:right w:val="none" w:sz="0" w:space="0" w:color="auto"/>
          </w:divBdr>
        </w:div>
        <w:div w:id="1430589282">
          <w:marLeft w:val="480"/>
          <w:marRight w:val="0"/>
          <w:marTop w:val="0"/>
          <w:marBottom w:val="0"/>
          <w:divBdr>
            <w:top w:val="none" w:sz="0" w:space="0" w:color="auto"/>
            <w:left w:val="none" w:sz="0" w:space="0" w:color="auto"/>
            <w:bottom w:val="none" w:sz="0" w:space="0" w:color="auto"/>
            <w:right w:val="none" w:sz="0" w:space="0" w:color="auto"/>
          </w:divBdr>
        </w:div>
        <w:div w:id="850147740">
          <w:marLeft w:val="480"/>
          <w:marRight w:val="0"/>
          <w:marTop w:val="0"/>
          <w:marBottom w:val="0"/>
          <w:divBdr>
            <w:top w:val="none" w:sz="0" w:space="0" w:color="auto"/>
            <w:left w:val="none" w:sz="0" w:space="0" w:color="auto"/>
            <w:bottom w:val="none" w:sz="0" w:space="0" w:color="auto"/>
            <w:right w:val="none" w:sz="0" w:space="0" w:color="auto"/>
          </w:divBdr>
        </w:div>
        <w:div w:id="616522504">
          <w:marLeft w:val="480"/>
          <w:marRight w:val="0"/>
          <w:marTop w:val="0"/>
          <w:marBottom w:val="0"/>
          <w:divBdr>
            <w:top w:val="none" w:sz="0" w:space="0" w:color="auto"/>
            <w:left w:val="none" w:sz="0" w:space="0" w:color="auto"/>
            <w:bottom w:val="none" w:sz="0" w:space="0" w:color="auto"/>
            <w:right w:val="none" w:sz="0" w:space="0" w:color="auto"/>
          </w:divBdr>
        </w:div>
        <w:div w:id="1615671934">
          <w:marLeft w:val="480"/>
          <w:marRight w:val="0"/>
          <w:marTop w:val="0"/>
          <w:marBottom w:val="0"/>
          <w:divBdr>
            <w:top w:val="none" w:sz="0" w:space="0" w:color="auto"/>
            <w:left w:val="none" w:sz="0" w:space="0" w:color="auto"/>
            <w:bottom w:val="none" w:sz="0" w:space="0" w:color="auto"/>
            <w:right w:val="none" w:sz="0" w:space="0" w:color="auto"/>
          </w:divBdr>
        </w:div>
        <w:div w:id="313459311">
          <w:marLeft w:val="480"/>
          <w:marRight w:val="0"/>
          <w:marTop w:val="0"/>
          <w:marBottom w:val="0"/>
          <w:divBdr>
            <w:top w:val="none" w:sz="0" w:space="0" w:color="auto"/>
            <w:left w:val="none" w:sz="0" w:space="0" w:color="auto"/>
            <w:bottom w:val="none" w:sz="0" w:space="0" w:color="auto"/>
            <w:right w:val="none" w:sz="0" w:space="0" w:color="auto"/>
          </w:divBdr>
        </w:div>
        <w:div w:id="1911769173">
          <w:marLeft w:val="480"/>
          <w:marRight w:val="0"/>
          <w:marTop w:val="0"/>
          <w:marBottom w:val="0"/>
          <w:divBdr>
            <w:top w:val="none" w:sz="0" w:space="0" w:color="auto"/>
            <w:left w:val="none" w:sz="0" w:space="0" w:color="auto"/>
            <w:bottom w:val="none" w:sz="0" w:space="0" w:color="auto"/>
            <w:right w:val="none" w:sz="0" w:space="0" w:color="auto"/>
          </w:divBdr>
        </w:div>
        <w:div w:id="2124183177">
          <w:marLeft w:val="480"/>
          <w:marRight w:val="0"/>
          <w:marTop w:val="0"/>
          <w:marBottom w:val="0"/>
          <w:divBdr>
            <w:top w:val="none" w:sz="0" w:space="0" w:color="auto"/>
            <w:left w:val="none" w:sz="0" w:space="0" w:color="auto"/>
            <w:bottom w:val="none" w:sz="0" w:space="0" w:color="auto"/>
            <w:right w:val="none" w:sz="0" w:space="0" w:color="auto"/>
          </w:divBdr>
        </w:div>
        <w:div w:id="253905007">
          <w:marLeft w:val="480"/>
          <w:marRight w:val="0"/>
          <w:marTop w:val="0"/>
          <w:marBottom w:val="0"/>
          <w:divBdr>
            <w:top w:val="none" w:sz="0" w:space="0" w:color="auto"/>
            <w:left w:val="none" w:sz="0" w:space="0" w:color="auto"/>
            <w:bottom w:val="none" w:sz="0" w:space="0" w:color="auto"/>
            <w:right w:val="none" w:sz="0" w:space="0" w:color="auto"/>
          </w:divBdr>
        </w:div>
        <w:div w:id="2045136218">
          <w:marLeft w:val="480"/>
          <w:marRight w:val="0"/>
          <w:marTop w:val="0"/>
          <w:marBottom w:val="0"/>
          <w:divBdr>
            <w:top w:val="none" w:sz="0" w:space="0" w:color="auto"/>
            <w:left w:val="none" w:sz="0" w:space="0" w:color="auto"/>
            <w:bottom w:val="none" w:sz="0" w:space="0" w:color="auto"/>
            <w:right w:val="none" w:sz="0" w:space="0" w:color="auto"/>
          </w:divBdr>
        </w:div>
        <w:div w:id="101145914">
          <w:marLeft w:val="480"/>
          <w:marRight w:val="0"/>
          <w:marTop w:val="0"/>
          <w:marBottom w:val="0"/>
          <w:divBdr>
            <w:top w:val="none" w:sz="0" w:space="0" w:color="auto"/>
            <w:left w:val="none" w:sz="0" w:space="0" w:color="auto"/>
            <w:bottom w:val="none" w:sz="0" w:space="0" w:color="auto"/>
            <w:right w:val="none" w:sz="0" w:space="0" w:color="auto"/>
          </w:divBdr>
        </w:div>
        <w:div w:id="773015425">
          <w:marLeft w:val="480"/>
          <w:marRight w:val="0"/>
          <w:marTop w:val="0"/>
          <w:marBottom w:val="0"/>
          <w:divBdr>
            <w:top w:val="none" w:sz="0" w:space="0" w:color="auto"/>
            <w:left w:val="none" w:sz="0" w:space="0" w:color="auto"/>
            <w:bottom w:val="none" w:sz="0" w:space="0" w:color="auto"/>
            <w:right w:val="none" w:sz="0" w:space="0" w:color="auto"/>
          </w:divBdr>
        </w:div>
        <w:div w:id="747266352">
          <w:marLeft w:val="480"/>
          <w:marRight w:val="0"/>
          <w:marTop w:val="0"/>
          <w:marBottom w:val="0"/>
          <w:divBdr>
            <w:top w:val="none" w:sz="0" w:space="0" w:color="auto"/>
            <w:left w:val="none" w:sz="0" w:space="0" w:color="auto"/>
            <w:bottom w:val="none" w:sz="0" w:space="0" w:color="auto"/>
            <w:right w:val="none" w:sz="0" w:space="0" w:color="auto"/>
          </w:divBdr>
        </w:div>
        <w:div w:id="8414623">
          <w:marLeft w:val="480"/>
          <w:marRight w:val="0"/>
          <w:marTop w:val="0"/>
          <w:marBottom w:val="0"/>
          <w:divBdr>
            <w:top w:val="none" w:sz="0" w:space="0" w:color="auto"/>
            <w:left w:val="none" w:sz="0" w:space="0" w:color="auto"/>
            <w:bottom w:val="none" w:sz="0" w:space="0" w:color="auto"/>
            <w:right w:val="none" w:sz="0" w:space="0" w:color="auto"/>
          </w:divBdr>
        </w:div>
        <w:div w:id="768700513">
          <w:marLeft w:val="480"/>
          <w:marRight w:val="0"/>
          <w:marTop w:val="0"/>
          <w:marBottom w:val="0"/>
          <w:divBdr>
            <w:top w:val="none" w:sz="0" w:space="0" w:color="auto"/>
            <w:left w:val="none" w:sz="0" w:space="0" w:color="auto"/>
            <w:bottom w:val="none" w:sz="0" w:space="0" w:color="auto"/>
            <w:right w:val="none" w:sz="0" w:space="0" w:color="auto"/>
          </w:divBdr>
        </w:div>
        <w:div w:id="1611471375">
          <w:marLeft w:val="480"/>
          <w:marRight w:val="0"/>
          <w:marTop w:val="0"/>
          <w:marBottom w:val="0"/>
          <w:divBdr>
            <w:top w:val="none" w:sz="0" w:space="0" w:color="auto"/>
            <w:left w:val="none" w:sz="0" w:space="0" w:color="auto"/>
            <w:bottom w:val="none" w:sz="0" w:space="0" w:color="auto"/>
            <w:right w:val="none" w:sz="0" w:space="0" w:color="auto"/>
          </w:divBdr>
        </w:div>
        <w:div w:id="1298535743">
          <w:marLeft w:val="480"/>
          <w:marRight w:val="0"/>
          <w:marTop w:val="0"/>
          <w:marBottom w:val="0"/>
          <w:divBdr>
            <w:top w:val="none" w:sz="0" w:space="0" w:color="auto"/>
            <w:left w:val="none" w:sz="0" w:space="0" w:color="auto"/>
            <w:bottom w:val="none" w:sz="0" w:space="0" w:color="auto"/>
            <w:right w:val="none" w:sz="0" w:space="0" w:color="auto"/>
          </w:divBdr>
        </w:div>
        <w:div w:id="260450738">
          <w:marLeft w:val="480"/>
          <w:marRight w:val="0"/>
          <w:marTop w:val="0"/>
          <w:marBottom w:val="0"/>
          <w:divBdr>
            <w:top w:val="none" w:sz="0" w:space="0" w:color="auto"/>
            <w:left w:val="none" w:sz="0" w:space="0" w:color="auto"/>
            <w:bottom w:val="none" w:sz="0" w:space="0" w:color="auto"/>
            <w:right w:val="none" w:sz="0" w:space="0" w:color="auto"/>
          </w:divBdr>
        </w:div>
        <w:div w:id="698169614">
          <w:marLeft w:val="480"/>
          <w:marRight w:val="0"/>
          <w:marTop w:val="0"/>
          <w:marBottom w:val="0"/>
          <w:divBdr>
            <w:top w:val="none" w:sz="0" w:space="0" w:color="auto"/>
            <w:left w:val="none" w:sz="0" w:space="0" w:color="auto"/>
            <w:bottom w:val="none" w:sz="0" w:space="0" w:color="auto"/>
            <w:right w:val="none" w:sz="0" w:space="0" w:color="auto"/>
          </w:divBdr>
        </w:div>
        <w:div w:id="2040548086">
          <w:marLeft w:val="480"/>
          <w:marRight w:val="0"/>
          <w:marTop w:val="0"/>
          <w:marBottom w:val="0"/>
          <w:divBdr>
            <w:top w:val="none" w:sz="0" w:space="0" w:color="auto"/>
            <w:left w:val="none" w:sz="0" w:space="0" w:color="auto"/>
            <w:bottom w:val="none" w:sz="0" w:space="0" w:color="auto"/>
            <w:right w:val="none" w:sz="0" w:space="0" w:color="auto"/>
          </w:divBdr>
        </w:div>
        <w:div w:id="1289702370">
          <w:marLeft w:val="480"/>
          <w:marRight w:val="0"/>
          <w:marTop w:val="0"/>
          <w:marBottom w:val="0"/>
          <w:divBdr>
            <w:top w:val="none" w:sz="0" w:space="0" w:color="auto"/>
            <w:left w:val="none" w:sz="0" w:space="0" w:color="auto"/>
            <w:bottom w:val="none" w:sz="0" w:space="0" w:color="auto"/>
            <w:right w:val="none" w:sz="0" w:space="0" w:color="auto"/>
          </w:divBdr>
        </w:div>
        <w:div w:id="1252930234">
          <w:marLeft w:val="480"/>
          <w:marRight w:val="0"/>
          <w:marTop w:val="0"/>
          <w:marBottom w:val="0"/>
          <w:divBdr>
            <w:top w:val="none" w:sz="0" w:space="0" w:color="auto"/>
            <w:left w:val="none" w:sz="0" w:space="0" w:color="auto"/>
            <w:bottom w:val="none" w:sz="0" w:space="0" w:color="auto"/>
            <w:right w:val="none" w:sz="0" w:space="0" w:color="auto"/>
          </w:divBdr>
        </w:div>
        <w:div w:id="238905819">
          <w:marLeft w:val="480"/>
          <w:marRight w:val="0"/>
          <w:marTop w:val="0"/>
          <w:marBottom w:val="0"/>
          <w:divBdr>
            <w:top w:val="none" w:sz="0" w:space="0" w:color="auto"/>
            <w:left w:val="none" w:sz="0" w:space="0" w:color="auto"/>
            <w:bottom w:val="none" w:sz="0" w:space="0" w:color="auto"/>
            <w:right w:val="none" w:sz="0" w:space="0" w:color="auto"/>
          </w:divBdr>
        </w:div>
        <w:div w:id="383720368">
          <w:marLeft w:val="480"/>
          <w:marRight w:val="0"/>
          <w:marTop w:val="0"/>
          <w:marBottom w:val="0"/>
          <w:divBdr>
            <w:top w:val="none" w:sz="0" w:space="0" w:color="auto"/>
            <w:left w:val="none" w:sz="0" w:space="0" w:color="auto"/>
            <w:bottom w:val="none" w:sz="0" w:space="0" w:color="auto"/>
            <w:right w:val="none" w:sz="0" w:space="0" w:color="auto"/>
          </w:divBdr>
        </w:div>
      </w:divsChild>
    </w:div>
    <w:div w:id="1330937760">
      <w:bodyDiv w:val="1"/>
      <w:marLeft w:val="0"/>
      <w:marRight w:val="0"/>
      <w:marTop w:val="0"/>
      <w:marBottom w:val="0"/>
      <w:divBdr>
        <w:top w:val="none" w:sz="0" w:space="0" w:color="auto"/>
        <w:left w:val="none" w:sz="0" w:space="0" w:color="auto"/>
        <w:bottom w:val="none" w:sz="0" w:space="0" w:color="auto"/>
        <w:right w:val="none" w:sz="0" w:space="0" w:color="auto"/>
      </w:divBdr>
    </w:div>
    <w:div w:id="1362900903">
      <w:bodyDiv w:val="1"/>
      <w:marLeft w:val="0"/>
      <w:marRight w:val="0"/>
      <w:marTop w:val="0"/>
      <w:marBottom w:val="0"/>
      <w:divBdr>
        <w:top w:val="none" w:sz="0" w:space="0" w:color="auto"/>
        <w:left w:val="none" w:sz="0" w:space="0" w:color="auto"/>
        <w:bottom w:val="none" w:sz="0" w:space="0" w:color="auto"/>
        <w:right w:val="none" w:sz="0" w:space="0" w:color="auto"/>
      </w:divBdr>
    </w:div>
    <w:div w:id="1448162759">
      <w:bodyDiv w:val="1"/>
      <w:marLeft w:val="0"/>
      <w:marRight w:val="0"/>
      <w:marTop w:val="0"/>
      <w:marBottom w:val="0"/>
      <w:divBdr>
        <w:top w:val="none" w:sz="0" w:space="0" w:color="auto"/>
        <w:left w:val="none" w:sz="0" w:space="0" w:color="auto"/>
        <w:bottom w:val="none" w:sz="0" w:space="0" w:color="auto"/>
        <w:right w:val="none" w:sz="0" w:space="0" w:color="auto"/>
      </w:divBdr>
      <w:divsChild>
        <w:div w:id="29571528">
          <w:marLeft w:val="480"/>
          <w:marRight w:val="0"/>
          <w:marTop w:val="0"/>
          <w:marBottom w:val="0"/>
          <w:divBdr>
            <w:top w:val="none" w:sz="0" w:space="0" w:color="auto"/>
            <w:left w:val="none" w:sz="0" w:space="0" w:color="auto"/>
            <w:bottom w:val="none" w:sz="0" w:space="0" w:color="auto"/>
            <w:right w:val="none" w:sz="0" w:space="0" w:color="auto"/>
          </w:divBdr>
        </w:div>
        <w:div w:id="1081945636">
          <w:marLeft w:val="480"/>
          <w:marRight w:val="0"/>
          <w:marTop w:val="0"/>
          <w:marBottom w:val="0"/>
          <w:divBdr>
            <w:top w:val="none" w:sz="0" w:space="0" w:color="auto"/>
            <w:left w:val="none" w:sz="0" w:space="0" w:color="auto"/>
            <w:bottom w:val="none" w:sz="0" w:space="0" w:color="auto"/>
            <w:right w:val="none" w:sz="0" w:space="0" w:color="auto"/>
          </w:divBdr>
        </w:div>
        <w:div w:id="751463607">
          <w:marLeft w:val="480"/>
          <w:marRight w:val="0"/>
          <w:marTop w:val="0"/>
          <w:marBottom w:val="0"/>
          <w:divBdr>
            <w:top w:val="none" w:sz="0" w:space="0" w:color="auto"/>
            <w:left w:val="none" w:sz="0" w:space="0" w:color="auto"/>
            <w:bottom w:val="none" w:sz="0" w:space="0" w:color="auto"/>
            <w:right w:val="none" w:sz="0" w:space="0" w:color="auto"/>
          </w:divBdr>
        </w:div>
        <w:div w:id="1284269821">
          <w:marLeft w:val="480"/>
          <w:marRight w:val="0"/>
          <w:marTop w:val="0"/>
          <w:marBottom w:val="0"/>
          <w:divBdr>
            <w:top w:val="none" w:sz="0" w:space="0" w:color="auto"/>
            <w:left w:val="none" w:sz="0" w:space="0" w:color="auto"/>
            <w:bottom w:val="none" w:sz="0" w:space="0" w:color="auto"/>
            <w:right w:val="none" w:sz="0" w:space="0" w:color="auto"/>
          </w:divBdr>
        </w:div>
        <w:div w:id="239563157">
          <w:marLeft w:val="480"/>
          <w:marRight w:val="0"/>
          <w:marTop w:val="0"/>
          <w:marBottom w:val="0"/>
          <w:divBdr>
            <w:top w:val="none" w:sz="0" w:space="0" w:color="auto"/>
            <w:left w:val="none" w:sz="0" w:space="0" w:color="auto"/>
            <w:bottom w:val="none" w:sz="0" w:space="0" w:color="auto"/>
            <w:right w:val="none" w:sz="0" w:space="0" w:color="auto"/>
          </w:divBdr>
        </w:div>
        <w:div w:id="40984147">
          <w:marLeft w:val="480"/>
          <w:marRight w:val="0"/>
          <w:marTop w:val="0"/>
          <w:marBottom w:val="0"/>
          <w:divBdr>
            <w:top w:val="none" w:sz="0" w:space="0" w:color="auto"/>
            <w:left w:val="none" w:sz="0" w:space="0" w:color="auto"/>
            <w:bottom w:val="none" w:sz="0" w:space="0" w:color="auto"/>
            <w:right w:val="none" w:sz="0" w:space="0" w:color="auto"/>
          </w:divBdr>
        </w:div>
        <w:div w:id="689180053">
          <w:marLeft w:val="480"/>
          <w:marRight w:val="0"/>
          <w:marTop w:val="0"/>
          <w:marBottom w:val="0"/>
          <w:divBdr>
            <w:top w:val="none" w:sz="0" w:space="0" w:color="auto"/>
            <w:left w:val="none" w:sz="0" w:space="0" w:color="auto"/>
            <w:bottom w:val="none" w:sz="0" w:space="0" w:color="auto"/>
            <w:right w:val="none" w:sz="0" w:space="0" w:color="auto"/>
          </w:divBdr>
        </w:div>
        <w:div w:id="517163237">
          <w:marLeft w:val="480"/>
          <w:marRight w:val="0"/>
          <w:marTop w:val="0"/>
          <w:marBottom w:val="0"/>
          <w:divBdr>
            <w:top w:val="none" w:sz="0" w:space="0" w:color="auto"/>
            <w:left w:val="none" w:sz="0" w:space="0" w:color="auto"/>
            <w:bottom w:val="none" w:sz="0" w:space="0" w:color="auto"/>
            <w:right w:val="none" w:sz="0" w:space="0" w:color="auto"/>
          </w:divBdr>
        </w:div>
        <w:div w:id="351423643">
          <w:marLeft w:val="480"/>
          <w:marRight w:val="0"/>
          <w:marTop w:val="0"/>
          <w:marBottom w:val="0"/>
          <w:divBdr>
            <w:top w:val="none" w:sz="0" w:space="0" w:color="auto"/>
            <w:left w:val="none" w:sz="0" w:space="0" w:color="auto"/>
            <w:bottom w:val="none" w:sz="0" w:space="0" w:color="auto"/>
            <w:right w:val="none" w:sz="0" w:space="0" w:color="auto"/>
          </w:divBdr>
        </w:div>
        <w:div w:id="2101413976">
          <w:marLeft w:val="480"/>
          <w:marRight w:val="0"/>
          <w:marTop w:val="0"/>
          <w:marBottom w:val="0"/>
          <w:divBdr>
            <w:top w:val="none" w:sz="0" w:space="0" w:color="auto"/>
            <w:left w:val="none" w:sz="0" w:space="0" w:color="auto"/>
            <w:bottom w:val="none" w:sz="0" w:space="0" w:color="auto"/>
            <w:right w:val="none" w:sz="0" w:space="0" w:color="auto"/>
          </w:divBdr>
        </w:div>
        <w:div w:id="712577228">
          <w:marLeft w:val="480"/>
          <w:marRight w:val="0"/>
          <w:marTop w:val="0"/>
          <w:marBottom w:val="0"/>
          <w:divBdr>
            <w:top w:val="none" w:sz="0" w:space="0" w:color="auto"/>
            <w:left w:val="none" w:sz="0" w:space="0" w:color="auto"/>
            <w:bottom w:val="none" w:sz="0" w:space="0" w:color="auto"/>
            <w:right w:val="none" w:sz="0" w:space="0" w:color="auto"/>
          </w:divBdr>
        </w:div>
        <w:div w:id="1964840901">
          <w:marLeft w:val="480"/>
          <w:marRight w:val="0"/>
          <w:marTop w:val="0"/>
          <w:marBottom w:val="0"/>
          <w:divBdr>
            <w:top w:val="none" w:sz="0" w:space="0" w:color="auto"/>
            <w:left w:val="none" w:sz="0" w:space="0" w:color="auto"/>
            <w:bottom w:val="none" w:sz="0" w:space="0" w:color="auto"/>
            <w:right w:val="none" w:sz="0" w:space="0" w:color="auto"/>
          </w:divBdr>
        </w:div>
        <w:div w:id="1964655689">
          <w:marLeft w:val="480"/>
          <w:marRight w:val="0"/>
          <w:marTop w:val="0"/>
          <w:marBottom w:val="0"/>
          <w:divBdr>
            <w:top w:val="none" w:sz="0" w:space="0" w:color="auto"/>
            <w:left w:val="none" w:sz="0" w:space="0" w:color="auto"/>
            <w:bottom w:val="none" w:sz="0" w:space="0" w:color="auto"/>
            <w:right w:val="none" w:sz="0" w:space="0" w:color="auto"/>
          </w:divBdr>
        </w:div>
        <w:div w:id="788625291">
          <w:marLeft w:val="480"/>
          <w:marRight w:val="0"/>
          <w:marTop w:val="0"/>
          <w:marBottom w:val="0"/>
          <w:divBdr>
            <w:top w:val="none" w:sz="0" w:space="0" w:color="auto"/>
            <w:left w:val="none" w:sz="0" w:space="0" w:color="auto"/>
            <w:bottom w:val="none" w:sz="0" w:space="0" w:color="auto"/>
            <w:right w:val="none" w:sz="0" w:space="0" w:color="auto"/>
          </w:divBdr>
        </w:div>
        <w:div w:id="1021707868">
          <w:marLeft w:val="480"/>
          <w:marRight w:val="0"/>
          <w:marTop w:val="0"/>
          <w:marBottom w:val="0"/>
          <w:divBdr>
            <w:top w:val="none" w:sz="0" w:space="0" w:color="auto"/>
            <w:left w:val="none" w:sz="0" w:space="0" w:color="auto"/>
            <w:bottom w:val="none" w:sz="0" w:space="0" w:color="auto"/>
            <w:right w:val="none" w:sz="0" w:space="0" w:color="auto"/>
          </w:divBdr>
        </w:div>
        <w:div w:id="2038189238">
          <w:marLeft w:val="480"/>
          <w:marRight w:val="0"/>
          <w:marTop w:val="0"/>
          <w:marBottom w:val="0"/>
          <w:divBdr>
            <w:top w:val="none" w:sz="0" w:space="0" w:color="auto"/>
            <w:left w:val="none" w:sz="0" w:space="0" w:color="auto"/>
            <w:bottom w:val="none" w:sz="0" w:space="0" w:color="auto"/>
            <w:right w:val="none" w:sz="0" w:space="0" w:color="auto"/>
          </w:divBdr>
        </w:div>
        <w:div w:id="208415346">
          <w:marLeft w:val="480"/>
          <w:marRight w:val="0"/>
          <w:marTop w:val="0"/>
          <w:marBottom w:val="0"/>
          <w:divBdr>
            <w:top w:val="none" w:sz="0" w:space="0" w:color="auto"/>
            <w:left w:val="none" w:sz="0" w:space="0" w:color="auto"/>
            <w:bottom w:val="none" w:sz="0" w:space="0" w:color="auto"/>
            <w:right w:val="none" w:sz="0" w:space="0" w:color="auto"/>
          </w:divBdr>
        </w:div>
        <w:div w:id="1543247468">
          <w:marLeft w:val="480"/>
          <w:marRight w:val="0"/>
          <w:marTop w:val="0"/>
          <w:marBottom w:val="0"/>
          <w:divBdr>
            <w:top w:val="none" w:sz="0" w:space="0" w:color="auto"/>
            <w:left w:val="none" w:sz="0" w:space="0" w:color="auto"/>
            <w:bottom w:val="none" w:sz="0" w:space="0" w:color="auto"/>
            <w:right w:val="none" w:sz="0" w:space="0" w:color="auto"/>
          </w:divBdr>
        </w:div>
        <w:div w:id="974068859">
          <w:marLeft w:val="480"/>
          <w:marRight w:val="0"/>
          <w:marTop w:val="0"/>
          <w:marBottom w:val="0"/>
          <w:divBdr>
            <w:top w:val="none" w:sz="0" w:space="0" w:color="auto"/>
            <w:left w:val="none" w:sz="0" w:space="0" w:color="auto"/>
            <w:bottom w:val="none" w:sz="0" w:space="0" w:color="auto"/>
            <w:right w:val="none" w:sz="0" w:space="0" w:color="auto"/>
          </w:divBdr>
        </w:div>
        <w:div w:id="920219458">
          <w:marLeft w:val="480"/>
          <w:marRight w:val="0"/>
          <w:marTop w:val="0"/>
          <w:marBottom w:val="0"/>
          <w:divBdr>
            <w:top w:val="none" w:sz="0" w:space="0" w:color="auto"/>
            <w:left w:val="none" w:sz="0" w:space="0" w:color="auto"/>
            <w:bottom w:val="none" w:sz="0" w:space="0" w:color="auto"/>
            <w:right w:val="none" w:sz="0" w:space="0" w:color="auto"/>
          </w:divBdr>
        </w:div>
        <w:div w:id="1847673357">
          <w:marLeft w:val="480"/>
          <w:marRight w:val="0"/>
          <w:marTop w:val="0"/>
          <w:marBottom w:val="0"/>
          <w:divBdr>
            <w:top w:val="none" w:sz="0" w:space="0" w:color="auto"/>
            <w:left w:val="none" w:sz="0" w:space="0" w:color="auto"/>
            <w:bottom w:val="none" w:sz="0" w:space="0" w:color="auto"/>
            <w:right w:val="none" w:sz="0" w:space="0" w:color="auto"/>
          </w:divBdr>
        </w:div>
        <w:div w:id="109781720">
          <w:marLeft w:val="480"/>
          <w:marRight w:val="0"/>
          <w:marTop w:val="0"/>
          <w:marBottom w:val="0"/>
          <w:divBdr>
            <w:top w:val="none" w:sz="0" w:space="0" w:color="auto"/>
            <w:left w:val="none" w:sz="0" w:space="0" w:color="auto"/>
            <w:bottom w:val="none" w:sz="0" w:space="0" w:color="auto"/>
            <w:right w:val="none" w:sz="0" w:space="0" w:color="auto"/>
          </w:divBdr>
        </w:div>
        <w:div w:id="1441795405">
          <w:marLeft w:val="480"/>
          <w:marRight w:val="0"/>
          <w:marTop w:val="0"/>
          <w:marBottom w:val="0"/>
          <w:divBdr>
            <w:top w:val="none" w:sz="0" w:space="0" w:color="auto"/>
            <w:left w:val="none" w:sz="0" w:space="0" w:color="auto"/>
            <w:bottom w:val="none" w:sz="0" w:space="0" w:color="auto"/>
            <w:right w:val="none" w:sz="0" w:space="0" w:color="auto"/>
          </w:divBdr>
        </w:div>
      </w:divsChild>
    </w:div>
    <w:div w:id="1508593829">
      <w:bodyDiv w:val="1"/>
      <w:marLeft w:val="0"/>
      <w:marRight w:val="0"/>
      <w:marTop w:val="0"/>
      <w:marBottom w:val="0"/>
      <w:divBdr>
        <w:top w:val="none" w:sz="0" w:space="0" w:color="auto"/>
        <w:left w:val="none" w:sz="0" w:space="0" w:color="auto"/>
        <w:bottom w:val="none" w:sz="0" w:space="0" w:color="auto"/>
        <w:right w:val="none" w:sz="0" w:space="0" w:color="auto"/>
      </w:divBdr>
      <w:divsChild>
        <w:div w:id="1522817215">
          <w:marLeft w:val="480"/>
          <w:marRight w:val="0"/>
          <w:marTop w:val="0"/>
          <w:marBottom w:val="0"/>
          <w:divBdr>
            <w:top w:val="none" w:sz="0" w:space="0" w:color="auto"/>
            <w:left w:val="none" w:sz="0" w:space="0" w:color="auto"/>
            <w:bottom w:val="none" w:sz="0" w:space="0" w:color="auto"/>
            <w:right w:val="none" w:sz="0" w:space="0" w:color="auto"/>
          </w:divBdr>
        </w:div>
        <w:div w:id="941258261">
          <w:marLeft w:val="480"/>
          <w:marRight w:val="0"/>
          <w:marTop w:val="0"/>
          <w:marBottom w:val="0"/>
          <w:divBdr>
            <w:top w:val="none" w:sz="0" w:space="0" w:color="auto"/>
            <w:left w:val="none" w:sz="0" w:space="0" w:color="auto"/>
            <w:bottom w:val="none" w:sz="0" w:space="0" w:color="auto"/>
            <w:right w:val="none" w:sz="0" w:space="0" w:color="auto"/>
          </w:divBdr>
        </w:div>
        <w:div w:id="973872534">
          <w:marLeft w:val="480"/>
          <w:marRight w:val="0"/>
          <w:marTop w:val="0"/>
          <w:marBottom w:val="0"/>
          <w:divBdr>
            <w:top w:val="none" w:sz="0" w:space="0" w:color="auto"/>
            <w:left w:val="none" w:sz="0" w:space="0" w:color="auto"/>
            <w:bottom w:val="none" w:sz="0" w:space="0" w:color="auto"/>
            <w:right w:val="none" w:sz="0" w:space="0" w:color="auto"/>
          </w:divBdr>
        </w:div>
        <w:div w:id="214514495">
          <w:marLeft w:val="480"/>
          <w:marRight w:val="0"/>
          <w:marTop w:val="0"/>
          <w:marBottom w:val="0"/>
          <w:divBdr>
            <w:top w:val="none" w:sz="0" w:space="0" w:color="auto"/>
            <w:left w:val="none" w:sz="0" w:space="0" w:color="auto"/>
            <w:bottom w:val="none" w:sz="0" w:space="0" w:color="auto"/>
            <w:right w:val="none" w:sz="0" w:space="0" w:color="auto"/>
          </w:divBdr>
        </w:div>
        <w:div w:id="2023892672">
          <w:marLeft w:val="480"/>
          <w:marRight w:val="0"/>
          <w:marTop w:val="0"/>
          <w:marBottom w:val="0"/>
          <w:divBdr>
            <w:top w:val="none" w:sz="0" w:space="0" w:color="auto"/>
            <w:left w:val="none" w:sz="0" w:space="0" w:color="auto"/>
            <w:bottom w:val="none" w:sz="0" w:space="0" w:color="auto"/>
            <w:right w:val="none" w:sz="0" w:space="0" w:color="auto"/>
          </w:divBdr>
        </w:div>
        <w:div w:id="339436247">
          <w:marLeft w:val="480"/>
          <w:marRight w:val="0"/>
          <w:marTop w:val="0"/>
          <w:marBottom w:val="0"/>
          <w:divBdr>
            <w:top w:val="none" w:sz="0" w:space="0" w:color="auto"/>
            <w:left w:val="none" w:sz="0" w:space="0" w:color="auto"/>
            <w:bottom w:val="none" w:sz="0" w:space="0" w:color="auto"/>
            <w:right w:val="none" w:sz="0" w:space="0" w:color="auto"/>
          </w:divBdr>
        </w:div>
        <w:div w:id="1726677174">
          <w:marLeft w:val="480"/>
          <w:marRight w:val="0"/>
          <w:marTop w:val="0"/>
          <w:marBottom w:val="0"/>
          <w:divBdr>
            <w:top w:val="none" w:sz="0" w:space="0" w:color="auto"/>
            <w:left w:val="none" w:sz="0" w:space="0" w:color="auto"/>
            <w:bottom w:val="none" w:sz="0" w:space="0" w:color="auto"/>
            <w:right w:val="none" w:sz="0" w:space="0" w:color="auto"/>
          </w:divBdr>
        </w:div>
        <w:div w:id="1195579819">
          <w:marLeft w:val="480"/>
          <w:marRight w:val="0"/>
          <w:marTop w:val="0"/>
          <w:marBottom w:val="0"/>
          <w:divBdr>
            <w:top w:val="none" w:sz="0" w:space="0" w:color="auto"/>
            <w:left w:val="none" w:sz="0" w:space="0" w:color="auto"/>
            <w:bottom w:val="none" w:sz="0" w:space="0" w:color="auto"/>
            <w:right w:val="none" w:sz="0" w:space="0" w:color="auto"/>
          </w:divBdr>
        </w:div>
        <w:div w:id="1381514988">
          <w:marLeft w:val="480"/>
          <w:marRight w:val="0"/>
          <w:marTop w:val="0"/>
          <w:marBottom w:val="0"/>
          <w:divBdr>
            <w:top w:val="none" w:sz="0" w:space="0" w:color="auto"/>
            <w:left w:val="none" w:sz="0" w:space="0" w:color="auto"/>
            <w:bottom w:val="none" w:sz="0" w:space="0" w:color="auto"/>
            <w:right w:val="none" w:sz="0" w:space="0" w:color="auto"/>
          </w:divBdr>
        </w:div>
        <w:div w:id="107822101">
          <w:marLeft w:val="480"/>
          <w:marRight w:val="0"/>
          <w:marTop w:val="0"/>
          <w:marBottom w:val="0"/>
          <w:divBdr>
            <w:top w:val="none" w:sz="0" w:space="0" w:color="auto"/>
            <w:left w:val="none" w:sz="0" w:space="0" w:color="auto"/>
            <w:bottom w:val="none" w:sz="0" w:space="0" w:color="auto"/>
            <w:right w:val="none" w:sz="0" w:space="0" w:color="auto"/>
          </w:divBdr>
        </w:div>
        <w:div w:id="287862361">
          <w:marLeft w:val="480"/>
          <w:marRight w:val="0"/>
          <w:marTop w:val="0"/>
          <w:marBottom w:val="0"/>
          <w:divBdr>
            <w:top w:val="none" w:sz="0" w:space="0" w:color="auto"/>
            <w:left w:val="none" w:sz="0" w:space="0" w:color="auto"/>
            <w:bottom w:val="none" w:sz="0" w:space="0" w:color="auto"/>
            <w:right w:val="none" w:sz="0" w:space="0" w:color="auto"/>
          </w:divBdr>
        </w:div>
        <w:div w:id="2029217728">
          <w:marLeft w:val="480"/>
          <w:marRight w:val="0"/>
          <w:marTop w:val="0"/>
          <w:marBottom w:val="0"/>
          <w:divBdr>
            <w:top w:val="none" w:sz="0" w:space="0" w:color="auto"/>
            <w:left w:val="none" w:sz="0" w:space="0" w:color="auto"/>
            <w:bottom w:val="none" w:sz="0" w:space="0" w:color="auto"/>
            <w:right w:val="none" w:sz="0" w:space="0" w:color="auto"/>
          </w:divBdr>
        </w:div>
        <w:div w:id="1167861935">
          <w:marLeft w:val="480"/>
          <w:marRight w:val="0"/>
          <w:marTop w:val="0"/>
          <w:marBottom w:val="0"/>
          <w:divBdr>
            <w:top w:val="none" w:sz="0" w:space="0" w:color="auto"/>
            <w:left w:val="none" w:sz="0" w:space="0" w:color="auto"/>
            <w:bottom w:val="none" w:sz="0" w:space="0" w:color="auto"/>
            <w:right w:val="none" w:sz="0" w:space="0" w:color="auto"/>
          </w:divBdr>
        </w:div>
        <w:div w:id="1590892512">
          <w:marLeft w:val="480"/>
          <w:marRight w:val="0"/>
          <w:marTop w:val="0"/>
          <w:marBottom w:val="0"/>
          <w:divBdr>
            <w:top w:val="none" w:sz="0" w:space="0" w:color="auto"/>
            <w:left w:val="none" w:sz="0" w:space="0" w:color="auto"/>
            <w:bottom w:val="none" w:sz="0" w:space="0" w:color="auto"/>
            <w:right w:val="none" w:sz="0" w:space="0" w:color="auto"/>
          </w:divBdr>
        </w:div>
        <w:div w:id="189077392">
          <w:marLeft w:val="480"/>
          <w:marRight w:val="0"/>
          <w:marTop w:val="0"/>
          <w:marBottom w:val="0"/>
          <w:divBdr>
            <w:top w:val="none" w:sz="0" w:space="0" w:color="auto"/>
            <w:left w:val="none" w:sz="0" w:space="0" w:color="auto"/>
            <w:bottom w:val="none" w:sz="0" w:space="0" w:color="auto"/>
            <w:right w:val="none" w:sz="0" w:space="0" w:color="auto"/>
          </w:divBdr>
        </w:div>
        <w:div w:id="176311014">
          <w:marLeft w:val="480"/>
          <w:marRight w:val="0"/>
          <w:marTop w:val="0"/>
          <w:marBottom w:val="0"/>
          <w:divBdr>
            <w:top w:val="none" w:sz="0" w:space="0" w:color="auto"/>
            <w:left w:val="none" w:sz="0" w:space="0" w:color="auto"/>
            <w:bottom w:val="none" w:sz="0" w:space="0" w:color="auto"/>
            <w:right w:val="none" w:sz="0" w:space="0" w:color="auto"/>
          </w:divBdr>
        </w:div>
        <w:div w:id="2061320326">
          <w:marLeft w:val="480"/>
          <w:marRight w:val="0"/>
          <w:marTop w:val="0"/>
          <w:marBottom w:val="0"/>
          <w:divBdr>
            <w:top w:val="none" w:sz="0" w:space="0" w:color="auto"/>
            <w:left w:val="none" w:sz="0" w:space="0" w:color="auto"/>
            <w:bottom w:val="none" w:sz="0" w:space="0" w:color="auto"/>
            <w:right w:val="none" w:sz="0" w:space="0" w:color="auto"/>
          </w:divBdr>
        </w:div>
        <w:div w:id="1987321757">
          <w:marLeft w:val="480"/>
          <w:marRight w:val="0"/>
          <w:marTop w:val="0"/>
          <w:marBottom w:val="0"/>
          <w:divBdr>
            <w:top w:val="none" w:sz="0" w:space="0" w:color="auto"/>
            <w:left w:val="none" w:sz="0" w:space="0" w:color="auto"/>
            <w:bottom w:val="none" w:sz="0" w:space="0" w:color="auto"/>
            <w:right w:val="none" w:sz="0" w:space="0" w:color="auto"/>
          </w:divBdr>
        </w:div>
        <w:div w:id="1436319558">
          <w:marLeft w:val="480"/>
          <w:marRight w:val="0"/>
          <w:marTop w:val="0"/>
          <w:marBottom w:val="0"/>
          <w:divBdr>
            <w:top w:val="none" w:sz="0" w:space="0" w:color="auto"/>
            <w:left w:val="none" w:sz="0" w:space="0" w:color="auto"/>
            <w:bottom w:val="none" w:sz="0" w:space="0" w:color="auto"/>
            <w:right w:val="none" w:sz="0" w:space="0" w:color="auto"/>
          </w:divBdr>
        </w:div>
        <w:div w:id="1288659903">
          <w:marLeft w:val="480"/>
          <w:marRight w:val="0"/>
          <w:marTop w:val="0"/>
          <w:marBottom w:val="0"/>
          <w:divBdr>
            <w:top w:val="none" w:sz="0" w:space="0" w:color="auto"/>
            <w:left w:val="none" w:sz="0" w:space="0" w:color="auto"/>
            <w:bottom w:val="none" w:sz="0" w:space="0" w:color="auto"/>
            <w:right w:val="none" w:sz="0" w:space="0" w:color="auto"/>
          </w:divBdr>
        </w:div>
        <w:div w:id="875047855">
          <w:marLeft w:val="480"/>
          <w:marRight w:val="0"/>
          <w:marTop w:val="0"/>
          <w:marBottom w:val="0"/>
          <w:divBdr>
            <w:top w:val="none" w:sz="0" w:space="0" w:color="auto"/>
            <w:left w:val="none" w:sz="0" w:space="0" w:color="auto"/>
            <w:bottom w:val="none" w:sz="0" w:space="0" w:color="auto"/>
            <w:right w:val="none" w:sz="0" w:space="0" w:color="auto"/>
          </w:divBdr>
        </w:div>
        <w:div w:id="2017684405">
          <w:marLeft w:val="480"/>
          <w:marRight w:val="0"/>
          <w:marTop w:val="0"/>
          <w:marBottom w:val="0"/>
          <w:divBdr>
            <w:top w:val="none" w:sz="0" w:space="0" w:color="auto"/>
            <w:left w:val="none" w:sz="0" w:space="0" w:color="auto"/>
            <w:bottom w:val="none" w:sz="0" w:space="0" w:color="auto"/>
            <w:right w:val="none" w:sz="0" w:space="0" w:color="auto"/>
          </w:divBdr>
        </w:div>
        <w:div w:id="688795202">
          <w:marLeft w:val="480"/>
          <w:marRight w:val="0"/>
          <w:marTop w:val="0"/>
          <w:marBottom w:val="0"/>
          <w:divBdr>
            <w:top w:val="none" w:sz="0" w:space="0" w:color="auto"/>
            <w:left w:val="none" w:sz="0" w:space="0" w:color="auto"/>
            <w:bottom w:val="none" w:sz="0" w:space="0" w:color="auto"/>
            <w:right w:val="none" w:sz="0" w:space="0" w:color="auto"/>
          </w:divBdr>
        </w:div>
        <w:div w:id="649747892">
          <w:marLeft w:val="480"/>
          <w:marRight w:val="0"/>
          <w:marTop w:val="0"/>
          <w:marBottom w:val="0"/>
          <w:divBdr>
            <w:top w:val="none" w:sz="0" w:space="0" w:color="auto"/>
            <w:left w:val="none" w:sz="0" w:space="0" w:color="auto"/>
            <w:bottom w:val="none" w:sz="0" w:space="0" w:color="auto"/>
            <w:right w:val="none" w:sz="0" w:space="0" w:color="auto"/>
          </w:divBdr>
        </w:div>
      </w:divsChild>
    </w:div>
    <w:div w:id="1527599167">
      <w:bodyDiv w:val="1"/>
      <w:marLeft w:val="0"/>
      <w:marRight w:val="0"/>
      <w:marTop w:val="0"/>
      <w:marBottom w:val="0"/>
      <w:divBdr>
        <w:top w:val="none" w:sz="0" w:space="0" w:color="auto"/>
        <w:left w:val="none" w:sz="0" w:space="0" w:color="auto"/>
        <w:bottom w:val="none" w:sz="0" w:space="0" w:color="auto"/>
        <w:right w:val="none" w:sz="0" w:space="0" w:color="auto"/>
      </w:divBdr>
    </w:div>
    <w:div w:id="1566992453">
      <w:bodyDiv w:val="1"/>
      <w:marLeft w:val="0"/>
      <w:marRight w:val="0"/>
      <w:marTop w:val="0"/>
      <w:marBottom w:val="0"/>
      <w:divBdr>
        <w:top w:val="none" w:sz="0" w:space="0" w:color="auto"/>
        <w:left w:val="none" w:sz="0" w:space="0" w:color="auto"/>
        <w:bottom w:val="none" w:sz="0" w:space="0" w:color="auto"/>
        <w:right w:val="none" w:sz="0" w:space="0" w:color="auto"/>
      </w:divBdr>
      <w:divsChild>
        <w:div w:id="491261160">
          <w:marLeft w:val="480"/>
          <w:marRight w:val="0"/>
          <w:marTop w:val="0"/>
          <w:marBottom w:val="0"/>
          <w:divBdr>
            <w:top w:val="none" w:sz="0" w:space="0" w:color="auto"/>
            <w:left w:val="none" w:sz="0" w:space="0" w:color="auto"/>
            <w:bottom w:val="none" w:sz="0" w:space="0" w:color="auto"/>
            <w:right w:val="none" w:sz="0" w:space="0" w:color="auto"/>
          </w:divBdr>
        </w:div>
        <w:div w:id="678847668">
          <w:marLeft w:val="480"/>
          <w:marRight w:val="0"/>
          <w:marTop w:val="0"/>
          <w:marBottom w:val="0"/>
          <w:divBdr>
            <w:top w:val="none" w:sz="0" w:space="0" w:color="auto"/>
            <w:left w:val="none" w:sz="0" w:space="0" w:color="auto"/>
            <w:bottom w:val="none" w:sz="0" w:space="0" w:color="auto"/>
            <w:right w:val="none" w:sz="0" w:space="0" w:color="auto"/>
          </w:divBdr>
        </w:div>
        <w:div w:id="1624188766">
          <w:marLeft w:val="480"/>
          <w:marRight w:val="0"/>
          <w:marTop w:val="0"/>
          <w:marBottom w:val="0"/>
          <w:divBdr>
            <w:top w:val="none" w:sz="0" w:space="0" w:color="auto"/>
            <w:left w:val="none" w:sz="0" w:space="0" w:color="auto"/>
            <w:bottom w:val="none" w:sz="0" w:space="0" w:color="auto"/>
            <w:right w:val="none" w:sz="0" w:space="0" w:color="auto"/>
          </w:divBdr>
        </w:div>
        <w:div w:id="1513252476">
          <w:marLeft w:val="480"/>
          <w:marRight w:val="0"/>
          <w:marTop w:val="0"/>
          <w:marBottom w:val="0"/>
          <w:divBdr>
            <w:top w:val="none" w:sz="0" w:space="0" w:color="auto"/>
            <w:left w:val="none" w:sz="0" w:space="0" w:color="auto"/>
            <w:bottom w:val="none" w:sz="0" w:space="0" w:color="auto"/>
            <w:right w:val="none" w:sz="0" w:space="0" w:color="auto"/>
          </w:divBdr>
        </w:div>
        <w:div w:id="1087848665">
          <w:marLeft w:val="480"/>
          <w:marRight w:val="0"/>
          <w:marTop w:val="0"/>
          <w:marBottom w:val="0"/>
          <w:divBdr>
            <w:top w:val="none" w:sz="0" w:space="0" w:color="auto"/>
            <w:left w:val="none" w:sz="0" w:space="0" w:color="auto"/>
            <w:bottom w:val="none" w:sz="0" w:space="0" w:color="auto"/>
            <w:right w:val="none" w:sz="0" w:space="0" w:color="auto"/>
          </w:divBdr>
        </w:div>
        <w:div w:id="1549685761">
          <w:marLeft w:val="480"/>
          <w:marRight w:val="0"/>
          <w:marTop w:val="0"/>
          <w:marBottom w:val="0"/>
          <w:divBdr>
            <w:top w:val="none" w:sz="0" w:space="0" w:color="auto"/>
            <w:left w:val="none" w:sz="0" w:space="0" w:color="auto"/>
            <w:bottom w:val="none" w:sz="0" w:space="0" w:color="auto"/>
            <w:right w:val="none" w:sz="0" w:space="0" w:color="auto"/>
          </w:divBdr>
        </w:div>
        <w:div w:id="1353066706">
          <w:marLeft w:val="480"/>
          <w:marRight w:val="0"/>
          <w:marTop w:val="0"/>
          <w:marBottom w:val="0"/>
          <w:divBdr>
            <w:top w:val="none" w:sz="0" w:space="0" w:color="auto"/>
            <w:left w:val="none" w:sz="0" w:space="0" w:color="auto"/>
            <w:bottom w:val="none" w:sz="0" w:space="0" w:color="auto"/>
            <w:right w:val="none" w:sz="0" w:space="0" w:color="auto"/>
          </w:divBdr>
        </w:div>
        <w:div w:id="345835262">
          <w:marLeft w:val="480"/>
          <w:marRight w:val="0"/>
          <w:marTop w:val="0"/>
          <w:marBottom w:val="0"/>
          <w:divBdr>
            <w:top w:val="none" w:sz="0" w:space="0" w:color="auto"/>
            <w:left w:val="none" w:sz="0" w:space="0" w:color="auto"/>
            <w:bottom w:val="none" w:sz="0" w:space="0" w:color="auto"/>
            <w:right w:val="none" w:sz="0" w:space="0" w:color="auto"/>
          </w:divBdr>
        </w:div>
        <w:div w:id="1206605424">
          <w:marLeft w:val="480"/>
          <w:marRight w:val="0"/>
          <w:marTop w:val="0"/>
          <w:marBottom w:val="0"/>
          <w:divBdr>
            <w:top w:val="none" w:sz="0" w:space="0" w:color="auto"/>
            <w:left w:val="none" w:sz="0" w:space="0" w:color="auto"/>
            <w:bottom w:val="none" w:sz="0" w:space="0" w:color="auto"/>
            <w:right w:val="none" w:sz="0" w:space="0" w:color="auto"/>
          </w:divBdr>
        </w:div>
        <w:div w:id="619336188">
          <w:marLeft w:val="480"/>
          <w:marRight w:val="0"/>
          <w:marTop w:val="0"/>
          <w:marBottom w:val="0"/>
          <w:divBdr>
            <w:top w:val="none" w:sz="0" w:space="0" w:color="auto"/>
            <w:left w:val="none" w:sz="0" w:space="0" w:color="auto"/>
            <w:bottom w:val="none" w:sz="0" w:space="0" w:color="auto"/>
            <w:right w:val="none" w:sz="0" w:space="0" w:color="auto"/>
          </w:divBdr>
        </w:div>
        <w:div w:id="1475634916">
          <w:marLeft w:val="480"/>
          <w:marRight w:val="0"/>
          <w:marTop w:val="0"/>
          <w:marBottom w:val="0"/>
          <w:divBdr>
            <w:top w:val="none" w:sz="0" w:space="0" w:color="auto"/>
            <w:left w:val="none" w:sz="0" w:space="0" w:color="auto"/>
            <w:bottom w:val="none" w:sz="0" w:space="0" w:color="auto"/>
            <w:right w:val="none" w:sz="0" w:space="0" w:color="auto"/>
          </w:divBdr>
        </w:div>
        <w:div w:id="1626689432">
          <w:marLeft w:val="480"/>
          <w:marRight w:val="0"/>
          <w:marTop w:val="0"/>
          <w:marBottom w:val="0"/>
          <w:divBdr>
            <w:top w:val="none" w:sz="0" w:space="0" w:color="auto"/>
            <w:left w:val="none" w:sz="0" w:space="0" w:color="auto"/>
            <w:bottom w:val="none" w:sz="0" w:space="0" w:color="auto"/>
            <w:right w:val="none" w:sz="0" w:space="0" w:color="auto"/>
          </w:divBdr>
        </w:div>
        <w:div w:id="293487604">
          <w:marLeft w:val="480"/>
          <w:marRight w:val="0"/>
          <w:marTop w:val="0"/>
          <w:marBottom w:val="0"/>
          <w:divBdr>
            <w:top w:val="none" w:sz="0" w:space="0" w:color="auto"/>
            <w:left w:val="none" w:sz="0" w:space="0" w:color="auto"/>
            <w:bottom w:val="none" w:sz="0" w:space="0" w:color="auto"/>
            <w:right w:val="none" w:sz="0" w:space="0" w:color="auto"/>
          </w:divBdr>
        </w:div>
        <w:div w:id="350684677">
          <w:marLeft w:val="480"/>
          <w:marRight w:val="0"/>
          <w:marTop w:val="0"/>
          <w:marBottom w:val="0"/>
          <w:divBdr>
            <w:top w:val="none" w:sz="0" w:space="0" w:color="auto"/>
            <w:left w:val="none" w:sz="0" w:space="0" w:color="auto"/>
            <w:bottom w:val="none" w:sz="0" w:space="0" w:color="auto"/>
            <w:right w:val="none" w:sz="0" w:space="0" w:color="auto"/>
          </w:divBdr>
        </w:div>
        <w:div w:id="1887906458">
          <w:marLeft w:val="480"/>
          <w:marRight w:val="0"/>
          <w:marTop w:val="0"/>
          <w:marBottom w:val="0"/>
          <w:divBdr>
            <w:top w:val="none" w:sz="0" w:space="0" w:color="auto"/>
            <w:left w:val="none" w:sz="0" w:space="0" w:color="auto"/>
            <w:bottom w:val="none" w:sz="0" w:space="0" w:color="auto"/>
            <w:right w:val="none" w:sz="0" w:space="0" w:color="auto"/>
          </w:divBdr>
        </w:div>
        <w:div w:id="1990400352">
          <w:marLeft w:val="480"/>
          <w:marRight w:val="0"/>
          <w:marTop w:val="0"/>
          <w:marBottom w:val="0"/>
          <w:divBdr>
            <w:top w:val="none" w:sz="0" w:space="0" w:color="auto"/>
            <w:left w:val="none" w:sz="0" w:space="0" w:color="auto"/>
            <w:bottom w:val="none" w:sz="0" w:space="0" w:color="auto"/>
            <w:right w:val="none" w:sz="0" w:space="0" w:color="auto"/>
          </w:divBdr>
        </w:div>
        <w:div w:id="302196181">
          <w:marLeft w:val="480"/>
          <w:marRight w:val="0"/>
          <w:marTop w:val="0"/>
          <w:marBottom w:val="0"/>
          <w:divBdr>
            <w:top w:val="none" w:sz="0" w:space="0" w:color="auto"/>
            <w:left w:val="none" w:sz="0" w:space="0" w:color="auto"/>
            <w:bottom w:val="none" w:sz="0" w:space="0" w:color="auto"/>
            <w:right w:val="none" w:sz="0" w:space="0" w:color="auto"/>
          </w:divBdr>
        </w:div>
        <w:div w:id="1604532504">
          <w:marLeft w:val="480"/>
          <w:marRight w:val="0"/>
          <w:marTop w:val="0"/>
          <w:marBottom w:val="0"/>
          <w:divBdr>
            <w:top w:val="none" w:sz="0" w:space="0" w:color="auto"/>
            <w:left w:val="none" w:sz="0" w:space="0" w:color="auto"/>
            <w:bottom w:val="none" w:sz="0" w:space="0" w:color="auto"/>
            <w:right w:val="none" w:sz="0" w:space="0" w:color="auto"/>
          </w:divBdr>
        </w:div>
        <w:div w:id="1653754725">
          <w:marLeft w:val="480"/>
          <w:marRight w:val="0"/>
          <w:marTop w:val="0"/>
          <w:marBottom w:val="0"/>
          <w:divBdr>
            <w:top w:val="none" w:sz="0" w:space="0" w:color="auto"/>
            <w:left w:val="none" w:sz="0" w:space="0" w:color="auto"/>
            <w:bottom w:val="none" w:sz="0" w:space="0" w:color="auto"/>
            <w:right w:val="none" w:sz="0" w:space="0" w:color="auto"/>
          </w:divBdr>
        </w:div>
        <w:div w:id="182940830">
          <w:marLeft w:val="480"/>
          <w:marRight w:val="0"/>
          <w:marTop w:val="0"/>
          <w:marBottom w:val="0"/>
          <w:divBdr>
            <w:top w:val="none" w:sz="0" w:space="0" w:color="auto"/>
            <w:left w:val="none" w:sz="0" w:space="0" w:color="auto"/>
            <w:bottom w:val="none" w:sz="0" w:space="0" w:color="auto"/>
            <w:right w:val="none" w:sz="0" w:space="0" w:color="auto"/>
          </w:divBdr>
        </w:div>
        <w:div w:id="2125686076">
          <w:marLeft w:val="480"/>
          <w:marRight w:val="0"/>
          <w:marTop w:val="0"/>
          <w:marBottom w:val="0"/>
          <w:divBdr>
            <w:top w:val="none" w:sz="0" w:space="0" w:color="auto"/>
            <w:left w:val="none" w:sz="0" w:space="0" w:color="auto"/>
            <w:bottom w:val="none" w:sz="0" w:space="0" w:color="auto"/>
            <w:right w:val="none" w:sz="0" w:space="0" w:color="auto"/>
          </w:divBdr>
        </w:div>
        <w:div w:id="1272080724">
          <w:marLeft w:val="480"/>
          <w:marRight w:val="0"/>
          <w:marTop w:val="0"/>
          <w:marBottom w:val="0"/>
          <w:divBdr>
            <w:top w:val="none" w:sz="0" w:space="0" w:color="auto"/>
            <w:left w:val="none" w:sz="0" w:space="0" w:color="auto"/>
            <w:bottom w:val="none" w:sz="0" w:space="0" w:color="auto"/>
            <w:right w:val="none" w:sz="0" w:space="0" w:color="auto"/>
          </w:divBdr>
        </w:div>
        <w:div w:id="1742485156">
          <w:marLeft w:val="480"/>
          <w:marRight w:val="0"/>
          <w:marTop w:val="0"/>
          <w:marBottom w:val="0"/>
          <w:divBdr>
            <w:top w:val="none" w:sz="0" w:space="0" w:color="auto"/>
            <w:left w:val="none" w:sz="0" w:space="0" w:color="auto"/>
            <w:bottom w:val="none" w:sz="0" w:space="0" w:color="auto"/>
            <w:right w:val="none" w:sz="0" w:space="0" w:color="auto"/>
          </w:divBdr>
        </w:div>
        <w:div w:id="1499267685">
          <w:marLeft w:val="480"/>
          <w:marRight w:val="0"/>
          <w:marTop w:val="0"/>
          <w:marBottom w:val="0"/>
          <w:divBdr>
            <w:top w:val="none" w:sz="0" w:space="0" w:color="auto"/>
            <w:left w:val="none" w:sz="0" w:space="0" w:color="auto"/>
            <w:bottom w:val="none" w:sz="0" w:space="0" w:color="auto"/>
            <w:right w:val="none" w:sz="0" w:space="0" w:color="auto"/>
          </w:divBdr>
        </w:div>
      </w:divsChild>
    </w:div>
    <w:div w:id="1584411618">
      <w:bodyDiv w:val="1"/>
      <w:marLeft w:val="0"/>
      <w:marRight w:val="0"/>
      <w:marTop w:val="0"/>
      <w:marBottom w:val="0"/>
      <w:divBdr>
        <w:top w:val="none" w:sz="0" w:space="0" w:color="auto"/>
        <w:left w:val="none" w:sz="0" w:space="0" w:color="auto"/>
        <w:bottom w:val="none" w:sz="0" w:space="0" w:color="auto"/>
        <w:right w:val="none" w:sz="0" w:space="0" w:color="auto"/>
      </w:divBdr>
    </w:div>
    <w:div w:id="1773355294">
      <w:bodyDiv w:val="1"/>
      <w:marLeft w:val="0"/>
      <w:marRight w:val="0"/>
      <w:marTop w:val="0"/>
      <w:marBottom w:val="0"/>
      <w:divBdr>
        <w:top w:val="none" w:sz="0" w:space="0" w:color="auto"/>
        <w:left w:val="none" w:sz="0" w:space="0" w:color="auto"/>
        <w:bottom w:val="none" w:sz="0" w:space="0" w:color="auto"/>
        <w:right w:val="none" w:sz="0" w:space="0" w:color="auto"/>
      </w:divBdr>
      <w:divsChild>
        <w:div w:id="133304238">
          <w:marLeft w:val="480"/>
          <w:marRight w:val="0"/>
          <w:marTop w:val="0"/>
          <w:marBottom w:val="0"/>
          <w:divBdr>
            <w:top w:val="none" w:sz="0" w:space="0" w:color="auto"/>
            <w:left w:val="none" w:sz="0" w:space="0" w:color="auto"/>
            <w:bottom w:val="none" w:sz="0" w:space="0" w:color="auto"/>
            <w:right w:val="none" w:sz="0" w:space="0" w:color="auto"/>
          </w:divBdr>
        </w:div>
        <w:div w:id="257761699">
          <w:marLeft w:val="480"/>
          <w:marRight w:val="0"/>
          <w:marTop w:val="0"/>
          <w:marBottom w:val="0"/>
          <w:divBdr>
            <w:top w:val="none" w:sz="0" w:space="0" w:color="auto"/>
            <w:left w:val="none" w:sz="0" w:space="0" w:color="auto"/>
            <w:bottom w:val="none" w:sz="0" w:space="0" w:color="auto"/>
            <w:right w:val="none" w:sz="0" w:space="0" w:color="auto"/>
          </w:divBdr>
        </w:div>
        <w:div w:id="176965227">
          <w:marLeft w:val="480"/>
          <w:marRight w:val="0"/>
          <w:marTop w:val="0"/>
          <w:marBottom w:val="0"/>
          <w:divBdr>
            <w:top w:val="none" w:sz="0" w:space="0" w:color="auto"/>
            <w:left w:val="none" w:sz="0" w:space="0" w:color="auto"/>
            <w:bottom w:val="none" w:sz="0" w:space="0" w:color="auto"/>
            <w:right w:val="none" w:sz="0" w:space="0" w:color="auto"/>
          </w:divBdr>
        </w:div>
        <w:div w:id="165243354">
          <w:marLeft w:val="480"/>
          <w:marRight w:val="0"/>
          <w:marTop w:val="0"/>
          <w:marBottom w:val="0"/>
          <w:divBdr>
            <w:top w:val="none" w:sz="0" w:space="0" w:color="auto"/>
            <w:left w:val="none" w:sz="0" w:space="0" w:color="auto"/>
            <w:bottom w:val="none" w:sz="0" w:space="0" w:color="auto"/>
            <w:right w:val="none" w:sz="0" w:space="0" w:color="auto"/>
          </w:divBdr>
        </w:div>
        <w:div w:id="1893612436">
          <w:marLeft w:val="480"/>
          <w:marRight w:val="0"/>
          <w:marTop w:val="0"/>
          <w:marBottom w:val="0"/>
          <w:divBdr>
            <w:top w:val="none" w:sz="0" w:space="0" w:color="auto"/>
            <w:left w:val="none" w:sz="0" w:space="0" w:color="auto"/>
            <w:bottom w:val="none" w:sz="0" w:space="0" w:color="auto"/>
            <w:right w:val="none" w:sz="0" w:space="0" w:color="auto"/>
          </w:divBdr>
        </w:div>
        <w:div w:id="811870124">
          <w:marLeft w:val="480"/>
          <w:marRight w:val="0"/>
          <w:marTop w:val="0"/>
          <w:marBottom w:val="0"/>
          <w:divBdr>
            <w:top w:val="none" w:sz="0" w:space="0" w:color="auto"/>
            <w:left w:val="none" w:sz="0" w:space="0" w:color="auto"/>
            <w:bottom w:val="none" w:sz="0" w:space="0" w:color="auto"/>
            <w:right w:val="none" w:sz="0" w:space="0" w:color="auto"/>
          </w:divBdr>
        </w:div>
        <w:div w:id="66847193">
          <w:marLeft w:val="480"/>
          <w:marRight w:val="0"/>
          <w:marTop w:val="0"/>
          <w:marBottom w:val="0"/>
          <w:divBdr>
            <w:top w:val="none" w:sz="0" w:space="0" w:color="auto"/>
            <w:left w:val="none" w:sz="0" w:space="0" w:color="auto"/>
            <w:bottom w:val="none" w:sz="0" w:space="0" w:color="auto"/>
            <w:right w:val="none" w:sz="0" w:space="0" w:color="auto"/>
          </w:divBdr>
        </w:div>
        <w:div w:id="1783306184">
          <w:marLeft w:val="480"/>
          <w:marRight w:val="0"/>
          <w:marTop w:val="0"/>
          <w:marBottom w:val="0"/>
          <w:divBdr>
            <w:top w:val="none" w:sz="0" w:space="0" w:color="auto"/>
            <w:left w:val="none" w:sz="0" w:space="0" w:color="auto"/>
            <w:bottom w:val="none" w:sz="0" w:space="0" w:color="auto"/>
            <w:right w:val="none" w:sz="0" w:space="0" w:color="auto"/>
          </w:divBdr>
        </w:div>
        <w:div w:id="1766149389">
          <w:marLeft w:val="480"/>
          <w:marRight w:val="0"/>
          <w:marTop w:val="0"/>
          <w:marBottom w:val="0"/>
          <w:divBdr>
            <w:top w:val="none" w:sz="0" w:space="0" w:color="auto"/>
            <w:left w:val="none" w:sz="0" w:space="0" w:color="auto"/>
            <w:bottom w:val="none" w:sz="0" w:space="0" w:color="auto"/>
            <w:right w:val="none" w:sz="0" w:space="0" w:color="auto"/>
          </w:divBdr>
        </w:div>
        <w:div w:id="208080499">
          <w:marLeft w:val="480"/>
          <w:marRight w:val="0"/>
          <w:marTop w:val="0"/>
          <w:marBottom w:val="0"/>
          <w:divBdr>
            <w:top w:val="none" w:sz="0" w:space="0" w:color="auto"/>
            <w:left w:val="none" w:sz="0" w:space="0" w:color="auto"/>
            <w:bottom w:val="none" w:sz="0" w:space="0" w:color="auto"/>
            <w:right w:val="none" w:sz="0" w:space="0" w:color="auto"/>
          </w:divBdr>
        </w:div>
        <w:div w:id="1684093124">
          <w:marLeft w:val="480"/>
          <w:marRight w:val="0"/>
          <w:marTop w:val="0"/>
          <w:marBottom w:val="0"/>
          <w:divBdr>
            <w:top w:val="none" w:sz="0" w:space="0" w:color="auto"/>
            <w:left w:val="none" w:sz="0" w:space="0" w:color="auto"/>
            <w:bottom w:val="none" w:sz="0" w:space="0" w:color="auto"/>
            <w:right w:val="none" w:sz="0" w:space="0" w:color="auto"/>
          </w:divBdr>
        </w:div>
        <w:div w:id="1325165930">
          <w:marLeft w:val="480"/>
          <w:marRight w:val="0"/>
          <w:marTop w:val="0"/>
          <w:marBottom w:val="0"/>
          <w:divBdr>
            <w:top w:val="none" w:sz="0" w:space="0" w:color="auto"/>
            <w:left w:val="none" w:sz="0" w:space="0" w:color="auto"/>
            <w:bottom w:val="none" w:sz="0" w:space="0" w:color="auto"/>
            <w:right w:val="none" w:sz="0" w:space="0" w:color="auto"/>
          </w:divBdr>
        </w:div>
        <w:div w:id="597064091">
          <w:marLeft w:val="480"/>
          <w:marRight w:val="0"/>
          <w:marTop w:val="0"/>
          <w:marBottom w:val="0"/>
          <w:divBdr>
            <w:top w:val="none" w:sz="0" w:space="0" w:color="auto"/>
            <w:left w:val="none" w:sz="0" w:space="0" w:color="auto"/>
            <w:bottom w:val="none" w:sz="0" w:space="0" w:color="auto"/>
            <w:right w:val="none" w:sz="0" w:space="0" w:color="auto"/>
          </w:divBdr>
        </w:div>
        <w:div w:id="1740446277">
          <w:marLeft w:val="480"/>
          <w:marRight w:val="0"/>
          <w:marTop w:val="0"/>
          <w:marBottom w:val="0"/>
          <w:divBdr>
            <w:top w:val="none" w:sz="0" w:space="0" w:color="auto"/>
            <w:left w:val="none" w:sz="0" w:space="0" w:color="auto"/>
            <w:bottom w:val="none" w:sz="0" w:space="0" w:color="auto"/>
            <w:right w:val="none" w:sz="0" w:space="0" w:color="auto"/>
          </w:divBdr>
        </w:div>
        <w:div w:id="1408186306">
          <w:marLeft w:val="480"/>
          <w:marRight w:val="0"/>
          <w:marTop w:val="0"/>
          <w:marBottom w:val="0"/>
          <w:divBdr>
            <w:top w:val="none" w:sz="0" w:space="0" w:color="auto"/>
            <w:left w:val="none" w:sz="0" w:space="0" w:color="auto"/>
            <w:bottom w:val="none" w:sz="0" w:space="0" w:color="auto"/>
            <w:right w:val="none" w:sz="0" w:space="0" w:color="auto"/>
          </w:divBdr>
        </w:div>
        <w:div w:id="922567711">
          <w:marLeft w:val="480"/>
          <w:marRight w:val="0"/>
          <w:marTop w:val="0"/>
          <w:marBottom w:val="0"/>
          <w:divBdr>
            <w:top w:val="none" w:sz="0" w:space="0" w:color="auto"/>
            <w:left w:val="none" w:sz="0" w:space="0" w:color="auto"/>
            <w:bottom w:val="none" w:sz="0" w:space="0" w:color="auto"/>
            <w:right w:val="none" w:sz="0" w:space="0" w:color="auto"/>
          </w:divBdr>
        </w:div>
        <w:div w:id="1862086611">
          <w:marLeft w:val="480"/>
          <w:marRight w:val="0"/>
          <w:marTop w:val="0"/>
          <w:marBottom w:val="0"/>
          <w:divBdr>
            <w:top w:val="none" w:sz="0" w:space="0" w:color="auto"/>
            <w:left w:val="none" w:sz="0" w:space="0" w:color="auto"/>
            <w:bottom w:val="none" w:sz="0" w:space="0" w:color="auto"/>
            <w:right w:val="none" w:sz="0" w:space="0" w:color="auto"/>
          </w:divBdr>
        </w:div>
        <w:div w:id="1216742425">
          <w:marLeft w:val="480"/>
          <w:marRight w:val="0"/>
          <w:marTop w:val="0"/>
          <w:marBottom w:val="0"/>
          <w:divBdr>
            <w:top w:val="none" w:sz="0" w:space="0" w:color="auto"/>
            <w:left w:val="none" w:sz="0" w:space="0" w:color="auto"/>
            <w:bottom w:val="none" w:sz="0" w:space="0" w:color="auto"/>
            <w:right w:val="none" w:sz="0" w:space="0" w:color="auto"/>
          </w:divBdr>
        </w:div>
        <w:div w:id="784270682">
          <w:marLeft w:val="480"/>
          <w:marRight w:val="0"/>
          <w:marTop w:val="0"/>
          <w:marBottom w:val="0"/>
          <w:divBdr>
            <w:top w:val="none" w:sz="0" w:space="0" w:color="auto"/>
            <w:left w:val="none" w:sz="0" w:space="0" w:color="auto"/>
            <w:bottom w:val="none" w:sz="0" w:space="0" w:color="auto"/>
            <w:right w:val="none" w:sz="0" w:space="0" w:color="auto"/>
          </w:divBdr>
        </w:div>
        <w:div w:id="1464040364">
          <w:marLeft w:val="480"/>
          <w:marRight w:val="0"/>
          <w:marTop w:val="0"/>
          <w:marBottom w:val="0"/>
          <w:divBdr>
            <w:top w:val="none" w:sz="0" w:space="0" w:color="auto"/>
            <w:left w:val="none" w:sz="0" w:space="0" w:color="auto"/>
            <w:bottom w:val="none" w:sz="0" w:space="0" w:color="auto"/>
            <w:right w:val="none" w:sz="0" w:space="0" w:color="auto"/>
          </w:divBdr>
        </w:div>
        <w:div w:id="760562592">
          <w:marLeft w:val="480"/>
          <w:marRight w:val="0"/>
          <w:marTop w:val="0"/>
          <w:marBottom w:val="0"/>
          <w:divBdr>
            <w:top w:val="none" w:sz="0" w:space="0" w:color="auto"/>
            <w:left w:val="none" w:sz="0" w:space="0" w:color="auto"/>
            <w:bottom w:val="none" w:sz="0" w:space="0" w:color="auto"/>
            <w:right w:val="none" w:sz="0" w:space="0" w:color="auto"/>
          </w:divBdr>
        </w:div>
        <w:div w:id="1644039437">
          <w:marLeft w:val="480"/>
          <w:marRight w:val="0"/>
          <w:marTop w:val="0"/>
          <w:marBottom w:val="0"/>
          <w:divBdr>
            <w:top w:val="none" w:sz="0" w:space="0" w:color="auto"/>
            <w:left w:val="none" w:sz="0" w:space="0" w:color="auto"/>
            <w:bottom w:val="none" w:sz="0" w:space="0" w:color="auto"/>
            <w:right w:val="none" w:sz="0" w:space="0" w:color="auto"/>
          </w:divBdr>
        </w:div>
        <w:div w:id="1029844050">
          <w:marLeft w:val="480"/>
          <w:marRight w:val="0"/>
          <w:marTop w:val="0"/>
          <w:marBottom w:val="0"/>
          <w:divBdr>
            <w:top w:val="none" w:sz="0" w:space="0" w:color="auto"/>
            <w:left w:val="none" w:sz="0" w:space="0" w:color="auto"/>
            <w:bottom w:val="none" w:sz="0" w:space="0" w:color="auto"/>
            <w:right w:val="none" w:sz="0" w:space="0" w:color="auto"/>
          </w:divBdr>
        </w:div>
      </w:divsChild>
    </w:div>
    <w:div w:id="1897282167">
      <w:bodyDiv w:val="1"/>
      <w:marLeft w:val="0"/>
      <w:marRight w:val="0"/>
      <w:marTop w:val="0"/>
      <w:marBottom w:val="0"/>
      <w:divBdr>
        <w:top w:val="none" w:sz="0" w:space="0" w:color="auto"/>
        <w:left w:val="none" w:sz="0" w:space="0" w:color="auto"/>
        <w:bottom w:val="none" w:sz="0" w:space="0" w:color="auto"/>
        <w:right w:val="none" w:sz="0" w:space="0" w:color="auto"/>
      </w:divBdr>
    </w:div>
    <w:div w:id="1995991327">
      <w:bodyDiv w:val="1"/>
      <w:marLeft w:val="0"/>
      <w:marRight w:val="0"/>
      <w:marTop w:val="0"/>
      <w:marBottom w:val="0"/>
      <w:divBdr>
        <w:top w:val="none" w:sz="0" w:space="0" w:color="auto"/>
        <w:left w:val="none" w:sz="0" w:space="0" w:color="auto"/>
        <w:bottom w:val="none" w:sz="0" w:space="0" w:color="auto"/>
        <w:right w:val="none" w:sz="0" w:space="0" w:color="auto"/>
      </w:divBdr>
      <w:divsChild>
        <w:div w:id="1542667775">
          <w:marLeft w:val="480"/>
          <w:marRight w:val="0"/>
          <w:marTop w:val="0"/>
          <w:marBottom w:val="0"/>
          <w:divBdr>
            <w:top w:val="none" w:sz="0" w:space="0" w:color="auto"/>
            <w:left w:val="none" w:sz="0" w:space="0" w:color="auto"/>
            <w:bottom w:val="none" w:sz="0" w:space="0" w:color="auto"/>
            <w:right w:val="none" w:sz="0" w:space="0" w:color="auto"/>
          </w:divBdr>
        </w:div>
        <w:div w:id="104690434">
          <w:marLeft w:val="480"/>
          <w:marRight w:val="0"/>
          <w:marTop w:val="0"/>
          <w:marBottom w:val="0"/>
          <w:divBdr>
            <w:top w:val="none" w:sz="0" w:space="0" w:color="auto"/>
            <w:left w:val="none" w:sz="0" w:space="0" w:color="auto"/>
            <w:bottom w:val="none" w:sz="0" w:space="0" w:color="auto"/>
            <w:right w:val="none" w:sz="0" w:space="0" w:color="auto"/>
          </w:divBdr>
        </w:div>
        <w:div w:id="1080063313">
          <w:marLeft w:val="480"/>
          <w:marRight w:val="0"/>
          <w:marTop w:val="0"/>
          <w:marBottom w:val="0"/>
          <w:divBdr>
            <w:top w:val="none" w:sz="0" w:space="0" w:color="auto"/>
            <w:left w:val="none" w:sz="0" w:space="0" w:color="auto"/>
            <w:bottom w:val="none" w:sz="0" w:space="0" w:color="auto"/>
            <w:right w:val="none" w:sz="0" w:space="0" w:color="auto"/>
          </w:divBdr>
        </w:div>
        <w:div w:id="1153375962">
          <w:marLeft w:val="480"/>
          <w:marRight w:val="0"/>
          <w:marTop w:val="0"/>
          <w:marBottom w:val="0"/>
          <w:divBdr>
            <w:top w:val="none" w:sz="0" w:space="0" w:color="auto"/>
            <w:left w:val="none" w:sz="0" w:space="0" w:color="auto"/>
            <w:bottom w:val="none" w:sz="0" w:space="0" w:color="auto"/>
            <w:right w:val="none" w:sz="0" w:space="0" w:color="auto"/>
          </w:divBdr>
        </w:div>
        <w:div w:id="866219059">
          <w:marLeft w:val="480"/>
          <w:marRight w:val="0"/>
          <w:marTop w:val="0"/>
          <w:marBottom w:val="0"/>
          <w:divBdr>
            <w:top w:val="none" w:sz="0" w:space="0" w:color="auto"/>
            <w:left w:val="none" w:sz="0" w:space="0" w:color="auto"/>
            <w:bottom w:val="none" w:sz="0" w:space="0" w:color="auto"/>
            <w:right w:val="none" w:sz="0" w:space="0" w:color="auto"/>
          </w:divBdr>
        </w:div>
        <w:div w:id="84614334">
          <w:marLeft w:val="480"/>
          <w:marRight w:val="0"/>
          <w:marTop w:val="0"/>
          <w:marBottom w:val="0"/>
          <w:divBdr>
            <w:top w:val="none" w:sz="0" w:space="0" w:color="auto"/>
            <w:left w:val="none" w:sz="0" w:space="0" w:color="auto"/>
            <w:bottom w:val="none" w:sz="0" w:space="0" w:color="auto"/>
            <w:right w:val="none" w:sz="0" w:space="0" w:color="auto"/>
          </w:divBdr>
        </w:div>
        <w:div w:id="1013721483">
          <w:marLeft w:val="480"/>
          <w:marRight w:val="0"/>
          <w:marTop w:val="0"/>
          <w:marBottom w:val="0"/>
          <w:divBdr>
            <w:top w:val="none" w:sz="0" w:space="0" w:color="auto"/>
            <w:left w:val="none" w:sz="0" w:space="0" w:color="auto"/>
            <w:bottom w:val="none" w:sz="0" w:space="0" w:color="auto"/>
            <w:right w:val="none" w:sz="0" w:space="0" w:color="auto"/>
          </w:divBdr>
        </w:div>
        <w:div w:id="1210610187">
          <w:marLeft w:val="480"/>
          <w:marRight w:val="0"/>
          <w:marTop w:val="0"/>
          <w:marBottom w:val="0"/>
          <w:divBdr>
            <w:top w:val="none" w:sz="0" w:space="0" w:color="auto"/>
            <w:left w:val="none" w:sz="0" w:space="0" w:color="auto"/>
            <w:bottom w:val="none" w:sz="0" w:space="0" w:color="auto"/>
            <w:right w:val="none" w:sz="0" w:space="0" w:color="auto"/>
          </w:divBdr>
        </w:div>
        <w:div w:id="828207112">
          <w:marLeft w:val="480"/>
          <w:marRight w:val="0"/>
          <w:marTop w:val="0"/>
          <w:marBottom w:val="0"/>
          <w:divBdr>
            <w:top w:val="none" w:sz="0" w:space="0" w:color="auto"/>
            <w:left w:val="none" w:sz="0" w:space="0" w:color="auto"/>
            <w:bottom w:val="none" w:sz="0" w:space="0" w:color="auto"/>
            <w:right w:val="none" w:sz="0" w:space="0" w:color="auto"/>
          </w:divBdr>
        </w:div>
        <w:div w:id="104354028">
          <w:marLeft w:val="480"/>
          <w:marRight w:val="0"/>
          <w:marTop w:val="0"/>
          <w:marBottom w:val="0"/>
          <w:divBdr>
            <w:top w:val="none" w:sz="0" w:space="0" w:color="auto"/>
            <w:left w:val="none" w:sz="0" w:space="0" w:color="auto"/>
            <w:bottom w:val="none" w:sz="0" w:space="0" w:color="auto"/>
            <w:right w:val="none" w:sz="0" w:space="0" w:color="auto"/>
          </w:divBdr>
        </w:div>
        <w:div w:id="2076003717">
          <w:marLeft w:val="480"/>
          <w:marRight w:val="0"/>
          <w:marTop w:val="0"/>
          <w:marBottom w:val="0"/>
          <w:divBdr>
            <w:top w:val="none" w:sz="0" w:space="0" w:color="auto"/>
            <w:left w:val="none" w:sz="0" w:space="0" w:color="auto"/>
            <w:bottom w:val="none" w:sz="0" w:space="0" w:color="auto"/>
            <w:right w:val="none" w:sz="0" w:space="0" w:color="auto"/>
          </w:divBdr>
        </w:div>
        <w:div w:id="2101097228">
          <w:marLeft w:val="480"/>
          <w:marRight w:val="0"/>
          <w:marTop w:val="0"/>
          <w:marBottom w:val="0"/>
          <w:divBdr>
            <w:top w:val="none" w:sz="0" w:space="0" w:color="auto"/>
            <w:left w:val="none" w:sz="0" w:space="0" w:color="auto"/>
            <w:bottom w:val="none" w:sz="0" w:space="0" w:color="auto"/>
            <w:right w:val="none" w:sz="0" w:space="0" w:color="auto"/>
          </w:divBdr>
        </w:div>
        <w:div w:id="1599559626">
          <w:marLeft w:val="480"/>
          <w:marRight w:val="0"/>
          <w:marTop w:val="0"/>
          <w:marBottom w:val="0"/>
          <w:divBdr>
            <w:top w:val="none" w:sz="0" w:space="0" w:color="auto"/>
            <w:left w:val="none" w:sz="0" w:space="0" w:color="auto"/>
            <w:bottom w:val="none" w:sz="0" w:space="0" w:color="auto"/>
            <w:right w:val="none" w:sz="0" w:space="0" w:color="auto"/>
          </w:divBdr>
        </w:div>
        <w:div w:id="140393810">
          <w:marLeft w:val="480"/>
          <w:marRight w:val="0"/>
          <w:marTop w:val="0"/>
          <w:marBottom w:val="0"/>
          <w:divBdr>
            <w:top w:val="none" w:sz="0" w:space="0" w:color="auto"/>
            <w:left w:val="none" w:sz="0" w:space="0" w:color="auto"/>
            <w:bottom w:val="none" w:sz="0" w:space="0" w:color="auto"/>
            <w:right w:val="none" w:sz="0" w:space="0" w:color="auto"/>
          </w:divBdr>
        </w:div>
        <w:div w:id="211118221">
          <w:marLeft w:val="480"/>
          <w:marRight w:val="0"/>
          <w:marTop w:val="0"/>
          <w:marBottom w:val="0"/>
          <w:divBdr>
            <w:top w:val="none" w:sz="0" w:space="0" w:color="auto"/>
            <w:left w:val="none" w:sz="0" w:space="0" w:color="auto"/>
            <w:bottom w:val="none" w:sz="0" w:space="0" w:color="auto"/>
            <w:right w:val="none" w:sz="0" w:space="0" w:color="auto"/>
          </w:divBdr>
        </w:div>
        <w:div w:id="433288556">
          <w:marLeft w:val="480"/>
          <w:marRight w:val="0"/>
          <w:marTop w:val="0"/>
          <w:marBottom w:val="0"/>
          <w:divBdr>
            <w:top w:val="none" w:sz="0" w:space="0" w:color="auto"/>
            <w:left w:val="none" w:sz="0" w:space="0" w:color="auto"/>
            <w:bottom w:val="none" w:sz="0" w:space="0" w:color="auto"/>
            <w:right w:val="none" w:sz="0" w:space="0" w:color="auto"/>
          </w:divBdr>
        </w:div>
        <w:div w:id="1780905601">
          <w:marLeft w:val="480"/>
          <w:marRight w:val="0"/>
          <w:marTop w:val="0"/>
          <w:marBottom w:val="0"/>
          <w:divBdr>
            <w:top w:val="none" w:sz="0" w:space="0" w:color="auto"/>
            <w:left w:val="none" w:sz="0" w:space="0" w:color="auto"/>
            <w:bottom w:val="none" w:sz="0" w:space="0" w:color="auto"/>
            <w:right w:val="none" w:sz="0" w:space="0" w:color="auto"/>
          </w:divBdr>
        </w:div>
        <w:div w:id="1783568756">
          <w:marLeft w:val="480"/>
          <w:marRight w:val="0"/>
          <w:marTop w:val="0"/>
          <w:marBottom w:val="0"/>
          <w:divBdr>
            <w:top w:val="none" w:sz="0" w:space="0" w:color="auto"/>
            <w:left w:val="none" w:sz="0" w:space="0" w:color="auto"/>
            <w:bottom w:val="none" w:sz="0" w:space="0" w:color="auto"/>
            <w:right w:val="none" w:sz="0" w:space="0" w:color="auto"/>
          </w:divBdr>
        </w:div>
        <w:div w:id="165022708">
          <w:marLeft w:val="480"/>
          <w:marRight w:val="0"/>
          <w:marTop w:val="0"/>
          <w:marBottom w:val="0"/>
          <w:divBdr>
            <w:top w:val="none" w:sz="0" w:space="0" w:color="auto"/>
            <w:left w:val="none" w:sz="0" w:space="0" w:color="auto"/>
            <w:bottom w:val="none" w:sz="0" w:space="0" w:color="auto"/>
            <w:right w:val="none" w:sz="0" w:space="0" w:color="auto"/>
          </w:divBdr>
        </w:div>
        <w:div w:id="693649568">
          <w:marLeft w:val="480"/>
          <w:marRight w:val="0"/>
          <w:marTop w:val="0"/>
          <w:marBottom w:val="0"/>
          <w:divBdr>
            <w:top w:val="none" w:sz="0" w:space="0" w:color="auto"/>
            <w:left w:val="none" w:sz="0" w:space="0" w:color="auto"/>
            <w:bottom w:val="none" w:sz="0" w:space="0" w:color="auto"/>
            <w:right w:val="none" w:sz="0" w:space="0" w:color="auto"/>
          </w:divBdr>
        </w:div>
        <w:div w:id="1241795723">
          <w:marLeft w:val="480"/>
          <w:marRight w:val="0"/>
          <w:marTop w:val="0"/>
          <w:marBottom w:val="0"/>
          <w:divBdr>
            <w:top w:val="none" w:sz="0" w:space="0" w:color="auto"/>
            <w:left w:val="none" w:sz="0" w:space="0" w:color="auto"/>
            <w:bottom w:val="none" w:sz="0" w:space="0" w:color="auto"/>
            <w:right w:val="none" w:sz="0" w:space="0" w:color="auto"/>
          </w:divBdr>
        </w:div>
        <w:div w:id="499541991">
          <w:marLeft w:val="480"/>
          <w:marRight w:val="0"/>
          <w:marTop w:val="0"/>
          <w:marBottom w:val="0"/>
          <w:divBdr>
            <w:top w:val="none" w:sz="0" w:space="0" w:color="auto"/>
            <w:left w:val="none" w:sz="0" w:space="0" w:color="auto"/>
            <w:bottom w:val="none" w:sz="0" w:space="0" w:color="auto"/>
            <w:right w:val="none" w:sz="0" w:space="0" w:color="auto"/>
          </w:divBdr>
        </w:div>
        <w:div w:id="550310062">
          <w:marLeft w:val="480"/>
          <w:marRight w:val="0"/>
          <w:marTop w:val="0"/>
          <w:marBottom w:val="0"/>
          <w:divBdr>
            <w:top w:val="none" w:sz="0" w:space="0" w:color="auto"/>
            <w:left w:val="none" w:sz="0" w:space="0" w:color="auto"/>
            <w:bottom w:val="none" w:sz="0" w:space="0" w:color="auto"/>
            <w:right w:val="none" w:sz="0" w:space="0" w:color="auto"/>
          </w:divBdr>
        </w:div>
        <w:div w:id="1930574945">
          <w:marLeft w:val="480"/>
          <w:marRight w:val="0"/>
          <w:marTop w:val="0"/>
          <w:marBottom w:val="0"/>
          <w:divBdr>
            <w:top w:val="none" w:sz="0" w:space="0" w:color="auto"/>
            <w:left w:val="none" w:sz="0" w:space="0" w:color="auto"/>
            <w:bottom w:val="none" w:sz="0" w:space="0" w:color="auto"/>
            <w:right w:val="none" w:sz="0" w:space="0" w:color="auto"/>
          </w:divBdr>
        </w:div>
      </w:divsChild>
    </w:div>
    <w:div w:id="2007123707">
      <w:bodyDiv w:val="1"/>
      <w:marLeft w:val="0"/>
      <w:marRight w:val="0"/>
      <w:marTop w:val="0"/>
      <w:marBottom w:val="0"/>
      <w:divBdr>
        <w:top w:val="none" w:sz="0" w:space="0" w:color="auto"/>
        <w:left w:val="none" w:sz="0" w:space="0" w:color="auto"/>
        <w:bottom w:val="none" w:sz="0" w:space="0" w:color="auto"/>
        <w:right w:val="none" w:sz="0" w:space="0" w:color="auto"/>
      </w:divBdr>
    </w:div>
    <w:div w:id="2063676025">
      <w:bodyDiv w:val="1"/>
      <w:marLeft w:val="0"/>
      <w:marRight w:val="0"/>
      <w:marTop w:val="0"/>
      <w:marBottom w:val="0"/>
      <w:divBdr>
        <w:top w:val="none" w:sz="0" w:space="0" w:color="auto"/>
        <w:left w:val="none" w:sz="0" w:space="0" w:color="auto"/>
        <w:bottom w:val="none" w:sz="0" w:space="0" w:color="auto"/>
        <w:right w:val="none" w:sz="0" w:space="0" w:color="auto"/>
      </w:divBdr>
    </w:div>
    <w:div w:id="2066444491">
      <w:bodyDiv w:val="1"/>
      <w:marLeft w:val="0"/>
      <w:marRight w:val="0"/>
      <w:marTop w:val="0"/>
      <w:marBottom w:val="0"/>
      <w:divBdr>
        <w:top w:val="none" w:sz="0" w:space="0" w:color="auto"/>
        <w:left w:val="none" w:sz="0" w:space="0" w:color="auto"/>
        <w:bottom w:val="none" w:sz="0" w:space="0" w:color="auto"/>
        <w:right w:val="none" w:sz="0" w:space="0" w:color="auto"/>
      </w:divBdr>
    </w:div>
    <w:div w:id="2123916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D96ADA-9BA2-4346-A12B-B07B159C976D}">
  <we:reference id="wa104382081" version="1.55.1.0" store="en-US"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water-research&quot;,&quot;title&quot;:&quot;Water Research&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6df0ce7-9fa5-4404-8a82-57946f5fd5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ADC6D0D6DD534F987A68198828F7AE" ma:contentTypeVersion="18" ma:contentTypeDescription="Create a new document." ma:contentTypeScope="" ma:versionID="e0c510f0853903401343abbea66166fe">
  <xsd:schema xmlns:xsd="http://www.w3.org/2001/XMLSchema" xmlns:xs="http://www.w3.org/2001/XMLSchema" xmlns:p="http://schemas.microsoft.com/office/2006/metadata/properties" xmlns:ns3="46df0ce7-9fa5-4404-8a82-57946f5fd57e" xmlns:ns4="1cab4861-3e3f-4ffb-bf7e-5da1d460f436" targetNamespace="http://schemas.microsoft.com/office/2006/metadata/properties" ma:root="true" ma:fieldsID="86274640a8bbe411a990e76586182cdb" ns3:_="" ns4:_="">
    <xsd:import namespace="46df0ce7-9fa5-4404-8a82-57946f5fd57e"/>
    <xsd:import namespace="1cab4861-3e3f-4ffb-bf7e-5da1d460f4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ServiceSystemTags" minOccurs="0"/>
                <xsd:element ref="ns3:MediaServiceLocation"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f0ce7-9fa5-4404-8a82-57946f5fd5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ab4861-3e3f-4ffb-bf7e-5da1d460f436"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EKbxqUBIZ31IIp4uqBobsFsYA/w==">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E2iAEBmgEGCAAQABgAsAEAuAEBGNrN3f2fMSDazd39nzEwAEI3c3VnZ2VzdElkSW1wb3J0Yzk3MDIyOGMtNDg1Mi00YWYxLTk3OWQtYzliZTkzMmE1Mzc1XzMxNiKoAwoLQUFBQTIzQmNWSjASzwIKC0FBQUEyM0JjVkowEgtBQUFBMjNCY1ZKMB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zNogBAZoBBggAEAAYALABALgBARjWzd39nzEg1s3d/Z8xMABCN3N1Z2dlc3RJZEltcG9ydGM5NzAyMjhjLTQ4NTItNGFmMS05NzlkLWM5YmU5MzJhNTM3NV84MzYiqAMKC0FBQUEyM0JjVXVNEs8CCgtBQUFBMjNCY1V1TRILQUFBQTIzQmNVdU0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zMDaIAQGaAQYIABAAGACwAQC4AQEY2c3d/Z8xINnN3f2fMTAAQjdzdWdnZXN0SWRJbXBvcnRjOTcwMjI4Yy00ODUyLTRhZjEtOTc5ZC1jOWJlOTMyYTUzNzVfMzA2IrIDCgtBQUFBMjNCY1V3TRLZAgoLQUFBQTIzQmNVd00SC0FBQUEyM0JjVXdN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IwiAEBmgEGCAAQABgAsAEAuAEBGNrN3f2fMSDazd39nzEwAEI3c3VnZ2VzdElkSW1wb3J0Yzk3MDIyOGMtNDg1Mi00YWYxLTk3OWQtYzliZTkzMmE1Mzc1XzMyMCKoAwoLQUFBQTIzQmNVdm8SzwIKC0FBQUEyM0JjVXZvEgtBQUFBMjNCY1V2bx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</go:docsCustomData>
</go:gDocsCustomXmlDataStorage>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289FC-422A-4490-A59A-CC8DB8EB5042}">
  <ds:schemaRefs>
    <ds:schemaRef ds:uri="http://schemas.microsoft.com/office/2006/metadata/properties"/>
    <ds:schemaRef ds:uri="http://schemas.microsoft.com/office/infopath/2007/PartnerControls"/>
    <ds:schemaRef ds:uri="46df0ce7-9fa5-4404-8a82-57946f5fd57e"/>
  </ds:schemaRefs>
</ds:datastoreItem>
</file>

<file path=customXml/itemProps2.xml><?xml version="1.0" encoding="utf-8"?>
<ds:datastoreItem xmlns:ds="http://schemas.openxmlformats.org/officeDocument/2006/customXml" ds:itemID="{B72BBCC6-B423-4D9D-A423-A645E84D5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f0ce7-9fa5-4404-8a82-57946f5fd57e"/>
    <ds:schemaRef ds:uri="1cab4861-3e3f-4ffb-bf7e-5da1d460f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7E2F90F-BBB2-4F19-A750-4A2A94215E44}">
  <ds:schemaRefs>
    <ds:schemaRef ds:uri="http://schemas.openxmlformats.org/officeDocument/2006/bibliography"/>
  </ds:schemaRefs>
</ds:datastoreItem>
</file>

<file path=customXml/itemProps5.xml><?xml version="1.0" encoding="utf-8"?>
<ds:datastoreItem xmlns:ds="http://schemas.openxmlformats.org/officeDocument/2006/customXml" ds:itemID="{77CF2129-E189-402E-9190-45D772128E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38</Words>
  <Characters>820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sif Khan, Sami</dc:creator>
  <cp:lastModifiedBy>Thompson, Tess</cp:lastModifiedBy>
  <cp:revision>3</cp:revision>
  <cp:lastPrinted>2024-02-06T17:26:00Z</cp:lastPrinted>
  <dcterms:created xsi:type="dcterms:W3CDTF">2024-03-22T20:22:00Z</dcterms:created>
  <dcterms:modified xsi:type="dcterms:W3CDTF">2024-03-2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1th edition - Harvard</vt:lpwstr>
  </property>
  <property fmtid="{D5CDD505-2E9C-101B-9397-08002B2CF9AE}" pid="8" name="Mendeley Recent Style Id 3_1">
    <vt:lpwstr>http://www.zotero.org/styles/ecology</vt:lpwstr>
  </property>
  <property fmtid="{D5CDD505-2E9C-101B-9397-08002B2CF9AE}" pid="9" name="Mendeley Recent Style Name 3_1">
    <vt:lpwstr>Ecology</vt:lpwstr>
  </property>
  <property fmtid="{D5CDD505-2E9C-101B-9397-08002B2CF9AE}" pid="10" name="Mendeley Recent Style Id 4_1">
    <vt:lpwstr>http://csl.mendeley.com/styles/521494691/ecology</vt:lpwstr>
  </property>
  <property fmtid="{D5CDD505-2E9C-101B-9397-08002B2CF9AE}" pid="11" name="Mendeley Recent Style Name 4_1">
    <vt:lpwstr>Ecology - Sami Towsif Khan</vt:lpwstr>
  </property>
  <property fmtid="{D5CDD505-2E9C-101B-9397-08002B2CF9AE}" pid="12" name="Mendeley Recent Style Id 5_1">
    <vt:lpwstr>http://csl.mendeley.com/styles/521494691/ecology-3-TT-2gg-2iii</vt:lpwstr>
  </property>
  <property fmtid="{D5CDD505-2E9C-101B-9397-08002B2CF9AE}" pid="13" name="Mendeley Recent Style Name 5_1">
    <vt:lpwstr>Ecology - Sami Towsif Khan</vt:lpwstr>
  </property>
  <property fmtid="{D5CDD505-2E9C-101B-9397-08002B2CF9AE}" pid="14" name="Mendeley Recent Style Id 6_1">
    <vt:lpwstr>http://www.zotero.org/styles/elsevier-harvard</vt:lpwstr>
  </property>
  <property fmtid="{D5CDD505-2E9C-101B-9397-08002B2CF9AE}" pid="15" name="Mendeley Recent Style Name 6_1">
    <vt:lpwstr>Elsevier - Harvard (with titles)</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ad37cab-368c-331a-bbbf-c63ab78640f1</vt:lpwstr>
  </property>
  <property fmtid="{D5CDD505-2E9C-101B-9397-08002B2CF9AE}" pid="24" name="Mendeley Citation Style_1">
    <vt:lpwstr>http://www.zotero.org/styles/apa</vt:lpwstr>
  </property>
  <property fmtid="{D5CDD505-2E9C-101B-9397-08002B2CF9AE}" pid="25" name="GrammarlyDocumentId">
    <vt:lpwstr>783ea8f857b235e9b3bc867cccfe0b16d92c890fcec287adbec4362b46a56594</vt:lpwstr>
  </property>
  <property fmtid="{D5CDD505-2E9C-101B-9397-08002B2CF9AE}" pid="26" name="ContentTypeId">
    <vt:lpwstr>0x01010001ADC6D0D6DD534F987A68198828F7AE</vt:lpwstr>
  </property>
</Properties>
</file>